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3116A" w14:textId="77777777" w:rsidR="002763DD" w:rsidRPr="00EC3614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3"/>
          <w:szCs w:val="23"/>
          <w:lang w:val="tr-TR"/>
        </w:rPr>
      </w:pPr>
      <w:r w:rsidRPr="00EC3614">
        <w:rPr>
          <w:noProof/>
          <w:lang w:val="tr-TR" w:eastAsia="tr-TR" w:bidi="ar-SA"/>
        </w:rPr>
        <w:drawing>
          <wp:inline distT="0" distB="0" distL="0" distR="0" wp14:anchorId="60F0B953" wp14:editId="0E029DCA">
            <wp:extent cx="1543050" cy="1543050"/>
            <wp:effectExtent l="19050" t="0" r="0" b="0"/>
            <wp:docPr id="4" name="Picture 1" descr="eg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ge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226888" w14:textId="1562F93A" w:rsidR="002763DD" w:rsidRPr="00EC3614" w:rsidRDefault="002763DD" w:rsidP="00216380">
      <w:pPr>
        <w:autoSpaceDE w:val="0"/>
        <w:autoSpaceDN w:val="0"/>
        <w:adjustRightInd w:val="0"/>
        <w:spacing w:before="240"/>
        <w:jc w:val="center"/>
        <w:rPr>
          <w:color w:val="000000"/>
          <w:sz w:val="28"/>
          <w:szCs w:val="28"/>
          <w:lang w:val="tr-TR"/>
        </w:rPr>
      </w:pPr>
      <w:r w:rsidRPr="00EC3614">
        <w:rPr>
          <w:b/>
          <w:bCs/>
          <w:color w:val="000000"/>
          <w:sz w:val="28"/>
          <w:szCs w:val="28"/>
          <w:lang w:val="tr-TR"/>
        </w:rPr>
        <w:t xml:space="preserve">EGE </w:t>
      </w:r>
      <w:r w:rsidR="00C314E1" w:rsidRPr="00EC3614">
        <w:rPr>
          <w:b/>
          <w:bCs/>
          <w:color w:val="000000"/>
          <w:sz w:val="28"/>
          <w:szCs w:val="28"/>
          <w:lang w:val="tr-TR"/>
        </w:rPr>
        <w:t>UNIVERSITY</w:t>
      </w:r>
    </w:p>
    <w:p w14:paraId="5B6F909F" w14:textId="571F4F05" w:rsidR="00DE7634" w:rsidRPr="00EC3614" w:rsidRDefault="00DE7634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EC3614">
        <w:rPr>
          <w:b/>
          <w:bCs/>
          <w:color w:val="000000"/>
          <w:sz w:val="28"/>
          <w:szCs w:val="28"/>
          <w:lang w:val="tr-TR"/>
        </w:rPr>
        <w:t>FACULTY OF ENGINEERING</w:t>
      </w:r>
    </w:p>
    <w:p w14:paraId="4EB5AB98" w14:textId="6CFB66ED" w:rsidR="002763DD" w:rsidRPr="00EC3614" w:rsidRDefault="00A74C59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EC3614">
        <w:rPr>
          <w:b/>
          <w:bCs/>
          <w:color w:val="000000"/>
          <w:sz w:val="28"/>
          <w:szCs w:val="28"/>
          <w:lang w:val="tr-TR"/>
        </w:rPr>
        <w:t>COMPUTER ENGINEERING DEPARTMENT</w:t>
      </w:r>
    </w:p>
    <w:p w14:paraId="2A84BD5D" w14:textId="77777777" w:rsidR="002763DD" w:rsidRPr="00EC3614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517C36A9" w14:textId="2549CAB6" w:rsidR="0035637B" w:rsidRPr="00EC3614" w:rsidRDefault="0035637B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EC3614">
        <w:rPr>
          <w:b/>
          <w:bCs/>
          <w:color w:val="000000"/>
          <w:sz w:val="30"/>
          <w:szCs w:val="30"/>
          <w:lang w:val="tr-TR"/>
        </w:rPr>
        <w:t>204 DATA STRUCTURES (3+1)</w:t>
      </w:r>
    </w:p>
    <w:p w14:paraId="4E248796" w14:textId="084F4E02" w:rsidR="002763DD" w:rsidRPr="00EC3614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EC3614">
        <w:rPr>
          <w:b/>
          <w:bCs/>
          <w:color w:val="000000"/>
          <w:sz w:val="30"/>
          <w:szCs w:val="30"/>
          <w:lang w:val="tr-TR"/>
        </w:rPr>
        <w:t>202</w:t>
      </w:r>
      <w:r w:rsidR="000120A2">
        <w:rPr>
          <w:b/>
          <w:bCs/>
          <w:color w:val="000000"/>
          <w:sz w:val="30"/>
          <w:szCs w:val="30"/>
          <w:lang w:val="tr-TR"/>
        </w:rPr>
        <w:t>2</w:t>
      </w:r>
      <w:r w:rsidRPr="00EC3614">
        <w:rPr>
          <w:b/>
          <w:bCs/>
          <w:color w:val="000000"/>
          <w:sz w:val="30"/>
          <w:szCs w:val="30"/>
          <w:lang w:val="tr-TR"/>
        </w:rPr>
        <w:t>–202</w:t>
      </w:r>
      <w:r w:rsidR="000120A2">
        <w:rPr>
          <w:b/>
          <w:bCs/>
          <w:color w:val="000000"/>
          <w:sz w:val="30"/>
          <w:szCs w:val="30"/>
          <w:lang w:val="tr-TR"/>
        </w:rPr>
        <w:t>3</w:t>
      </w:r>
      <w:r w:rsidR="001030CF" w:rsidRPr="00EC3614">
        <w:rPr>
          <w:b/>
          <w:bCs/>
          <w:color w:val="000000"/>
          <w:sz w:val="30"/>
          <w:szCs w:val="30"/>
          <w:lang w:val="tr-TR"/>
        </w:rPr>
        <w:t xml:space="preserve"> </w:t>
      </w:r>
      <w:r w:rsidR="00C13972" w:rsidRPr="00EC3614">
        <w:rPr>
          <w:b/>
          <w:bCs/>
          <w:color w:val="000000"/>
          <w:sz w:val="30"/>
          <w:szCs w:val="30"/>
          <w:lang w:val="tr-TR"/>
        </w:rPr>
        <w:t>FALL SEMESTER</w:t>
      </w:r>
    </w:p>
    <w:p w14:paraId="6A726C97" w14:textId="5D577ABA" w:rsidR="002763DD" w:rsidRPr="00EC3614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42BCDAA9" w14:textId="2C0381C6" w:rsidR="002763DD" w:rsidRPr="00310109" w:rsidRDefault="00E02785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tr-TR"/>
        </w:rPr>
      </w:pPr>
      <w:r w:rsidRPr="00310109">
        <w:rPr>
          <w:b/>
          <w:bCs/>
          <w:color w:val="000000"/>
          <w:sz w:val="32"/>
          <w:szCs w:val="32"/>
          <w:lang w:val="tr-TR"/>
        </w:rPr>
        <w:t>PROJECT-</w:t>
      </w:r>
      <w:r w:rsidR="00310109" w:rsidRPr="00310109">
        <w:rPr>
          <w:b/>
          <w:bCs/>
          <w:color w:val="000000"/>
          <w:sz w:val="32"/>
          <w:szCs w:val="32"/>
          <w:lang w:val="tr-TR"/>
        </w:rPr>
        <w:t>2</w:t>
      </w:r>
      <w:r w:rsidRPr="00310109">
        <w:rPr>
          <w:b/>
          <w:bCs/>
          <w:color w:val="000000"/>
          <w:sz w:val="32"/>
          <w:szCs w:val="32"/>
          <w:lang w:val="tr-TR"/>
        </w:rPr>
        <w:t xml:space="preserve"> REPORT</w:t>
      </w:r>
    </w:p>
    <w:p w14:paraId="394568C6" w14:textId="62FD17DC" w:rsidR="006F0242" w:rsidRPr="00310109" w:rsidRDefault="00310109" w:rsidP="002763DD">
      <w:pPr>
        <w:jc w:val="center"/>
        <w:rPr>
          <w:b/>
          <w:sz w:val="32"/>
          <w:szCs w:val="32"/>
          <w:lang w:val="tr-TR"/>
        </w:rPr>
      </w:pPr>
      <w:r w:rsidRPr="00310109">
        <w:rPr>
          <w:b/>
          <w:sz w:val="32"/>
          <w:szCs w:val="32"/>
        </w:rPr>
        <w:t xml:space="preserve">LİSTE, YIĞIT, KUYRUK </w:t>
      </w:r>
      <w:proofErr w:type="spellStart"/>
      <w:r w:rsidRPr="00310109">
        <w:rPr>
          <w:b/>
          <w:sz w:val="32"/>
          <w:szCs w:val="32"/>
        </w:rPr>
        <w:t>ve</w:t>
      </w:r>
      <w:proofErr w:type="spellEnd"/>
      <w:r w:rsidRPr="00310109">
        <w:rPr>
          <w:b/>
          <w:sz w:val="32"/>
          <w:szCs w:val="32"/>
        </w:rPr>
        <w:t xml:space="preserve"> ÖNCELİKLİ KUYRUK VERİ YAPILARI</w:t>
      </w:r>
    </w:p>
    <w:p w14:paraId="59DD3C67" w14:textId="77777777" w:rsidR="00310109" w:rsidRDefault="00310109" w:rsidP="002763DD">
      <w:pPr>
        <w:jc w:val="center"/>
        <w:rPr>
          <w:b/>
          <w:sz w:val="30"/>
          <w:szCs w:val="30"/>
          <w:lang w:val="tr-TR"/>
        </w:rPr>
      </w:pPr>
    </w:p>
    <w:p w14:paraId="2E643E68" w14:textId="0116919F" w:rsidR="002763DD" w:rsidRPr="00EC3614" w:rsidRDefault="00ED3C10" w:rsidP="002763DD">
      <w:pPr>
        <w:jc w:val="center"/>
        <w:rPr>
          <w:b/>
          <w:sz w:val="30"/>
          <w:szCs w:val="30"/>
          <w:lang w:val="tr-TR"/>
        </w:rPr>
      </w:pPr>
      <w:r w:rsidRPr="00EC3614">
        <w:rPr>
          <w:b/>
          <w:sz w:val="30"/>
          <w:szCs w:val="30"/>
          <w:lang w:val="tr-TR"/>
        </w:rPr>
        <w:t>DELIVERY</w:t>
      </w:r>
      <w:r w:rsidR="002763DD" w:rsidRPr="00EC3614">
        <w:rPr>
          <w:b/>
          <w:sz w:val="30"/>
          <w:szCs w:val="30"/>
          <w:lang w:val="tr-TR"/>
        </w:rPr>
        <w:t xml:space="preserve"> </w:t>
      </w:r>
      <w:r w:rsidRPr="00EC3614">
        <w:rPr>
          <w:b/>
          <w:sz w:val="30"/>
          <w:szCs w:val="30"/>
          <w:lang w:val="tr-TR"/>
        </w:rPr>
        <w:t>DATE</w:t>
      </w:r>
    </w:p>
    <w:p w14:paraId="56BAE523" w14:textId="54F7EA6E" w:rsidR="002763DD" w:rsidRPr="00EC3614" w:rsidRDefault="009E3CD2" w:rsidP="002763DD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04</w:t>
      </w:r>
      <w:r w:rsidR="00ED3C10" w:rsidRPr="00EC3614">
        <w:rPr>
          <w:sz w:val="26"/>
          <w:szCs w:val="26"/>
          <w:lang w:val="tr-TR"/>
        </w:rPr>
        <w:t>/</w:t>
      </w:r>
      <w:r w:rsidR="00352B34">
        <w:rPr>
          <w:sz w:val="26"/>
          <w:szCs w:val="26"/>
          <w:lang w:val="tr-TR"/>
        </w:rPr>
        <w:t>1</w:t>
      </w:r>
      <w:r>
        <w:rPr>
          <w:sz w:val="26"/>
          <w:szCs w:val="26"/>
          <w:lang w:val="tr-TR"/>
        </w:rPr>
        <w:t>2</w:t>
      </w:r>
      <w:r w:rsidR="00ED3C10" w:rsidRPr="00EC3614">
        <w:rPr>
          <w:sz w:val="26"/>
          <w:szCs w:val="26"/>
          <w:lang w:val="tr-TR"/>
        </w:rPr>
        <w:t>/</w:t>
      </w:r>
      <w:r w:rsidR="00352B34">
        <w:rPr>
          <w:sz w:val="26"/>
          <w:szCs w:val="26"/>
          <w:lang w:val="tr-TR"/>
        </w:rPr>
        <w:t>2022</w:t>
      </w:r>
    </w:p>
    <w:p w14:paraId="5AF542E2" w14:textId="77777777" w:rsidR="002763DD" w:rsidRPr="00EC3614" w:rsidRDefault="002763DD" w:rsidP="002763DD">
      <w:pPr>
        <w:jc w:val="center"/>
        <w:rPr>
          <w:b/>
          <w:sz w:val="32"/>
          <w:szCs w:val="32"/>
          <w:lang w:val="tr-TR"/>
        </w:rPr>
      </w:pPr>
    </w:p>
    <w:p w14:paraId="0E13C9C5" w14:textId="28A53440" w:rsidR="002763DD" w:rsidRPr="00EC3614" w:rsidRDefault="00C561A9" w:rsidP="002763DD">
      <w:pPr>
        <w:jc w:val="center"/>
        <w:rPr>
          <w:b/>
          <w:sz w:val="30"/>
          <w:szCs w:val="30"/>
          <w:lang w:val="tr-TR"/>
        </w:rPr>
      </w:pPr>
      <w:r w:rsidRPr="00EC3614">
        <w:rPr>
          <w:b/>
          <w:sz w:val="30"/>
          <w:szCs w:val="30"/>
          <w:lang w:val="tr-TR"/>
        </w:rPr>
        <w:t>PREPARED BY</w:t>
      </w:r>
    </w:p>
    <w:p w14:paraId="30BC8C6D" w14:textId="5D84F4DE" w:rsidR="00CE11AB" w:rsidRPr="00EC3614" w:rsidRDefault="00352B34" w:rsidP="005F1E60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05200000061</w:t>
      </w:r>
      <w:r w:rsidR="00C561A9" w:rsidRPr="00EC3614">
        <w:rPr>
          <w:sz w:val="26"/>
          <w:szCs w:val="26"/>
          <w:lang w:val="tr-TR"/>
        </w:rPr>
        <w:t xml:space="preserve">, </w:t>
      </w:r>
      <w:r>
        <w:rPr>
          <w:sz w:val="26"/>
          <w:szCs w:val="26"/>
          <w:lang w:val="tr-TR"/>
        </w:rPr>
        <w:t>Atakan Gesmeli</w:t>
      </w:r>
    </w:p>
    <w:p w14:paraId="731C3D4D" w14:textId="7F871668" w:rsidR="00ED3C10" w:rsidRPr="00EC3614" w:rsidRDefault="00ED3C10" w:rsidP="005F1E60">
      <w:pPr>
        <w:jc w:val="center"/>
        <w:rPr>
          <w:lang w:val="tr-TR"/>
        </w:rPr>
      </w:pPr>
    </w:p>
    <w:p w14:paraId="5F7FF684" w14:textId="67FF232B" w:rsidR="0016700D" w:rsidRPr="00EC3614" w:rsidRDefault="0016700D" w:rsidP="005F1E60">
      <w:pPr>
        <w:jc w:val="center"/>
        <w:rPr>
          <w:lang w:val="tr-TR"/>
        </w:rPr>
      </w:pPr>
    </w:p>
    <w:p w14:paraId="41F51079" w14:textId="1345E811" w:rsidR="00E07DAD" w:rsidRPr="00EC3614" w:rsidRDefault="00E07DAD" w:rsidP="005F1E60">
      <w:pPr>
        <w:jc w:val="center"/>
        <w:rPr>
          <w:lang w:val="tr-TR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US" w:eastAsia="en-US" w:bidi="en-US"/>
        </w:rPr>
        <w:id w:val="7345846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1CD1D29" w14:textId="7884B36C" w:rsidR="00590231" w:rsidRPr="00EC3614" w:rsidRDefault="00590231">
          <w:pPr>
            <w:pStyle w:val="TOCHeading"/>
          </w:pPr>
          <w:r w:rsidRPr="00EC3614">
            <w:t>İçindekiler</w:t>
          </w:r>
        </w:p>
        <w:p w14:paraId="5678EEF6" w14:textId="18B69F4B" w:rsidR="0006496A" w:rsidRDefault="00590231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r w:rsidRPr="00EC3614">
            <w:rPr>
              <w:lang w:val="tr-TR"/>
            </w:rPr>
            <w:fldChar w:fldCharType="begin"/>
          </w:r>
          <w:r w:rsidRPr="00EC3614">
            <w:rPr>
              <w:lang w:val="tr-TR"/>
            </w:rPr>
            <w:instrText xml:space="preserve"> TOC \o "1-3" \h \z \u </w:instrText>
          </w:r>
          <w:r w:rsidRPr="00EC3614">
            <w:rPr>
              <w:lang w:val="tr-TR"/>
            </w:rPr>
            <w:fldChar w:fldCharType="separate"/>
          </w:r>
          <w:hyperlink w:anchor="_Toc118965473" w:history="1">
            <w:r w:rsidR="0006496A" w:rsidRPr="008D6C07">
              <w:rPr>
                <w:rStyle w:val="Hyperlink"/>
                <w:noProof/>
                <w:lang w:val="tr-TR"/>
              </w:rPr>
              <w:t xml:space="preserve">1) </w:t>
            </w:r>
            <w:r w:rsidR="0006496A" w:rsidRPr="008D6C07">
              <w:rPr>
                <w:rStyle w:val="Hyperlink"/>
                <w:noProof/>
              </w:rPr>
              <w:t>Türkiye’deki Milli Parklar Listesi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73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06496A">
              <w:rPr>
                <w:noProof/>
                <w:webHidden/>
              </w:rPr>
              <w:t>3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787439F1" w14:textId="68855753" w:rsidR="0006496A" w:rsidRDefault="00000000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74" w:history="1">
            <w:r w:rsidR="0006496A" w:rsidRPr="008D6C07">
              <w:rPr>
                <w:rStyle w:val="Hyperlink"/>
                <w:noProof/>
                <w:lang w:val="tr-TR"/>
              </w:rPr>
              <w:t xml:space="preserve">1.a </w:t>
            </w:r>
            <w:r w:rsidR="0006496A" w:rsidRPr="008D6C07">
              <w:rPr>
                <w:rStyle w:val="Hyperlink"/>
                <w:noProof/>
              </w:rPr>
              <w:t>Milli Park Sınıfı Oluşturma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74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06496A">
              <w:rPr>
                <w:noProof/>
                <w:webHidden/>
              </w:rPr>
              <w:t>3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1DDFC5F1" w14:textId="301AE09E" w:rsidR="0006496A" w:rsidRDefault="00000000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75" w:history="1">
            <w:r w:rsidR="0006496A" w:rsidRPr="008D6C07">
              <w:rPr>
                <w:rStyle w:val="Hyperlink"/>
                <w:noProof/>
                <w:lang w:val="tr-TR"/>
              </w:rPr>
              <w:t>1.a.1 Kodlar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75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06496A">
              <w:rPr>
                <w:noProof/>
                <w:webHidden/>
              </w:rPr>
              <w:t>3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2CB97DE7" w14:textId="4AB418A6" w:rsidR="0006496A" w:rsidRDefault="00000000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76" w:history="1">
            <w:r w:rsidR="0006496A" w:rsidRPr="008D6C07">
              <w:rPr>
                <w:rStyle w:val="Hyperlink"/>
                <w:noProof/>
                <w:lang w:val="tr-TR"/>
              </w:rPr>
              <w:t>1.a.2 Açıklama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76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06496A">
              <w:rPr>
                <w:noProof/>
                <w:webHidden/>
              </w:rPr>
              <w:t>3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631FC81B" w14:textId="40198F05" w:rsidR="0006496A" w:rsidRDefault="00000000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77" w:history="1">
            <w:r w:rsidR="0006496A" w:rsidRPr="008D6C07">
              <w:rPr>
                <w:rStyle w:val="Hyperlink"/>
                <w:noProof/>
                <w:lang w:val="tr-TR"/>
              </w:rPr>
              <w:t xml:space="preserve">1.b </w:t>
            </w:r>
            <w:r w:rsidR="0006496A" w:rsidRPr="008D6C07">
              <w:rPr>
                <w:rStyle w:val="Hyperlink"/>
                <w:noProof/>
              </w:rPr>
              <w:t>İki Elemanlı Bir Generic List Dizisi Oluşturma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77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06496A">
              <w:rPr>
                <w:noProof/>
                <w:webHidden/>
              </w:rPr>
              <w:t>3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554C8EB2" w14:textId="5E0FB322" w:rsidR="0006496A" w:rsidRDefault="00000000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78" w:history="1">
            <w:r w:rsidR="0006496A" w:rsidRPr="008D6C07">
              <w:rPr>
                <w:rStyle w:val="Hyperlink"/>
                <w:noProof/>
                <w:lang w:val="tr-TR"/>
              </w:rPr>
              <w:t>1.b.1 Kodlar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78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06496A">
              <w:rPr>
                <w:noProof/>
                <w:webHidden/>
              </w:rPr>
              <w:t>3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750B292A" w14:textId="05C926ED" w:rsidR="0006496A" w:rsidRDefault="00000000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79" w:history="1">
            <w:r w:rsidR="0006496A" w:rsidRPr="008D6C07">
              <w:rPr>
                <w:rStyle w:val="Hyperlink"/>
                <w:noProof/>
                <w:lang w:val="tr-TR"/>
              </w:rPr>
              <w:t>1.c Dizideki Her Bir Listedeki Bilgilerin ve Elemanların Yüzölçümlerinin Toplamının Yazdırılması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79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06496A">
              <w:rPr>
                <w:noProof/>
                <w:webHidden/>
              </w:rPr>
              <w:t>3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48371CAE" w14:textId="01269E43" w:rsidR="0006496A" w:rsidRDefault="00000000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80" w:history="1">
            <w:r w:rsidR="0006496A" w:rsidRPr="008D6C07">
              <w:rPr>
                <w:rStyle w:val="Hyperlink"/>
                <w:noProof/>
                <w:lang w:val="tr-TR"/>
              </w:rPr>
              <w:t>1.c.1 Kodlar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80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06496A">
              <w:rPr>
                <w:noProof/>
                <w:webHidden/>
              </w:rPr>
              <w:t>3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055412C3" w14:textId="7665520D" w:rsidR="0006496A" w:rsidRDefault="00000000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81" w:history="1">
            <w:r w:rsidR="0006496A" w:rsidRPr="008D6C07">
              <w:rPr>
                <w:rStyle w:val="Hyperlink"/>
                <w:noProof/>
                <w:lang w:val="tr-TR"/>
              </w:rPr>
              <w:t>1.</w:t>
            </w:r>
            <w:r w:rsidR="0006496A" w:rsidRPr="008D6C07">
              <w:rPr>
                <w:rStyle w:val="Hyperlink"/>
                <w:noProof/>
              </w:rPr>
              <w:t>c</w:t>
            </w:r>
            <w:r w:rsidR="0006496A" w:rsidRPr="008D6C07">
              <w:rPr>
                <w:rStyle w:val="Hyperlink"/>
                <w:noProof/>
                <w:lang w:val="tr-TR"/>
              </w:rPr>
              <w:t>.2 Ekran görüntüleri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81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06496A">
              <w:rPr>
                <w:noProof/>
                <w:webHidden/>
              </w:rPr>
              <w:t>3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05606443" w14:textId="03F26B02" w:rsidR="0006496A" w:rsidRDefault="00000000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82" w:history="1">
            <w:r w:rsidR="0006496A" w:rsidRPr="008D6C07">
              <w:rPr>
                <w:rStyle w:val="Hyperlink"/>
                <w:noProof/>
                <w:lang w:val="tr-TR"/>
              </w:rPr>
              <w:t xml:space="preserve">2) </w:t>
            </w:r>
            <w:r w:rsidR="0006496A" w:rsidRPr="008D6C07">
              <w:rPr>
                <w:rStyle w:val="Hyperlink"/>
                <w:noProof/>
              </w:rPr>
              <w:t>YIĞIT ve KUYRUK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82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06496A">
              <w:rPr>
                <w:noProof/>
                <w:webHidden/>
              </w:rPr>
              <w:t>3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5DF31243" w14:textId="3DB1B478" w:rsidR="0006496A" w:rsidRDefault="00000000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83" w:history="1">
            <w:r w:rsidR="0006496A" w:rsidRPr="008D6C07">
              <w:rPr>
                <w:rStyle w:val="Hyperlink"/>
                <w:noProof/>
                <w:lang w:val="tr-TR"/>
              </w:rPr>
              <w:t>2.a Milli Park Yığıtı Oluşturma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83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06496A">
              <w:rPr>
                <w:noProof/>
                <w:webHidden/>
              </w:rPr>
              <w:t>3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51108FD2" w14:textId="32A0BBC2" w:rsidR="0006496A" w:rsidRDefault="00000000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84" w:history="1">
            <w:r w:rsidR="0006496A" w:rsidRPr="008D6C07">
              <w:rPr>
                <w:rStyle w:val="Hyperlink"/>
                <w:noProof/>
                <w:lang w:val="tr-TR"/>
              </w:rPr>
              <w:t>2.a.1 Kaynak Kod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84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06496A">
              <w:rPr>
                <w:noProof/>
                <w:webHidden/>
              </w:rPr>
              <w:t>3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036A5252" w14:textId="7653EED6" w:rsidR="0006496A" w:rsidRDefault="00000000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85" w:history="1">
            <w:r w:rsidR="0006496A" w:rsidRPr="008D6C07">
              <w:rPr>
                <w:rStyle w:val="Hyperlink"/>
                <w:noProof/>
                <w:lang w:val="tr-TR"/>
              </w:rPr>
              <w:t>2.a.2 Ekran Görüntüleri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85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06496A">
              <w:rPr>
                <w:noProof/>
                <w:webHidden/>
              </w:rPr>
              <w:t>3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20E4BDE7" w14:textId="4D2C0076" w:rsidR="0006496A" w:rsidRDefault="00000000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86" w:history="1">
            <w:r w:rsidR="0006496A" w:rsidRPr="008D6C07">
              <w:rPr>
                <w:rStyle w:val="Hyperlink"/>
                <w:noProof/>
                <w:lang w:val="tr-TR"/>
              </w:rPr>
              <w:t>2.b Milli Park Kuyruk Veri Yapısı Oluşturma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86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06496A">
              <w:rPr>
                <w:noProof/>
                <w:webHidden/>
              </w:rPr>
              <w:t>3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0255FD8B" w14:textId="4F63A9C5" w:rsidR="0006496A" w:rsidRDefault="00000000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87" w:history="1">
            <w:r w:rsidR="0006496A" w:rsidRPr="008D6C07">
              <w:rPr>
                <w:rStyle w:val="Hyperlink"/>
                <w:noProof/>
                <w:lang w:val="tr-TR"/>
              </w:rPr>
              <w:t>2.b.1 Kaynak Kod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87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06496A">
              <w:rPr>
                <w:noProof/>
                <w:webHidden/>
              </w:rPr>
              <w:t>3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37EC80EF" w14:textId="4E6DC02B" w:rsidR="0006496A" w:rsidRDefault="00000000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88" w:history="1">
            <w:r w:rsidR="0006496A" w:rsidRPr="008D6C07">
              <w:rPr>
                <w:rStyle w:val="Hyperlink"/>
                <w:noProof/>
                <w:lang w:val="tr-TR"/>
              </w:rPr>
              <w:t>2.b.2 Ekran Görüntüleri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88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06496A">
              <w:rPr>
                <w:noProof/>
                <w:webHidden/>
              </w:rPr>
              <w:t>3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071B1697" w14:textId="4F7B20C9" w:rsidR="0006496A" w:rsidRDefault="00000000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89" w:history="1">
            <w:r w:rsidR="0006496A" w:rsidRPr="008D6C07">
              <w:rPr>
                <w:rStyle w:val="Hyperlink"/>
                <w:noProof/>
                <w:lang w:val="tr-TR"/>
              </w:rPr>
              <w:t xml:space="preserve">3) </w:t>
            </w:r>
            <w:r w:rsidR="0006496A" w:rsidRPr="008D6C07">
              <w:rPr>
                <w:rStyle w:val="Hyperlink"/>
                <w:noProof/>
              </w:rPr>
              <w:t>Öncelikli Kuyruk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89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06496A">
              <w:rPr>
                <w:noProof/>
                <w:webHidden/>
              </w:rPr>
              <w:t>4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353E4718" w14:textId="72C4202D" w:rsidR="0006496A" w:rsidRDefault="00000000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90" w:history="1">
            <w:r w:rsidR="0006496A" w:rsidRPr="008D6C07">
              <w:rPr>
                <w:rStyle w:val="Hyperlink"/>
                <w:noProof/>
                <w:lang w:val="tr-TR"/>
              </w:rPr>
              <w:t>3.a Öncelikli Kuyruk (sınıfı) Oluşturma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90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06496A">
              <w:rPr>
                <w:noProof/>
                <w:webHidden/>
              </w:rPr>
              <w:t>4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313A2BF3" w14:textId="064928E3" w:rsidR="0006496A" w:rsidRDefault="00000000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91" w:history="1">
            <w:r w:rsidR="0006496A" w:rsidRPr="008D6C07">
              <w:rPr>
                <w:rStyle w:val="Hyperlink"/>
                <w:noProof/>
                <w:lang w:val="tr-TR"/>
              </w:rPr>
              <w:t>3.a.1 Kaynak Kod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91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06496A">
              <w:rPr>
                <w:noProof/>
                <w:webHidden/>
              </w:rPr>
              <w:t>4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1FB4E704" w14:textId="5CE46581" w:rsidR="0006496A" w:rsidRDefault="00000000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92" w:history="1">
            <w:r w:rsidR="0006496A" w:rsidRPr="008D6C07">
              <w:rPr>
                <w:rStyle w:val="Hyperlink"/>
                <w:noProof/>
                <w:lang w:val="tr-TR"/>
              </w:rPr>
              <w:t>3.a.2 Ekran görüntüleri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92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06496A">
              <w:rPr>
                <w:noProof/>
                <w:webHidden/>
              </w:rPr>
              <w:t>4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7A0F40D8" w14:textId="49CA8684" w:rsidR="0006496A" w:rsidRDefault="00000000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93" w:history="1">
            <w:r w:rsidR="0006496A" w:rsidRPr="008D6C07">
              <w:rPr>
                <w:rStyle w:val="Hyperlink"/>
                <w:noProof/>
                <w:lang w:val="tr-TR"/>
              </w:rPr>
              <w:t xml:space="preserve">4) Kuyruk ve </w:t>
            </w:r>
            <w:r w:rsidR="0006496A" w:rsidRPr="008D6C07">
              <w:rPr>
                <w:rStyle w:val="Hyperlink"/>
                <w:noProof/>
              </w:rPr>
              <w:t>Öncelikli Kuyruk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93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06496A">
              <w:rPr>
                <w:noProof/>
                <w:webHidden/>
              </w:rPr>
              <w:t>4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363787BE" w14:textId="7491F44C" w:rsidR="0006496A" w:rsidRDefault="00000000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94" w:history="1">
            <w:r w:rsidR="0006496A" w:rsidRPr="008D6C07">
              <w:rPr>
                <w:rStyle w:val="Hyperlink"/>
                <w:noProof/>
                <w:lang w:val="tr-TR"/>
              </w:rPr>
              <w:t>4.a Kuyruk kullanarak süre hesaplanması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94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06496A">
              <w:rPr>
                <w:noProof/>
                <w:webHidden/>
              </w:rPr>
              <w:t>4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0B5F65CF" w14:textId="50B47035" w:rsidR="0006496A" w:rsidRDefault="00000000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95" w:history="1">
            <w:r w:rsidR="0006496A" w:rsidRPr="008D6C07">
              <w:rPr>
                <w:rStyle w:val="Hyperlink"/>
                <w:noProof/>
                <w:lang w:val="tr-TR"/>
              </w:rPr>
              <w:t>4.a.1 Kaynak Kod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95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06496A">
              <w:rPr>
                <w:noProof/>
                <w:webHidden/>
              </w:rPr>
              <w:t>4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65D16B3F" w14:textId="68B8E6F5" w:rsidR="0006496A" w:rsidRDefault="00000000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96" w:history="1">
            <w:r w:rsidR="0006496A" w:rsidRPr="008D6C07">
              <w:rPr>
                <w:rStyle w:val="Hyperlink"/>
                <w:noProof/>
                <w:lang w:val="tr-TR"/>
              </w:rPr>
              <w:t>4.a.2 Ekran görüntüleri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96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06496A">
              <w:rPr>
                <w:noProof/>
                <w:webHidden/>
              </w:rPr>
              <w:t>4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2E0C40CE" w14:textId="182B5216" w:rsidR="0006496A" w:rsidRDefault="00000000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97" w:history="1">
            <w:r w:rsidR="0006496A" w:rsidRPr="008D6C07">
              <w:rPr>
                <w:rStyle w:val="Hyperlink"/>
                <w:noProof/>
                <w:lang w:val="tr-TR"/>
              </w:rPr>
              <w:t>4.b Öncelikli Kuyruk sınıfı kullanarak süre hesaplanması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97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06496A">
              <w:rPr>
                <w:noProof/>
                <w:webHidden/>
              </w:rPr>
              <w:t>4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271EEE69" w14:textId="77B3AD0E" w:rsidR="0006496A" w:rsidRDefault="00000000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98" w:history="1">
            <w:r w:rsidR="0006496A" w:rsidRPr="008D6C07">
              <w:rPr>
                <w:rStyle w:val="Hyperlink"/>
                <w:noProof/>
                <w:lang w:val="tr-TR"/>
              </w:rPr>
              <w:t>4.b.1 Kaynak Kod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98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06496A">
              <w:rPr>
                <w:noProof/>
                <w:webHidden/>
              </w:rPr>
              <w:t>4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68AD083C" w14:textId="78809F70" w:rsidR="0006496A" w:rsidRDefault="00000000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99" w:history="1">
            <w:r w:rsidR="0006496A" w:rsidRPr="008D6C07">
              <w:rPr>
                <w:rStyle w:val="Hyperlink"/>
                <w:noProof/>
                <w:lang w:val="tr-TR"/>
              </w:rPr>
              <w:t>4.b.2 Ekran görüntüleri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99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06496A">
              <w:rPr>
                <w:noProof/>
                <w:webHidden/>
              </w:rPr>
              <w:t>4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5121DAAF" w14:textId="4233DD45" w:rsidR="0006496A" w:rsidRDefault="00000000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500" w:history="1">
            <w:r w:rsidR="0006496A" w:rsidRPr="008D6C07">
              <w:rPr>
                <w:rStyle w:val="Hyperlink"/>
                <w:noProof/>
                <w:lang w:val="tr-TR"/>
              </w:rPr>
              <w:t>4.c Kuyruk ve Öncelikli Kuyruk Yapılarının Karşılaştırılması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500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06496A">
              <w:rPr>
                <w:noProof/>
                <w:webHidden/>
              </w:rPr>
              <w:t>4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1ACF5334" w14:textId="22C2DB1B" w:rsidR="0006496A" w:rsidRDefault="00000000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501" w:history="1">
            <w:r w:rsidR="0006496A" w:rsidRPr="008D6C07">
              <w:rPr>
                <w:rStyle w:val="Hyperlink"/>
                <w:noProof/>
                <w:lang w:val="tr-TR"/>
              </w:rPr>
              <w:t>Öz değerlendirme Tablosu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501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06496A">
              <w:rPr>
                <w:noProof/>
                <w:webHidden/>
              </w:rPr>
              <w:t>5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04E46A4A" w14:textId="79769D2E" w:rsidR="00590231" w:rsidRPr="00EC3614" w:rsidRDefault="00590231">
          <w:pPr>
            <w:rPr>
              <w:lang w:val="tr-TR"/>
            </w:rPr>
          </w:pPr>
          <w:r w:rsidRPr="00EC3614">
            <w:rPr>
              <w:b/>
              <w:bCs/>
              <w:lang w:val="tr-TR"/>
            </w:rPr>
            <w:fldChar w:fldCharType="end"/>
          </w:r>
        </w:p>
      </w:sdtContent>
    </w:sdt>
    <w:p w14:paraId="0A4760F2" w14:textId="77777777" w:rsidR="00260915" w:rsidRDefault="00260915" w:rsidP="00CD3DC7">
      <w:pPr>
        <w:pStyle w:val="Heading1"/>
        <w:rPr>
          <w:lang w:val="tr-TR"/>
        </w:rPr>
      </w:pPr>
    </w:p>
    <w:p w14:paraId="060F6BA7" w14:textId="0C17DB5E" w:rsidR="00CD3DC7" w:rsidRPr="00EC3614" w:rsidRDefault="00CD3DC7" w:rsidP="00CD3DC7">
      <w:pPr>
        <w:pStyle w:val="Heading1"/>
        <w:rPr>
          <w:lang w:val="tr-TR"/>
        </w:rPr>
      </w:pPr>
      <w:bookmarkStart w:id="0" w:name="_Toc118965473"/>
      <w:r>
        <w:rPr>
          <w:lang w:val="tr-TR"/>
        </w:rPr>
        <w:t>1</w:t>
      </w:r>
      <w:r w:rsidRPr="00EC3614">
        <w:rPr>
          <w:lang w:val="tr-TR"/>
        </w:rPr>
        <w:t xml:space="preserve">) </w:t>
      </w:r>
      <w:proofErr w:type="spellStart"/>
      <w:r>
        <w:t>Türkiye’deki</w:t>
      </w:r>
      <w:proofErr w:type="spellEnd"/>
      <w:r>
        <w:t xml:space="preserve"> Milli </w:t>
      </w:r>
      <w:proofErr w:type="spellStart"/>
      <w:r>
        <w:t>Parklar</w:t>
      </w:r>
      <w:proofErr w:type="spellEnd"/>
      <w:r>
        <w:t xml:space="preserve"> </w:t>
      </w:r>
      <w:proofErr w:type="spellStart"/>
      <w:r>
        <w:t>Listesi</w:t>
      </w:r>
      <w:bookmarkEnd w:id="0"/>
      <w:proofErr w:type="spellEnd"/>
    </w:p>
    <w:p w14:paraId="663699A7" w14:textId="5D5248E6" w:rsidR="00E37E95" w:rsidRPr="00EC3614" w:rsidRDefault="003B0B14" w:rsidP="00E45FC4">
      <w:pPr>
        <w:rPr>
          <w:lang w:val="tr-TR"/>
        </w:rPr>
      </w:pPr>
      <w:r>
        <w:rPr>
          <w:lang w:val="tr-TR"/>
        </w:rPr>
        <w:t xml:space="preserve">//C# - Visual </w:t>
      </w:r>
      <w:proofErr w:type="spellStart"/>
      <w:r>
        <w:rPr>
          <w:lang w:val="tr-TR"/>
        </w:rPr>
        <w:t>Studio</w:t>
      </w:r>
      <w:proofErr w:type="spellEnd"/>
      <w:r>
        <w:rPr>
          <w:lang w:val="tr-TR"/>
        </w:rPr>
        <w:t xml:space="preserve"> 2022 </w:t>
      </w:r>
      <w:proofErr w:type="spellStart"/>
      <w:r>
        <w:rPr>
          <w:lang w:val="tr-TR"/>
        </w:rPr>
        <w:t>used</w:t>
      </w:r>
      <w:proofErr w:type="spellEnd"/>
    </w:p>
    <w:p w14:paraId="3BE20260" w14:textId="7C82F750" w:rsidR="00457339" w:rsidRPr="00EC3614" w:rsidRDefault="00E45FC4" w:rsidP="000B088F">
      <w:pPr>
        <w:pStyle w:val="Heading2"/>
        <w:rPr>
          <w:lang w:val="tr-TR"/>
        </w:rPr>
      </w:pPr>
      <w:bookmarkStart w:id="1" w:name="_Toc118965474"/>
      <w:r w:rsidRPr="00EC3614">
        <w:rPr>
          <w:lang w:val="tr-TR"/>
        </w:rPr>
        <w:t>1.</w:t>
      </w:r>
      <w:r w:rsidR="006E3D9D" w:rsidRPr="00EC3614">
        <w:rPr>
          <w:lang w:val="tr-TR"/>
        </w:rPr>
        <w:t>a</w:t>
      </w:r>
      <w:r w:rsidR="00A82771" w:rsidRPr="00EC3614">
        <w:rPr>
          <w:lang w:val="tr-TR"/>
        </w:rPr>
        <w:t xml:space="preserve"> </w:t>
      </w:r>
      <w:r w:rsidR="00310109">
        <w:t xml:space="preserve">Milli Park </w:t>
      </w:r>
      <w:proofErr w:type="spellStart"/>
      <w:r w:rsidR="00310109">
        <w:t>Sınıfı</w:t>
      </w:r>
      <w:proofErr w:type="spellEnd"/>
      <w:r w:rsidR="00310109">
        <w:t xml:space="preserve"> </w:t>
      </w:r>
      <w:proofErr w:type="spellStart"/>
      <w:r w:rsidR="00310109">
        <w:t>Oluşturma</w:t>
      </w:r>
      <w:bookmarkEnd w:id="1"/>
      <w:proofErr w:type="spellEnd"/>
    </w:p>
    <w:p w14:paraId="6B5A17E2" w14:textId="7CBAA2B3" w:rsidR="00A81B4C" w:rsidRPr="00EC3614" w:rsidRDefault="00590231" w:rsidP="00B3317F">
      <w:pPr>
        <w:pStyle w:val="Heading3"/>
        <w:rPr>
          <w:lang w:val="tr-TR"/>
        </w:rPr>
      </w:pPr>
      <w:bookmarkStart w:id="2" w:name="_Toc118965475"/>
      <w:r w:rsidRPr="00EC3614">
        <w:rPr>
          <w:lang w:val="tr-TR"/>
        </w:rPr>
        <w:t>1.a.1</w:t>
      </w:r>
      <w:r w:rsidR="00B3317F" w:rsidRPr="00EC3614">
        <w:rPr>
          <w:lang w:val="tr-TR"/>
        </w:rPr>
        <w:t xml:space="preserve"> </w:t>
      </w:r>
      <w:r w:rsidR="003C61CF" w:rsidRPr="00EC3614">
        <w:rPr>
          <w:lang w:val="tr-TR"/>
        </w:rPr>
        <w:t>Kodlar</w:t>
      </w:r>
      <w:bookmarkEnd w:id="2"/>
    </w:p>
    <w:p w14:paraId="6ECA3981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bookmarkStart w:id="3" w:name="_Toc118965476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2B91AF"/>
          <w:sz w:val="19"/>
          <w:szCs w:val="19"/>
          <w:lang w:bidi="ar-SA"/>
        </w:rPr>
        <w:t>MilliPark</w:t>
      </w:r>
      <w:proofErr w:type="spellEnd"/>
    </w:p>
    <w:p w14:paraId="5F0CE99F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{</w:t>
      </w:r>
    </w:p>
    <w:p w14:paraId="0D6B5800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_Ad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6A1BA64E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List&lt;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&gt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il_Adlar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41C7E1EA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ilan_Yil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2C32B735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yuzolcu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30AB46FE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35CF56D7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List&lt;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&gt;[]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List&lt;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&gt;[2];</w:t>
      </w:r>
    </w:p>
    <w:p w14:paraId="6E434467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25A41C81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2B91AF"/>
          <w:sz w:val="19"/>
          <w:szCs w:val="19"/>
          <w:lang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_Ad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ilan_Yil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yuzolcu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)</w:t>
      </w:r>
    </w:p>
    <w:p w14:paraId="23E648B9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{</w:t>
      </w:r>
    </w:p>
    <w:p w14:paraId="54809C1A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milliPark_Ad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_Ad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64F16271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il_Adlar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List&lt;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&gt;();</w:t>
      </w:r>
    </w:p>
    <w:p w14:paraId="1B5A7074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ilan_Yil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ilan_Yil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7798DF17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yuzolcu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yuzolcu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3EB3641A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}</w:t>
      </w:r>
    </w:p>
    <w:p w14:paraId="0313FEE8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3126CC5F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ilEkl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ilAd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)</w:t>
      </w:r>
    </w:p>
    <w:p w14:paraId="387B13EF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{</w:t>
      </w:r>
    </w:p>
    <w:p w14:paraId="64B883E0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il_Adlari.Ad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ilAd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);</w:t>
      </w:r>
    </w:p>
    <w:p w14:paraId="15A8103B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}</w:t>
      </w:r>
    </w:p>
    <w:p w14:paraId="6B835177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27D93E9D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_Adi</w:t>
      </w:r>
      <w:proofErr w:type="spellEnd"/>
    </w:p>
    <w:p w14:paraId="5443D497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{</w:t>
      </w:r>
    </w:p>
    <w:p w14:paraId="493F909A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ge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{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MilliPark_Ad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 }</w:t>
      </w:r>
    </w:p>
    <w:p w14:paraId="269B456E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e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{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MilliPark_Ad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value; }</w:t>
      </w:r>
    </w:p>
    <w:p w14:paraId="2DC34C80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}</w:t>
      </w:r>
    </w:p>
    <w:p w14:paraId="385AA58A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088D6D36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Ilan_Yili</w:t>
      </w:r>
      <w:proofErr w:type="spellEnd"/>
    </w:p>
    <w:p w14:paraId="34A36E6F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{</w:t>
      </w:r>
    </w:p>
    <w:p w14:paraId="7CD06C8A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ge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{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ilan_Yil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 }</w:t>
      </w:r>
    </w:p>
    <w:p w14:paraId="62E0F0A1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e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{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ilan_Yil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value; }</w:t>
      </w:r>
    </w:p>
    <w:p w14:paraId="6A7C2C20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}</w:t>
      </w:r>
    </w:p>
    <w:p w14:paraId="38B5A716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2BD7BA34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Yuzolcumu</w:t>
      </w:r>
      <w:proofErr w:type="spellEnd"/>
    </w:p>
    <w:p w14:paraId="0E0F341C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{</w:t>
      </w:r>
    </w:p>
    <w:p w14:paraId="784EDA21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ge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{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yuzolcu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 }</w:t>
      </w:r>
    </w:p>
    <w:p w14:paraId="04131A87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e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{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yuzolcu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value; }</w:t>
      </w:r>
    </w:p>
    <w:p w14:paraId="6BED6E4E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}</w:t>
      </w:r>
    </w:p>
    <w:p w14:paraId="0EAD8832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324EA255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override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To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)</w:t>
      </w:r>
    </w:p>
    <w:p w14:paraId="0DB66B40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{</w:t>
      </w:r>
    </w:p>
    <w:p w14:paraId="2A3D3DF5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output = </w:t>
      </w:r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"Milli park Adi: "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+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milliPark_Ad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+ </w:t>
      </w:r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"\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nMilli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 xml:space="preserve"> parkin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ilan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yili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: "</w:t>
      </w:r>
    </w:p>
    <w:p w14:paraId="0A7EB354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    +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Convert.To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ilan_Yil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) + </w:t>
      </w:r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"\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nMilli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 xml:space="preserve"> parkin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yuzolcumu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: "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+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Convert.To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yuzolcu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) + </w:t>
      </w:r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 xml:space="preserve">"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hektar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\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nMilli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 xml:space="preserve"> parkin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bulundugu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iller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: "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39B25065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08C2F2FC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foreach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il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il_Adlar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)</w:t>
      </w:r>
    </w:p>
    <w:p w14:paraId="39F05B2E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    output += il + </w:t>
      </w:r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" "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54E6BEF0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3337E51D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output;</w:t>
      </w:r>
    </w:p>
    <w:p w14:paraId="025D60E8" w14:textId="77777777" w:rsidR="00B424E4" w:rsidRDefault="00B424E4" w:rsidP="00B424E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}</w:t>
      </w:r>
    </w:p>
    <w:p w14:paraId="39B99095" w14:textId="77777777" w:rsidR="00B424E4" w:rsidRDefault="00B424E4" w:rsidP="00B424E4">
      <w:pPr>
        <w:pStyle w:val="Heading3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lastRenderedPageBreak/>
        <w:t xml:space="preserve">    }</w:t>
      </w:r>
    </w:p>
    <w:p w14:paraId="4F78D893" w14:textId="5BF3F98D" w:rsidR="00334B8E" w:rsidRPr="00EC3614" w:rsidRDefault="00334B8E" w:rsidP="00B424E4">
      <w:pPr>
        <w:pStyle w:val="Heading3"/>
        <w:rPr>
          <w:lang w:val="tr-TR"/>
        </w:rPr>
      </w:pPr>
      <w:r w:rsidRPr="00EC3614">
        <w:rPr>
          <w:lang w:val="tr-TR"/>
        </w:rPr>
        <w:t xml:space="preserve">1.a.2 </w:t>
      </w:r>
      <w:r w:rsidR="00310109">
        <w:rPr>
          <w:lang w:val="tr-TR"/>
        </w:rPr>
        <w:t>Açıklama</w:t>
      </w:r>
      <w:bookmarkEnd w:id="3"/>
    </w:p>
    <w:p w14:paraId="2D976E39" w14:textId="22825EB7" w:rsidR="00EE553F" w:rsidRDefault="00633118" w:rsidP="00A81B4C">
      <w:pPr>
        <w:rPr>
          <w:lang w:val="tr-TR"/>
        </w:rPr>
      </w:pPr>
      <w:r>
        <w:rPr>
          <w:lang w:val="tr-TR"/>
        </w:rPr>
        <w:t xml:space="preserve">İlk önce </w:t>
      </w:r>
      <w:proofErr w:type="spellStart"/>
      <w:r>
        <w:rPr>
          <w:lang w:val="tr-TR"/>
        </w:rPr>
        <w:t>MilliPark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ın</w:t>
      </w:r>
      <w:proofErr w:type="spellEnd"/>
      <w:r>
        <w:rPr>
          <w:lang w:val="tr-TR"/>
        </w:rPr>
        <w:t xml:space="preserve"> özellikleri </w:t>
      </w:r>
      <w:proofErr w:type="spellStart"/>
      <w:r>
        <w:rPr>
          <w:lang w:val="tr-TR"/>
        </w:rPr>
        <w:t>private</w:t>
      </w:r>
      <w:proofErr w:type="spellEnd"/>
      <w:r>
        <w:rPr>
          <w:lang w:val="tr-TR"/>
        </w:rPr>
        <w:t xml:space="preserve"> ile oluşturulmuştur. Sonrasında il adları için ayrı </w:t>
      </w:r>
      <w:proofErr w:type="spellStart"/>
      <w:r>
        <w:rPr>
          <w:lang w:val="tr-TR"/>
        </w:rPr>
        <w:t>generic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ist</w:t>
      </w:r>
      <w:proofErr w:type="spellEnd"/>
      <w:r>
        <w:rPr>
          <w:lang w:val="tr-TR"/>
        </w:rPr>
        <w:t xml:space="preserve"> oluşturulup il adları liste eklenmiştir. Gerekli </w:t>
      </w:r>
      <w:proofErr w:type="spellStart"/>
      <w:r>
        <w:rPr>
          <w:lang w:val="tr-TR"/>
        </w:rPr>
        <w:t>getter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setter</w:t>
      </w:r>
      <w:proofErr w:type="spellEnd"/>
      <w:r>
        <w:rPr>
          <w:lang w:val="tr-TR"/>
        </w:rPr>
        <w:t xml:space="preserve"> oluşturulup </w:t>
      </w:r>
      <w:proofErr w:type="spellStart"/>
      <w:r>
        <w:rPr>
          <w:lang w:val="tr-TR"/>
        </w:rPr>
        <w:t>ToString</w:t>
      </w:r>
      <w:proofErr w:type="spellEnd"/>
      <w:r>
        <w:rPr>
          <w:lang w:val="tr-TR"/>
        </w:rPr>
        <w:t xml:space="preserve"> metodu </w:t>
      </w:r>
      <w:proofErr w:type="spellStart"/>
      <w:r>
        <w:rPr>
          <w:lang w:val="tr-TR"/>
        </w:rPr>
        <w:t>override</w:t>
      </w:r>
      <w:proofErr w:type="spellEnd"/>
      <w:r>
        <w:rPr>
          <w:lang w:val="tr-TR"/>
        </w:rPr>
        <w:t xml:space="preserve"> edilmiştir. En son oluşturulan </w:t>
      </w:r>
      <w:proofErr w:type="spellStart"/>
      <w:r>
        <w:rPr>
          <w:lang w:val="tr-TR"/>
        </w:rPr>
        <w:t>MilliParkla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rray</w:t>
      </w:r>
      <w:proofErr w:type="spellEnd"/>
      <w:r>
        <w:rPr>
          <w:lang w:val="tr-TR"/>
        </w:rPr>
        <w:t xml:space="preserve"> içindeki </w:t>
      </w:r>
      <w:proofErr w:type="spellStart"/>
      <w:r>
        <w:rPr>
          <w:lang w:val="tr-TR"/>
        </w:rPr>
        <w:t>generic</w:t>
      </w:r>
      <w:proofErr w:type="spellEnd"/>
      <w:r>
        <w:rPr>
          <w:lang w:val="tr-TR"/>
        </w:rPr>
        <w:t xml:space="preserve"> listelere hektar büyüklüğüne göre eklenmiştir. </w:t>
      </w:r>
    </w:p>
    <w:p w14:paraId="3FB1FA29" w14:textId="66D4C201" w:rsidR="00D824D5" w:rsidRPr="00EC3614" w:rsidRDefault="00D824D5" w:rsidP="00D824D5">
      <w:pPr>
        <w:pStyle w:val="Heading2"/>
        <w:rPr>
          <w:lang w:val="tr-TR"/>
        </w:rPr>
      </w:pPr>
      <w:bookmarkStart w:id="4" w:name="_Toc118965477"/>
      <w:r w:rsidRPr="00EC3614">
        <w:rPr>
          <w:lang w:val="tr-TR"/>
        </w:rPr>
        <w:lastRenderedPageBreak/>
        <w:t>1.b</w:t>
      </w:r>
      <w:r w:rsidR="00916024" w:rsidRPr="00EC3614">
        <w:rPr>
          <w:lang w:val="tr-TR"/>
        </w:rPr>
        <w:t xml:space="preserve"> </w:t>
      </w:r>
      <w:proofErr w:type="spellStart"/>
      <w:r w:rsidR="00310109">
        <w:t>İki</w:t>
      </w:r>
      <w:proofErr w:type="spellEnd"/>
      <w:r w:rsidR="00310109">
        <w:t xml:space="preserve"> </w:t>
      </w:r>
      <w:proofErr w:type="spellStart"/>
      <w:r w:rsidR="00310109">
        <w:t>Elemanlı</w:t>
      </w:r>
      <w:proofErr w:type="spellEnd"/>
      <w:r w:rsidR="00310109">
        <w:t xml:space="preserve"> Bir Generic List </w:t>
      </w:r>
      <w:proofErr w:type="spellStart"/>
      <w:r w:rsidR="00310109">
        <w:t>Dizisi</w:t>
      </w:r>
      <w:proofErr w:type="spellEnd"/>
      <w:r w:rsidR="00310109">
        <w:t xml:space="preserve"> </w:t>
      </w:r>
      <w:proofErr w:type="spellStart"/>
      <w:r w:rsidR="00310109">
        <w:t>Oluşturma</w:t>
      </w:r>
      <w:bookmarkEnd w:id="4"/>
      <w:proofErr w:type="spellEnd"/>
      <w:r w:rsidR="00310109">
        <w:t xml:space="preserve"> </w:t>
      </w:r>
    </w:p>
    <w:p w14:paraId="628E8ABD" w14:textId="415106AD" w:rsidR="00E437E4" w:rsidRPr="00EC3614" w:rsidRDefault="00E437E4" w:rsidP="00E437E4">
      <w:pPr>
        <w:pStyle w:val="Heading3"/>
        <w:rPr>
          <w:lang w:val="tr-TR"/>
        </w:rPr>
      </w:pPr>
      <w:bookmarkStart w:id="5" w:name="_Toc118965478"/>
      <w:r w:rsidRPr="00EC3614">
        <w:rPr>
          <w:lang w:val="tr-TR"/>
        </w:rPr>
        <w:t>1.b.1 Kodlar</w:t>
      </w:r>
      <w:bookmarkEnd w:id="5"/>
    </w:p>
    <w:p w14:paraId="3D7AECEF" w14:textId="77777777" w:rsidR="00B424E4" w:rsidRDefault="00B424E4" w:rsidP="00E63A24">
      <w:pPr>
        <w:pStyle w:val="Heading2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bookmarkStart w:id="6" w:name="_Toc118965479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List&lt;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&gt;[]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List&lt;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&gt;[2];</w:t>
      </w:r>
    </w:p>
    <w:p w14:paraId="40EB0BB2" w14:textId="3DE60C84" w:rsidR="00021FB4" w:rsidRPr="00021FB4" w:rsidRDefault="00686F22" w:rsidP="00E63A24">
      <w:pPr>
        <w:pStyle w:val="Heading2"/>
        <w:rPr>
          <w:lang w:val="tr-TR"/>
        </w:rPr>
      </w:pPr>
      <w:r w:rsidRPr="00EC3614">
        <w:rPr>
          <w:lang w:val="tr-TR"/>
        </w:rPr>
        <w:t>1.</w:t>
      </w:r>
      <w:r>
        <w:rPr>
          <w:lang w:val="tr-TR"/>
        </w:rPr>
        <w:t>c</w:t>
      </w:r>
      <w:r w:rsidRPr="00EC3614">
        <w:rPr>
          <w:lang w:val="tr-TR"/>
        </w:rPr>
        <w:t xml:space="preserve"> </w:t>
      </w:r>
      <w:r w:rsidR="001D485F">
        <w:rPr>
          <w:lang w:val="tr-TR"/>
        </w:rPr>
        <w:t>Dizideki Her Bir Listedeki Bilgilerin ve Elemanların Yüzölçümlerinin Toplamının Yazdırılması</w:t>
      </w:r>
      <w:bookmarkEnd w:id="6"/>
      <w:r w:rsidR="001D485F">
        <w:rPr>
          <w:lang w:val="tr-TR"/>
        </w:rPr>
        <w:t xml:space="preserve"> </w:t>
      </w:r>
    </w:p>
    <w:p w14:paraId="6BC47B0D" w14:textId="3213DBC6" w:rsidR="00686F22" w:rsidRPr="00EC3614" w:rsidRDefault="00686F22" w:rsidP="00A25840">
      <w:pPr>
        <w:pStyle w:val="Heading3"/>
        <w:rPr>
          <w:lang w:val="tr-TR"/>
        </w:rPr>
      </w:pPr>
      <w:bookmarkStart w:id="7" w:name="_Toc118965480"/>
      <w:r w:rsidRPr="00EC3614">
        <w:rPr>
          <w:lang w:val="tr-TR"/>
        </w:rPr>
        <w:t>1.</w:t>
      </w:r>
      <w:r>
        <w:rPr>
          <w:lang w:val="tr-TR"/>
        </w:rPr>
        <w:t>c</w:t>
      </w:r>
      <w:r w:rsidRPr="00EC3614">
        <w:rPr>
          <w:lang w:val="tr-TR"/>
        </w:rPr>
        <w:t>.1 Kodlar</w:t>
      </w:r>
      <w:bookmarkEnd w:id="7"/>
    </w:p>
    <w:p w14:paraId="5BE1B668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bookmarkStart w:id="8" w:name="_Toc118965481"/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lass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Program</w:t>
      </w:r>
    </w:p>
    <w:p w14:paraId="7D1F975C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{</w:t>
      </w:r>
    </w:p>
    <w:p w14:paraId="3FFE9916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atic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void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listYazdir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List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&lt;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&gt; list1,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List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&lt;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&gt; list2)</w:t>
      </w:r>
    </w:p>
    <w:p w14:paraId="2543B3CA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31551B35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WriteLin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("\n15000 hektardan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kucu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 parklar: \n");</w:t>
      </w:r>
    </w:p>
    <w:p w14:paraId="29019D64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3DFFD6B3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nt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count1 = 1, count2 = 1;</w:t>
      </w:r>
    </w:p>
    <w:p w14:paraId="1ADC74E9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nt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list1toplam = 0, list2toplam = 0;</w:t>
      </w:r>
    </w:p>
    <w:p w14:paraId="167DC6FE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7247C886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foreach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(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in list1)</w:t>
      </w:r>
    </w:p>
    <w:p w14:paraId="46E4BD1B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{</w:t>
      </w:r>
    </w:p>
    <w:p w14:paraId="50379B89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WriteLin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\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Milli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park {0}: \n", count1);</w:t>
      </w:r>
    </w:p>
    <w:p w14:paraId="0056B1BD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WriteLin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);</w:t>
      </w:r>
    </w:p>
    <w:p w14:paraId="18ED4068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list1toplam +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.Yuzolcumu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60CC97B8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count1++;</w:t>
      </w:r>
    </w:p>
    <w:p w14:paraId="23E5500F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}</w:t>
      </w:r>
    </w:p>
    <w:p w14:paraId="2F3D0FD0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54947986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WriteLin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("\n\n15000 hektar ve daha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buyu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 parklar: \n");</w:t>
      </w:r>
    </w:p>
    <w:p w14:paraId="5F06F726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944551B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foreach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(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in list2)</w:t>
      </w:r>
    </w:p>
    <w:p w14:paraId="3D81C0A7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{</w:t>
      </w:r>
    </w:p>
    <w:p w14:paraId="35C8AA53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WriteLin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\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Milli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park {0}: \n", count2);</w:t>
      </w:r>
    </w:p>
    <w:p w14:paraId="6E3AFBF4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WriteLin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);</w:t>
      </w:r>
    </w:p>
    <w:p w14:paraId="67E0BC9E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list2toplam +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.Yuzolcumu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33B0F8B4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count2++;</w:t>
      </w:r>
    </w:p>
    <w:p w14:paraId="2741DC2C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}</w:t>
      </w:r>
    </w:p>
    <w:p w14:paraId="24A8421A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65FCA92C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WriteLin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("\n\n15000 hektardan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kucu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arklarin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hektarlarinin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oplami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: {0} hektar\n", list1toplam);</w:t>
      </w:r>
    </w:p>
    <w:p w14:paraId="28F2F300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WriteLin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("15000 hektar ve daha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buyu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arklarin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hektarlarinin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oplami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: {0} hektar\n", list2toplam);</w:t>
      </w:r>
    </w:p>
    <w:p w14:paraId="0B60FDB4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WriteLin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um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 park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hektarlarin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oplami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: {0} hektar\n", list1toplam + list2toplam);</w:t>
      </w:r>
    </w:p>
    <w:p w14:paraId="22F1866F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26BF11F7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0B20E8B5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atic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void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0)</w:t>
      </w:r>
    </w:p>
    <w:p w14:paraId="088C0F2B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002EACEE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f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(milliPark0.Yuzolcumu &lt; 15000)</w:t>
      </w:r>
    </w:p>
    <w:p w14:paraId="19ACE4CE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.milliParkLists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[0].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Add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0);</w:t>
      </w:r>
    </w:p>
    <w:p w14:paraId="18D26B1C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5B63E2D3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else</w:t>
      </w:r>
    </w:p>
    <w:p w14:paraId="220199E5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.milliParkLists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[1].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Add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0);</w:t>
      </w:r>
    </w:p>
    <w:p w14:paraId="327998B2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7DE3A879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1C3128F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atic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void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ain(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ring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[]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args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)</w:t>
      </w:r>
    </w:p>
    <w:p w14:paraId="53ABC14E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7F23A081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BackgroundColor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Color.Whit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14D16688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Clear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);</w:t>
      </w:r>
    </w:p>
    <w:p w14:paraId="40573803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ForegroundColor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Color.Blac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6D0CA54D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192E6F7D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.milliParkLists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[0]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List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&lt;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&gt;();</w:t>
      </w:r>
    </w:p>
    <w:p w14:paraId="2577D345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.milliParkLists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[1]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List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&lt;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&gt;();</w:t>
      </w:r>
    </w:p>
    <w:p w14:paraId="00F0D523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322D55BD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lar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);</w:t>
      </w:r>
    </w:p>
    <w:p w14:paraId="103F0C14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5DBF2721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listYazdir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.milliParkLists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[0],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.milliParkLists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[1]);</w:t>
      </w:r>
    </w:p>
    <w:p w14:paraId="094D069A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6B03096D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6E8D7F60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atic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void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lar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)</w:t>
      </w:r>
    </w:p>
    <w:p w14:paraId="455C6B8D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0596ECCC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Abant Gölü Millî Parkı", 2022, 1262);</w:t>
      </w:r>
    </w:p>
    <w:p w14:paraId="0A070928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.ilEkle("Bolu");</w:t>
      </w:r>
    </w:p>
    <w:p w14:paraId="4AF6FC1A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0032509C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Ağrı Dağı Millî Parkı", 2004, 88015);</w:t>
      </w:r>
    </w:p>
    <w:p w14:paraId="254B1803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.ilEkle("Ağrı");</w:t>
      </w:r>
    </w:p>
    <w:p w14:paraId="4CE4EC6E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.ilEkle("Iğdır");</w:t>
      </w:r>
    </w:p>
    <w:p w14:paraId="054F08D0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4411C6AA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Aladağlar Millî Parkı", 1995, 55064);</w:t>
      </w:r>
    </w:p>
    <w:p w14:paraId="78FF3CF3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.ilEkle("Adana");</w:t>
      </w:r>
    </w:p>
    <w:p w14:paraId="72D22445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.ilEkle("Kayseri");</w:t>
      </w:r>
    </w:p>
    <w:p w14:paraId="02C65DC9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.ilEkle("Niğde");</w:t>
      </w:r>
    </w:p>
    <w:p w14:paraId="0F089F18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58CC229A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4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Altınbeşik Mağarası Millî Parkı", 1994, 1147);</w:t>
      </w:r>
    </w:p>
    <w:p w14:paraId="2A585858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.ilEkle("Antalya");</w:t>
      </w:r>
    </w:p>
    <w:p w14:paraId="1A41FF1D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70E4B886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5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Altındere Vadisi Millî Parkı", 1987, 4468);</w:t>
      </w:r>
    </w:p>
    <w:p w14:paraId="1187E757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5.ilEkle("Trabzon");</w:t>
      </w:r>
    </w:p>
    <w:p w14:paraId="25C2B56C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39B6A848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6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Başkomutan Tarihî Millî Parkı", 1981, 34834);</w:t>
      </w:r>
    </w:p>
    <w:p w14:paraId="2F62A6E7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6.ilEkle("Afyon");</w:t>
      </w:r>
    </w:p>
    <w:p w14:paraId="76A9B01A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6.ilEkle("Kütahya");</w:t>
      </w:r>
    </w:p>
    <w:p w14:paraId="66D5BA86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6.ilEkle("Uşak");</w:t>
      </w:r>
    </w:p>
    <w:p w14:paraId="306181DE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7BFFDAA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7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Beydağları Sahil Millî Parkı", 1972, 31166);</w:t>
      </w:r>
    </w:p>
    <w:p w14:paraId="0B731856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7.ilEkle("Antalya");</w:t>
      </w:r>
    </w:p>
    <w:p w14:paraId="597949D9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1D12E2ED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8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Beyşehir Gölü Millî Parkı", 1993, 86855);</w:t>
      </w:r>
    </w:p>
    <w:p w14:paraId="78985072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8.ilEkle("Konya");</w:t>
      </w:r>
    </w:p>
    <w:p w14:paraId="06532805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3F32EC02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9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Boğazköy-Alacahöyük Millî Parkı", 1988, 2600);</w:t>
      </w:r>
    </w:p>
    <w:p w14:paraId="1F94D84D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9.ilEkle("Çorum");</w:t>
      </w:r>
    </w:p>
    <w:p w14:paraId="2C3AD811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687FD2B3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0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Botan Vadisi Millî Parkı", 2019, 11384);</w:t>
      </w:r>
    </w:p>
    <w:p w14:paraId="0AC304A8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0.ilEkle("Siirt");</w:t>
      </w:r>
    </w:p>
    <w:p w14:paraId="76965C85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01686311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1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Derebucak Çamlık Mağaraları Millî Parkı", 2022, 1147);</w:t>
      </w:r>
    </w:p>
    <w:p w14:paraId="1CAD2353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1.ilEkle("Konya");</w:t>
      </w:r>
    </w:p>
    <w:p w14:paraId="3930D7B5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1D014B5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2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Dilek Yarımadası-Büyük Menderes Deltası Millî Parkı", 1966, 27598);</w:t>
      </w:r>
    </w:p>
    <w:p w14:paraId="46B72CBC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2.ilEkle("Aydın");</w:t>
      </w:r>
    </w:p>
    <w:p w14:paraId="7C3BFEFC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4B20FD2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3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Gala Gölü Millî Parkı", 2005, 6087);</w:t>
      </w:r>
    </w:p>
    <w:p w14:paraId="5E15B1F2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3.ilEkle("Edirne");</w:t>
      </w:r>
    </w:p>
    <w:p w14:paraId="015875C6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39AACCC6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4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Güllük Dağı Millî Parkı", 1970, 6700);</w:t>
      </w:r>
    </w:p>
    <w:p w14:paraId="687EA956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4.ilEkle("Antalya");</w:t>
      </w:r>
    </w:p>
    <w:p w14:paraId="5E3332A4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6D2A94B8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5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("Hakkâri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ilo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ve Sat Dağları Millî Parkı", 2020, 27500);</w:t>
      </w:r>
    </w:p>
    <w:p w14:paraId="15983A34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5.ilEkle("Hakkari");</w:t>
      </w:r>
    </w:p>
    <w:p w14:paraId="0BFD8AFA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18C94122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6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Hatila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Vadisi Millî Parkı", 1994, 16944);</w:t>
      </w:r>
    </w:p>
    <w:p w14:paraId="7BD4848C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6.ilEkle("Artvin");</w:t>
      </w:r>
    </w:p>
    <w:p w14:paraId="22EDEED7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1CF06AE0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lastRenderedPageBreak/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7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Honaz Dağı Millî Parkı", 1995, 9429);</w:t>
      </w:r>
    </w:p>
    <w:p w14:paraId="4E40D2C4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7.ilEkle("Denizli");</w:t>
      </w:r>
    </w:p>
    <w:p w14:paraId="27E2764E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35E164A7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8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Ilgaz Dağı Millî Parkı", 1976, 1118);</w:t>
      </w:r>
    </w:p>
    <w:p w14:paraId="22DF3E1A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8.ilEkle("Çankırı");</w:t>
      </w:r>
    </w:p>
    <w:p w14:paraId="695E2058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8.ilEkle("Kastamonu");</w:t>
      </w:r>
    </w:p>
    <w:p w14:paraId="5B0BB2F3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6ADCEC17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9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İğneada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Longoz Ormanları Millî Parkı", 2007, 3155);</w:t>
      </w:r>
    </w:p>
    <w:p w14:paraId="385A2A10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9.ilEkle("Kırklareli");</w:t>
      </w:r>
    </w:p>
    <w:p w14:paraId="760C7D74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5835BC95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0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İstiklâl Yolu Tarihî Millî Parkı", 2018, 235);</w:t>
      </w:r>
    </w:p>
    <w:p w14:paraId="20907A45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0.ilEkle("Ankara");</w:t>
      </w:r>
    </w:p>
    <w:p w14:paraId="61AF703F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0.ilEkle("Çankırı");</w:t>
      </w:r>
    </w:p>
    <w:p w14:paraId="22721028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0.ilEkle("Kastamonu");</w:t>
      </w:r>
    </w:p>
    <w:p w14:paraId="0CE29E42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6CDE07A4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1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Kaçkar Dağları Millî Parkı", 1994, 52970);</w:t>
      </w:r>
    </w:p>
    <w:p w14:paraId="1CD80B3A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1.ilEkle("Artvin");</w:t>
      </w:r>
    </w:p>
    <w:p w14:paraId="2733723C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1.ilEkle("Erzurum");</w:t>
      </w:r>
    </w:p>
    <w:p w14:paraId="7BB22A2E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1.ilEkle("Rize");</w:t>
      </w:r>
    </w:p>
    <w:p w14:paraId="7D09245D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62C4F526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2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Karagöl-Sahara Millî Parkı", 1994, 3251);</w:t>
      </w:r>
    </w:p>
    <w:p w14:paraId="38FDAC44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2.ilEkle("Artvin");</w:t>
      </w:r>
    </w:p>
    <w:p w14:paraId="76C67109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35EB5949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3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Karatepe-Aslantaş Millî Parkı", 1958, 4143);</w:t>
      </w:r>
    </w:p>
    <w:p w14:paraId="20CD1878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3.ilEkle("Osmaniye");</w:t>
      </w:r>
    </w:p>
    <w:p w14:paraId="773069FD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175F0A2C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4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Kazdağı Millî Parkı", 1994, 20935);</w:t>
      </w:r>
    </w:p>
    <w:p w14:paraId="3415E5D2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4.ilEkle("Balıkesir");</w:t>
      </w:r>
    </w:p>
    <w:p w14:paraId="471E66BB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7457EBAC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5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Kızıldağ Millî Parkı", 1969, 55106);</w:t>
      </w:r>
    </w:p>
    <w:p w14:paraId="6BF91A38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5.ilEkle("Isparta");</w:t>
      </w:r>
    </w:p>
    <w:p w14:paraId="4E6FD68C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33868A9B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6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Kop Dağı Müdafaası Tarihî Millî Parkı", 2016, 6335);</w:t>
      </w:r>
    </w:p>
    <w:p w14:paraId="4B803CAA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6.ilEkle("Bayburt");</w:t>
      </w:r>
    </w:p>
    <w:p w14:paraId="11A4363A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6.ilEkle("Erzurum");</w:t>
      </w:r>
    </w:p>
    <w:p w14:paraId="63C11B32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023D3BFD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7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Kovada Gölü Millî Parkı", 1970, 6551);</w:t>
      </w:r>
    </w:p>
    <w:p w14:paraId="0232FED4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7.ilEkle("Isparta");</w:t>
      </w:r>
    </w:p>
    <w:p w14:paraId="7966BB0B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75229664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8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Köprülü Kanyon Millî Parkı", 1973, 35719);</w:t>
      </w:r>
    </w:p>
    <w:p w14:paraId="4AF06733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lastRenderedPageBreak/>
        <w:t xml:space="preserve">            milliPark28.ilEkle("Antalya");</w:t>
      </w:r>
    </w:p>
    <w:p w14:paraId="03B3E686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79F51BD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9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Kuşcenneti Millî Parkı", 1959, 17058);</w:t>
      </w:r>
    </w:p>
    <w:p w14:paraId="260F75D6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9.ilEkle("Balıkesir");</w:t>
      </w:r>
    </w:p>
    <w:p w14:paraId="3A2852BB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37FAAE6B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0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Küre Dağları Millî Parkı", 2000, 37753);</w:t>
      </w:r>
    </w:p>
    <w:p w14:paraId="27021A96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0.ilEkle("Bartın");</w:t>
      </w:r>
    </w:p>
    <w:p w14:paraId="16C2AC8F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0.ilEkle("Kastamonu");</w:t>
      </w:r>
    </w:p>
    <w:p w14:paraId="4562A90A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74FBBC39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1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Malazgirt Meydan Muharebesi Tarihî Millî Parkı", 2018, 238);</w:t>
      </w:r>
    </w:p>
    <w:p w14:paraId="7870BD81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1.ilEkle("Muş");</w:t>
      </w:r>
    </w:p>
    <w:p w14:paraId="18230629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12B015F5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2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Marmaris Millî Parkı", 1996, 29206);</w:t>
      </w:r>
    </w:p>
    <w:p w14:paraId="0847214A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2.ilEkle("Muğla");</w:t>
      </w:r>
    </w:p>
    <w:p w14:paraId="2BD4B9B9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1AE5BDA2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3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Munzur Vadisi Millî Parkı", 1971, 42674);</w:t>
      </w:r>
    </w:p>
    <w:p w14:paraId="7AA8B801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3.ilEkle("Tunceli");</w:t>
      </w:r>
    </w:p>
    <w:p w14:paraId="35A7FB7F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0867F7CE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4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Nemrut Dağı Millî Parkı", 1988, 13827);</w:t>
      </w:r>
    </w:p>
    <w:p w14:paraId="179A43F3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4.ilEkle("Adıyaman");</w:t>
      </w:r>
    </w:p>
    <w:p w14:paraId="142D77E7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4.ilEkle("Malatya");</w:t>
      </w:r>
    </w:p>
    <w:p w14:paraId="2F5D9C5B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354414D1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5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Nene Hatun Tarihî Millî Parkı", 2009, 387);</w:t>
      </w:r>
    </w:p>
    <w:p w14:paraId="0FDF73E4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5.ilEkle("Erzurum");</w:t>
      </w:r>
    </w:p>
    <w:p w14:paraId="0A6D9CC4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A23C1C1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6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Sakarya Meydan Muharebesi Tarihî Millî Parkı", 2015, 13850);</w:t>
      </w:r>
    </w:p>
    <w:p w14:paraId="38CCC595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6.ilEkle("Ankara");</w:t>
      </w:r>
    </w:p>
    <w:p w14:paraId="22C4AF03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6E7ABD4F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7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Saklıkent Millî Parkı", 1996, 1643);</w:t>
      </w:r>
    </w:p>
    <w:p w14:paraId="75BD7AE1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7.ilEkle("Antalya");</w:t>
      </w:r>
    </w:p>
    <w:p w14:paraId="011FFB42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7.ilEkle("Muğla");</w:t>
      </w:r>
    </w:p>
    <w:p w14:paraId="42F6CDA5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113C1567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8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Sarıçalı Dağı Millî Parkı", 2021, 1024);</w:t>
      </w:r>
    </w:p>
    <w:p w14:paraId="490DC2EB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8.ilEkle("Ankara");</w:t>
      </w:r>
    </w:p>
    <w:p w14:paraId="2FFB9B8C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628B0C18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9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Sarıkamış-Allahuekber Dağları Millî Parkı", 2004, 22520);</w:t>
      </w:r>
    </w:p>
    <w:p w14:paraId="0B5BE471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9.ilEkle("Erzurum");</w:t>
      </w:r>
    </w:p>
    <w:p w14:paraId="5F576FDB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9.ilEkle("Kars");</w:t>
      </w:r>
    </w:p>
    <w:p w14:paraId="386B163A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7F407799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40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Soğuksu Millî Parkı", 1959, 1186);</w:t>
      </w:r>
    </w:p>
    <w:p w14:paraId="67392230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0.ilEkle("Ankara");</w:t>
      </w:r>
    </w:p>
    <w:p w14:paraId="15E18426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07977130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41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pil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Dağı Millî Parkı", 1968, 6801);</w:t>
      </w:r>
    </w:p>
    <w:p w14:paraId="57DDE792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1.ilEkle("İzmir");</w:t>
      </w:r>
    </w:p>
    <w:p w14:paraId="7709C186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1.ilEkle("Manisa");</w:t>
      </w:r>
    </w:p>
    <w:p w14:paraId="4C522AB0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073C8944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42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ultansazlığı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î Parkı", 2006, 24358);</w:t>
      </w:r>
    </w:p>
    <w:p w14:paraId="386ABBB0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2.ilEkle("Kayseri");</w:t>
      </w:r>
    </w:p>
    <w:p w14:paraId="71AF1B70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65BC82FC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43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Tek Tek Dağları Millî Parkı", 2007, 19335);</w:t>
      </w:r>
    </w:p>
    <w:p w14:paraId="0BF9DB96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3.ilEkle("Şanlıurfa");</w:t>
      </w:r>
    </w:p>
    <w:p w14:paraId="0B69BB66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7246EA7B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44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roya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Tarihî Millî Parkı", 1996, 13517);</w:t>
      </w:r>
    </w:p>
    <w:p w14:paraId="259E53E4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4.ilEkle("Çanakkale");</w:t>
      </w:r>
    </w:p>
    <w:p w14:paraId="46051830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4C7DB26B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45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Uludağ Millî Parkı", 1961, 13024);</w:t>
      </w:r>
    </w:p>
    <w:p w14:paraId="0D328991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5.ilEkle("Bursa");</w:t>
      </w:r>
    </w:p>
    <w:p w14:paraId="66D43938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76A4065D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46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Yedigöller Millî Parkı", 1965, 1623);</w:t>
      </w:r>
    </w:p>
    <w:p w14:paraId="0D9502A4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6.ilEkle("Bolu");</w:t>
      </w:r>
    </w:p>
    <w:p w14:paraId="289313F0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D70A72B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47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Yozgat Çamlığı Millî Parkı", 1958, 517);</w:t>
      </w:r>
    </w:p>
    <w:p w14:paraId="55C9F350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7.ilEkle("Yozgat");</w:t>
      </w:r>
    </w:p>
    <w:p w14:paraId="3F8823F9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64D8CE1D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48 =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Yumurtalık Lagünü Millî Parkı", 2008, 16980);</w:t>
      </w:r>
    </w:p>
    <w:p w14:paraId="6C681363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8.ilEkle("Adana");</w:t>
      </w:r>
    </w:p>
    <w:p w14:paraId="6FBCA989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33C0CE41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);</w:t>
      </w:r>
    </w:p>
    <w:p w14:paraId="06B5533B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);</w:t>
      </w:r>
    </w:p>
    <w:p w14:paraId="7546BA13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);</w:t>
      </w:r>
    </w:p>
    <w:p w14:paraId="355D5B39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4);</w:t>
      </w:r>
    </w:p>
    <w:p w14:paraId="598157F9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5);</w:t>
      </w:r>
    </w:p>
    <w:p w14:paraId="5218C31F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6);</w:t>
      </w:r>
    </w:p>
    <w:p w14:paraId="1B026A09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7);</w:t>
      </w:r>
    </w:p>
    <w:p w14:paraId="46AA92B7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8);</w:t>
      </w:r>
    </w:p>
    <w:p w14:paraId="18CB6035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9);</w:t>
      </w:r>
    </w:p>
    <w:p w14:paraId="4D36900B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0);</w:t>
      </w:r>
    </w:p>
    <w:p w14:paraId="4140D814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1);</w:t>
      </w:r>
    </w:p>
    <w:p w14:paraId="6FAE4830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lastRenderedPageBreak/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2);</w:t>
      </w:r>
    </w:p>
    <w:p w14:paraId="0C1439E0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3);</w:t>
      </w:r>
    </w:p>
    <w:p w14:paraId="7EFCF128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4);</w:t>
      </w:r>
    </w:p>
    <w:p w14:paraId="48BC80DE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5);</w:t>
      </w:r>
    </w:p>
    <w:p w14:paraId="02A8AFE0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6);</w:t>
      </w:r>
    </w:p>
    <w:p w14:paraId="1C6FD515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7);</w:t>
      </w:r>
    </w:p>
    <w:p w14:paraId="094E3CA9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8);</w:t>
      </w:r>
    </w:p>
    <w:p w14:paraId="1979C217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9);</w:t>
      </w:r>
    </w:p>
    <w:p w14:paraId="6F17A3A6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0);</w:t>
      </w:r>
    </w:p>
    <w:p w14:paraId="78EE1974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1);</w:t>
      </w:r>
    </w:p>
    <w:p w14:paraId="6153649C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2);</w:t>
      </w:r>
    </w:p>
    <w:p w14:paraId="57479D0C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3);</w:t>
      </w:r>
    </w:p>
    <w:p w14:paraId="7160B02B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4);</w:t>
      </w:r>
    </w:p>
    <w:p w14:paraId="25536785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5);</w:t>
      </w:r>
    </w:p>
    <w:p w14:paraId="0BB72393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6);</w:t>
      </w:r>
    </w:p>
    <w:p w14:paraId="0BDC721B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7);</w:t>
      </w:r>
    </w:p>
    <w:p w14:paraId="23123606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8);</w:t>
      </w:r>
    </w:p>
    <w:p w14:paraId="0CAF5136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9);</w:t>
      </w:r>
    </w:p>
    <w:p w14:paraId="3CCB2D9A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0);</w:t>
      </w:r>
    </w:p>
    <w:p w14:paraId="59A1547F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1);</w:t>
      </w:r>
    </w:p>
    <w:p w14:paraId="1D336707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2);</w:t>
      </w:r>
    </w:p>
    <w:p w14:paraId="580437AE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3);</w:t>
      </w:r>
    </w:p>
    <w:p w14:paraId="34D8FAA2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4);</w:t>
      </w:r>
    </w:p>
    <w:p w14:paraId="0313EC53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5);</w:t>
      </w:r>
    </w:p>
    <w:p w14:paraId="2E5DECF7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6);</w:t>
      </w:r>
    </w:p>
    <w:p w14:paraId="64589E24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7);</w:t>
      </w:r>
    </w:p>
    <w:p w14:paraId="36B7B6D3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8);</w:t>
      </w:r>
    </w:p>
    <w:p w14:paraId="40ED9E22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9);</w:t>
      </w:r>
    </w:p>
    <w:p w14:paraId="76D86440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40);</w:t>
      </w:r>
    </w:p>
    <w:p w14:paraId="668AECA6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41);</w:t>
      </w:r>
    </w:p>
    <w:p w14:paraId="7AA590D1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42);</w:t>
      </w:r>
    </w:p>
    <w:p w14:paraId="3CB18D13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43);</w:t>
      </w:r>
    </w:p>
    <w:p w14:paraId="027DE228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44);</w:t>
      </w:r>
    </w:p>
    <w:p w14:paraId="3259BA40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45);</w:t>
      </w:r>
    </w:p>
    <w:p w14:paraId="374AF90D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46);</w:t>
      </w:r>
    </w:p>
    <w:p w14:paraId="5241435C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47);</w:t>
      </w:r>
    </w:p>
    <w:p w14:paraId="2CC1FFE2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48);</w:t>
      </w:r>
    </w:p>
    <w:p w14:paraId="29824450" w14:textId="77777777" w:rsidR="00B424E4" w:rsidRP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00B40367" w14:textId="77777777" w:rsid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B424E4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}</w:t>
      </w:r>
    </w:p>
    <w:p w14:paraId="51939CC7" w14:textId="77777777" w:rsidR="00B424E4" w:rsidRDefault="00B424E4" w:rsidP="00B424E4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18D47077" w14:textId="02FB94AE" w:rsidR="00686F22" w:rsidRDefault="00686F22" w:rsidP="00B424E4">
      <w:pPr>
        <w:pStyle w:val="Heading3"/>
        <w:rPr>
          <w:lang w:val="tr-TR"/>
        </w:rPr>
      </w:pPr>
      <w:r w:rsidRPr="00A25840">
        <w:rPr>
          <w:rStyle w:val="Heading2Char"/>
          <w:lang w:val="tr-TR"/>
        </w:rPr>
        <w:lastRenderedPageBreak/>
        <w:t>1.</w:t>
      </w:r>
      <w:r w:rsidRPr="00A25840">
        <w:rPr>
          <w:rStyle w:val="Heading2Char"/>
        </w:rPr>
        <w:t>c</w:t>
      </w:r>
      <w:r w:rsidRPr="00A25840">
        <w:rPr>
          <w:rStyle w:val="Heading2Char"/>
          <w:lang w:val="tr-TR"/>
        </w:rPr>
        <w:t>.2</w:t>
      </w:r>
      <w:r w:rsidRPr="00EC3614">
        <w:rPr>
          <w:lang w:val="tr-TR"/>
        </w:rPr>
        <w:t xml:space="preserve"> Ekran görüntüleri</w:t>
      </w:r>
      <w:bookmarkEnd w:id="8"/>
    </w:p>
    <w:p w14:paraId="088384EC" w14:textId="4B6AD304" w:rsidR="00C90C17" w:rsidRDefault="00C90C17" w:rsidP="00C90C17">
      <w:pPr>
        <w:rPr>
          <w:lang w:val="tr-TR"/>
        </w:rPr>
      </w:pPr>
      <w:r w:rsidRPr="00C90C17">
        <w:rPr>
          <w:noProof/>
          <w:lang w:val="tr-TR"/>
        </w:rPr>
        <w:drawing>
          <wp:inline distT="0" distB="0" distL="0" distR="0" wp14:anchorId="2595D730" wp14:editId="6C887E86">
            <wp:extent cx="5760720" cy="7229475"/>
            <wp:effectExtent l="0" t="0" r="0" b="9525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22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E0F80" w14:textId="1019B402" w:rsidR="00C90C17" w:rsidRDefault="00C90C17" w:rsidP="00C90C1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3164D118" wp14:editId="5C0E929B">
            <wp:extent cx="5928995" cy="698817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995" cy="6988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1B6A1F" w14:textId="31231D2D" w:rsidR="00C90C17" w:rsidRDefault="00C90C17" w:rsidP="00C90C1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1D247F4E" wp14:editId="5FD1032F">
            <wp:extent cx="6363335" cy="561657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3335" cy="5616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230936" w14:textId="50EDE9EF" w:rsidR="00C90C17" w:rsidRDefault="00C90C17" w:rsidP="00C90C1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46569624" wp14:editId="414C2BDA">
            <wp:extent cx="5883275" cy="7178675"/>
            <wp:effectExtent l="0" t="0" r="3175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3275" cy="717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34543C" w14:textId="5F3DA09C" w:rsidR="00C90C17" w:rsidRDefault="00C90C17" w:rsidP="00C90C1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72347EAD" wp14:editId="529DD7E8">
            <wp:extent cx="5471795" cy="695007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1795" cy="6950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A475A96" w14:textId="337DA019" w:rsidR="00C90C17" w:rsidRDefault="00C90C17" w:rsidP="00C90C17">
      <w:pPr>
        <w:rPr>
          <w:lang w:val="tr-TR"/>
        </w:rPr>
      </w:pPr>
      <w:r>
        <w:rPr>
          <w:noProof/>
          <w:lang w:val="tr-TR"/>
        </w:rPr>
        <w:drawing>
          <wp:inline distT="0" distB="0" distL="0" distR="0" wp14:anchorId="44E00AF8" wp14:editId="467B07B1">
            <wp:extent cx="3749675" cy="617220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675" cy="617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73A909" w14:textId="261294CC" w:rsidR="00C90C17" w:rsidRDefault="00C90C17" w:rsidP="00C90C17">
      <w:pPr>
        <w:rPr>
          <w:lang w:val="tr-TR"/>
        </w:rPr>
      </w:pPr>
    </w:p>
    <w:p w14:paraId="31E3199F" w14:textId="77777777" w:rsidR="00C90C17" w:rsidRPr="00C90C17" w:rsidRDefault="00C90C17" w:rsidP="00C90C17">
      <w:pPr>
        <w:rPr>
          <w:lang w:val="tr-TR"/>
        </w:rPr>
      </w:pPr>
    </w:p>
    <w:p w14:paraId="5C478B25" w14:textId="28C8FCCE" w:rsidR="00D824D5" w:rsidRPr="00EC3614" w:rsidRDefault="00CB78D1" w:rsidP="00A444C5">
      <w:pPr>
        <w:pStyle w:val="Heading1"/>
        <w:rPr>
          <w:lang w:val="tr-TR"/>
        </w:rPr>
      </w:pPr>
      <w:bookmarkStart w:id="9" w:name="_Toc118965482"/>
      <w:r w:rsidRPr="00EC3614">
        <w:rPr>
          <w:lang w:val="tr-TR"/>
        </w:rPr>
        <w:lastRenderedPageBreak/>
        <w:t xml:space="preserve">2) </w:t>
      </w:r>
      <w:r w:rsidR="00E63A24">
        <w:t xml:space="preserve">YIĞIT </w:t>
      </w:r>
      <w:proofErr w:type="spellStart"/>
      <w:r w:rsidR="00E63A24">
        <w:t>ve</w:t>
      </w:r>
      <w:proofErr w:type="spellEnd"/>
      <w:r w:rsidR="00E63A24">
        <w:t xml:space="preserve"> KUYRUK</w:t>
      </w:r>
      <w:bookmarkEnd w:id="9"/>
    </w:p>
    <w:p w14:paraId="1A137286" w14:textId="32BA3BFF" w:rsidR="003064A8" w:rsidRDefault="00A444C5" w:rsidP="003064A8">
      <w:pPr>
        <w:pStyle w:val="Heading2"/>
        <w:rPr>
          <w:lang w:val="tr-TR"/>
        </w:rPr>
      </w:pPr>
      <w:bookmarkStart w:id="10" w:name="_Toc118965483"/>
      <w:r w:rsidRPr="00EC3614">
        <w:rPr>
          <w:lang w:val="tr-TR"/>
        </w:rPr>
        <w:t>2.a</w:t>
      </w:r>
      <w:r w:rsidR="001030CF" w:rsidRPr="00EC3614">
        <w:rPr>
          <w:lang w:val="tr-TR"/>
        </w:rPr>
        <w:t xml:space="preserve"> </w:t>
      </w:r>
      <w:r w:rsidR="00E63A24">
        <w:rPr>
          <w:lang w:val="tr-TR"/>
        </w:rPr>
        <w:t xml:space="preserve">Milli Park </w:t>
      </w:r>
      <w:proofErr w:type="spellStart"/>
      <w:r w:rsidR="00E63A24">
        <w:rPr>
          <w:lang w:val="tr-TR"/>
        </w:rPr>
        <w:t>Yığıtı</w:t>
      </w:r>
      <w:proofErr w:type="spellEnd"/>
      <w:r w:rsidR="00E63A24">
        <w:rPr>
          <w:lang w:val="tr-TR"/>
        </w:rPr>
        <w:t xml:space="preserve"> Oluşturma</w:t>
      </w:r>
      <w:bookmarkEnd w:id="10"/>
    </w:p>
    <w:p w14:paraId="30D81F6F" w14:textId="5A8BB08E" w:rsidR="006E5F93" w:rsidRPr="00EC3614" w:rsidRDefault="006E5F93" w:rsidP="006E5F93">
      <w:pPr>
        <w:pStyle w:val="Heading3"/>
        <w:rPr>
          <w:lang w:val="tr-TR"/>
        </w:rPr>
      </w:pPr>
      <w:bookmarkStart w:id="11" w:name="_Toc118965484"/>
      <w:r w:rsidRPr="00EC3614">
        <w:rPr>
          <w:lang w:val="tr-TR"/>
        </w:rPr>
        <w:t>2.</w:t>
      </w:r>
      <w:r>
        <w:rPr>
          <w:lang w:val="tr-TR"/>
        </w:rPr>
        <w:t>a</w:t>
      </w:r>
      <w:r w:rsidRPr="00EC3614">
        <w:rPr>
          <w:lang w:val="tr-TR"/>
        </w:rPr>
        <w:t>.1 Kaynak Kod</w:t>
      </w:r>
      <w:bookmarkEnd w:id="11"/>
    </w:p>
    <w:p w14:paraId="14C3FC20" w14:textId="38761E02" w:rsidR="00DC4506" w:rsidRDefault="00DC4506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bookmarkStart w:id="12" w:name="_Toc118965485"/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NOT: Milli Parklar </w:t>
      </w:r>
      <w:proofErr w:type="spellStart"/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yazdirilirken</w:t>
      </w:r>
      <w:proofErr w:type="spellEnd"/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hektara </w:t>
      </w:r>
      <w:proofErr w:type="spellStart"/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gore</w:t>
      </w:r>
      <w:proofErr w:type="spellEnd"/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iki </w:t>
      </w:r>
      <w:proofErr w:type="spellStart"/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ayri</w:t>
      </w:r>
      <w:proofErr w:type="spellEnd"/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ack</w:t>
      </w:r>
      <w:proofErr w:type="spellEnd"/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</w:t>
      </w:r>
      <w:proofErr w:type="spellStart"/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yigit</w:t>
      </w:r>
      <w:proofErr w:type="spellEnd"/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) oluşturulup ona </w:t>
      </w:r>
      <w:proofErr w:type="spellStart"/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gore</w:t>
      </w:r>
      <w:proofErr w:type="spellEnd"/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ekleme-</w:t>
      </w:r>
      <w:proofErr w:type="spellStart"/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ikarma</w:t>
      </w:r>
      <w:proofErr w:type="spellEnd"/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slemleri</w:t>
      </w:r>
      <w:proofErr w:type="spellEnd"/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için Aybars Hocadan izin alınmıştır. </w:t>
      </w:r>
    </w:p>
    <w:p w14:paraId="36C0E5F1" w14:textId="77A1C9B4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amespac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proje2_2a</w:t>
      </w:r>
    </w:p>
    <w:p w14:paraId="2142264B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{</w:t>
      </w:r>
    </w:p>
    <w:p w14:paraId="01C3D9A0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lass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</w:p>
    <w:p w14:paraId="51808273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{</w:t>
      </w:r>
    </w:p>
    <w:p w14:paraId="4A195FE1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rivat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ring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_Adi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4A800D02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rivat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List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&lt;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ring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&gt;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l_Adlari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2D7FF080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rivat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nt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lan_Yili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203A321F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rivat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nt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yuzolcumu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73A19E02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1A37AF43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ublic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atic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ac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[]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Lists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ac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[2];</w:t>
      </w:r>
    </w:p>
    <w:p w14:paraId="654B4C9E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14C73AD8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ublic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ring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_Adi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,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nt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lan_Yili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,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nt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yuzolcumu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)</w:t>
      </w:r>
    </w:p>
    <w:p w14:paraId="3A292418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575A8C53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his.milliPark_Adi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_Adi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47C643AA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his.il_Adlari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List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&lt;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ring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&gt;();</w:t>
      </w:r>
    </w:p>
    <w:p w14:paraId="1C1E9FBC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his.ilan_Yili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lan_Yili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5DE2B401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his.yuzolcumu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yuzolcumu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5D2079DB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41EFAB30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287281B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ublic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void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l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ring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lAdi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)</w:t>
      </w:r>
    </w:p>
    <w:p w14:paraId="361A5B37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2C2A2ACB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his.il_Adlari.Add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lAdi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);</w:t>
      </w:r>
    </w:p>
    <w:p w14:paraId="68B8711B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06D7FDF7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736A873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ublic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ring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_Adi</w:t>
      </w:r>
      <w:proofErr w:type="spellEnd"/>
    </w:p>
    <w:p w14:paraId="76E914B2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66CBF775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get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{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return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his.MilliPark_Adi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 }</w:t>
      </w:r>
    </w:p>
    <w:p w14:paraId="39E13B04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set {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his.MilliPark_Adi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valu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 }</w:t>
      </w:r>
    </w:p>
    <w:p w14:paraId="10A1D76E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2BD25BAC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40139E9D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ublic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nt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lan_Yili</w:t>
      </w:r>
      <w:proofErr w:type="spellEnd"/>
    </w:p>
    <w:p w14:paraId="4BB8D1AA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0C503E6D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get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{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return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his.ilan_Yili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 }</w:t>
      </w:r>
    </w:p>
    <w:p w14:paraId="7D77A300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set {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his.ilan_Yili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valu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 }</w:t>
      </w:r>
    </w:p>
    <w:p w14:paraId="71B53B2C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lastRenderedPageBreak/>
        <w:t xml:space="preserve">        }</w:t>
      </w:r>
    </w:p>
    <w:p w14:paraId="50ABF0B5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6F3E34FB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ublic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nt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Yuzolcumu</w:t>
      </w:r>
      <w:proofErr w:type="spellEnd"/>
    </w:p>
    <w:p w14:paraId="40836A3C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0C8F4CC0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get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{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return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his.yuzolcumu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 }</w:t>
      </w:r>
    </w:p>
    <w:p w14:paraId="70802A21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set {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his.yuzolcumu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valu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 }</w:t>
      </w:r>
    </w:p>
    <w:p w14:paraId="7FDD1FA8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611470FB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683F3E40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ublic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overrid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ring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oString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)</w:t>
      </w:r>
    </w:p>
    <w:p w14:paraId="5D43FAC2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13F7D8B1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ring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output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"Milli park Adi: " +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his.milliPark_Adi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+ "\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Milli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arkin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ilan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yili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: "</w:t>
      </w:r>
    </w:p>
    <w:p w14:paraId="2640CD94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+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vert.ToString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his.ilan_Yili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) + "\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Milli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arkin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yuzolcumu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: " +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vert.ToString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his.yuzolcumu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) + " hektar\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Milli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arkin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bulundugu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iller: ";</w:t>
      </w:r>
    </w:p>
    <w:p w14:paraId="1F1B60FD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7864828E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foreach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(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ring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il in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his.il_Adlari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)</w:t>
      </w:r>
    </w:p>
    <w:p w14:paraId="42F167B7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output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+= il + " ";</w:t>
      </w:r>
    </w:p>
    <w:p w14:paraId="4224A123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12468466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return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output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3651F7E0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019F1669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}</w:t>
      </w:r>
    </w:p>
    <w:p w14:paraId="4F2B58F1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4CFFE221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lass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ack</w:t>
      </w:r>
      <w:proofErr w:type="spellEnd"/>
    </w:p>
    <w:p w14:paraId="0F92E35C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{</w:t>
      </w:r>
    </w:p>
    <w:p w14:paraId="1128EBF5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rivat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nt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axSiz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69F0DDEF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rivat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[]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List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587F020C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rivat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nt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top; </w:t>
      </w:r>
    </w:p>
    <w:p w14:paraId="1B7E799A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5E0BCA5B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ublic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ac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nt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s) </w:t>
      </w:r>
    </w:p>
    <w:p w14:paraId="055EF4DB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26E42956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axSiz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s;</w:t>
      </w:r>
    </w:p>
    <w:p w14:paraId="1A128F6D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List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[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axSiz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];</w:t>
      </w:r>
    </w:p>
    <w:p w14:paraId="55151180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top = -1;</w:t>
      </w:r>
    </w:p>
    <w:p w14:paraId="244D5197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453FCB85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3B6F99F7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ublic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void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ush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) </w:t>
      </w:r>
    </w:p>
    <w:p w14:paraId="43725ABE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151005D7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List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[++top]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22BCC247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3E75E7F9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4C510E8D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ublic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Pop() </w:t>
      </w:r>
    </w:p>
    <w:p w14:paraId="5CA821EB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lastRenderedPageBreak/>
        <w:t xml:space="preserve">        {</w:t>
      </w:r>
    </w:p>
    <w:p w14:paraId="392A2763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return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List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[top--];</w:t>
      </w:r>
    </w:p>
    <w:p w14:paraId="2135D3D6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290C8E89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61C4F6C8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ublic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ee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() </w:t>
      </w:r>
    </w:p>
    <w:p w14:paraId="5C3C4EC4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10A69590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return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List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[top];</w:t>
      </w:r>
    </w:p>
    <w:p w14:paraId="61C47F6A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4A58F7FF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522EE074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ublic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bool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sEmpty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() </w:t>
      </w:r>
    </w:p>
    <w:p w14:paraId="6B65B4C7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37D5330D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return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top == -1;</w:t>
      </w:r>
    </w:p>
    <w:p w14:paraId="09143DD6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6894F27D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352784A5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ublic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bool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sFull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() </w:t>
      </w:r>
    </w:p>
    <w:p w14:paraId="4818829C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6F577E40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return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top + 1 =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axSiz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0A934674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4F028484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EA29485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ublic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nt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Size()</w:t>
      </w:r>
    </w:p>
    <w:p w14:paraId="2E28809E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62DB001E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return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axSiz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06A06D1F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5386F928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}</w:t>
      </w:r>
    </w:p>
    <w:p w14:paraId="7C114487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3D7ED672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lass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Program</w:t>
      </w:r>
    </w:p>
    <w:p w14:paraId="45F5A05E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{</w:t>
      </w:r>
    </w:p>
    <w:p w14:paraId="7B15FE87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atic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void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listYazdir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ac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list1,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ac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list2)</w:t>
      </w:r>
    </w:p>
    <w:p w14:paraId="15D26CB8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44A18312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WriteLin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("\n15000 hektardan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kucu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 parklar: \n");</w:t>
      </w:r>
    </w:p>
    <w:p w14:paraId="032E142C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19C88C2A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nt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list1toplam = 0, list2toplam = 0, count1 = 0, count2 = 0;</w:t>
      </w:r>
    </w:p>
    <w:p w14:paraId="3DB5F93B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09273257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whi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(!list1.isEmpty())</w:t>
      </w:r>
    </w:p>
    <w:p w14:paraId="3FC2E848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{</w:t>
      </w:r>
    </w:p>
    <w:p w14:paraId="3355E03C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count1++;</w:t>
      </w:r>
    </w:p>
    <w:p w14:paraId="00881B9E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removed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list1.Pop();</w:t>
      </w:r>
    </w:p>
    <w:p w14:paraId="00982A42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WriteLin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\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Milli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park {0}: \n", count1);</w:t>
      </w:r>
    </w:p>
    <w:p w14:paraId="6899DFBF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WriteLin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removed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);</w:t>
      </w:r>
    </w:p>
    <w:p w14:paraId="72298972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list1toplam +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removedMilliPark.Yuzolcumu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3E8AD0F3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lastRenderedPageBreak/>
        <w:t xml:space="preserve">            }</w:t>
      </w:r>
    </w:p>
    <w:p w14:paraId="6E7EE1E7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14AD3CC7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WriteLin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("\n\n15000 hektar ve daha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buyu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 parklar: \n");</w:t>
      </w:r>
    </w:p>
    <w:p w14:paraId="55015A76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FF8353D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whi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(!list2.isEmpty())</w:t>
      </w:r>
    </w:p>
    <w:p w14:paraId="601F2CDD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{</w:t>
      </w:r>
    </w:p>
    <w:p w14:paraId="270913F8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count2++;</w:t>
      </w:r>
    </w:p>
    <w:p w14:paraId="224FEA56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removed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list2.Pop();</w:t>
      </w:r>
    </w:p>
    <w:p w14:paraId="6EDDA587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WriteLin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\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Milli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park {0}: \n", count2);</w:t>
      </w:r>
    </w:p>
    <w:p w14:paraId="48242667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WriteLin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removed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);</w:t>
      </w:r>
    </w:p>
    <w:p w14:paraId="2DE208B9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list2toplam +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removedMilliPark.Yuzolcumu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537569BD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}</w:t>
      </w:r>
    </w:p>
    <w:p w14:paraId="5A664AE7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154788E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WriteLin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("\n\n15000 hektardan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kucu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arklarin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hektarlarinin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oplami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: {0} hektar\n", list1toplam);</w:t>
      </w:r>
    </w:p>
    <w:p w14:paraId="40A1A3FF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WriteLin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("15000 hektar ve daha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buyu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arklarin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hektarlarinin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oplami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: {0} hektar\n", list2toplam);</w:t>
      </w:r>
    </w:p>
    <w:p w14:paraId="141D4142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WriteLin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um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 park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hektarlarin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oplami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: {0} hektar\n", list1toplam + list2toplam);</w:t>
      </w:r>
    </w:p>
    <w:p w14:paraId="415D4FBA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33C868BD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A66F028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atic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void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0)</w:t>
      </w:r>
    </w:p>
    <w:p w14:paraId="4A17EBAC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12B907B8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f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(milliPark0.Yuzolcumu &lt; 15000)</w:t>
      </w:r>
    </w:p>
    <w:p w14:paraId="5F69D657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.milliParkLists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[0].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ush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0);</w:t>
      </w:r>
    </w:p>
    <w:p w14:paraId="7A509FCB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020F26EF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else</w:t>
      </w:r>
    </w:p>
    <w:p w14:paraId="1A555FCA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.milliParkLists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[1].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ush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0);</w:t>
      </w:r>
    </w:p>
    <w:p w14:paraId="58488E5E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728A8FA7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48B5DBE6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atic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void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ain(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ring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[]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args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)</w:t>
      </w:r>
    </w:p>
    <w:p w14:paraId="03C1E57E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408DCB92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BackgroundColor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Color.Whit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1AC76DBE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Clear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);</w:t>
      </w:r>
    </w:p>
    <w:p w14:paraId="6FC9D35C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ForegroundColor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Color.Blac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2CBE5940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1D72A439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.milliParkLists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[0]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ac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48);</w:t>
      </w:r>
    </w:p>
    <w:p w14:paraId="5212EC7B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.milliParkLists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[1]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ac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48);</w:t>
      </w:r>
    </w:p>
    <w:p w14:paraId="3B07195A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1A647667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lar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);</w:t>
      </w:r>
    </w:p>
    <w:p w14:paraId="1B1F05B1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102A1A97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listYazdir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.milliParkLists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[0],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.milliParkLists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[1]);</w:t>
      </w:r>
    </w:p>
    <w:p w14:paraId="3A4ACAAD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624E350C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6D560445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atic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void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lar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)</w:t>
      </w:r>
    </w:p>
    <w:p w14:paraId="17EEAF06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3ABD38A5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Abant Gölü Millî Parkı", 2022, 1262);</w:t>
      </w:r>
    </w:p>
    <w:p w14:paraId="0832E604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.ilEkle("Bolu");</w:t>
      </w:r>
    </w:p>
    <w:p w14:paraId="23AED34A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04EC7B54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Ağrı Dağı Millî Parkı", 2004, 88015);</w:t>
      </w:r>
    </w:p>
    <w:p w14:paraId="7F43F6E4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.ilEkle("Ağrı");</w:t>
      </w:r>
    </w:p>
    <w:p w14:paraId="6D637D90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.ilEkle("Iğdır");</w:t>
      </w:r>
    </w:p>
    <w:p w14:paraId="1CD4FD84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320E82B3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Aladağlar Millî Parkı", 1995, 55064);</w:t>
      </w:r>
    </w:p>
    <w:p w14:paraId="71B8ED62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.ilEkle("Adana");</w:t>
      </w:r>
    </w:p>
    <w:p w14:paraId="5E77B911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.ilEkle("Kayseri");</w:t>
      </w:r>
    </w:p>
    <w:p w14:paraId="3203B3BE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.ilEkle("Niğde");</w:t>
      </w:r>
    </w:p>
    <w:p w14:paraId="53134F72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6DBB6EF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4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Altınbeşik Mağarası Millî Parkı", 1994, 1147);</w:t>
      </w:r>
    </w:p>
    <w:p w14:paraId="5605C597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.ilEkle("Antalya");</w:t>
      </w:r>
    </w:p>
    <w:p w14:paraId="367A18BC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0513A6D6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5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Altındere Vadisi Millî Parkı", 1987, 4468);</w:t>
      </w:r>
    </w:p>
    <w:p w14:paraId="5DF41E9B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5.ilEkle("Trabzon");</w:t>
      </w:r>
    </w:p>
    <w:p w14:paraId="7947095B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353EDB39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6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Başkomutan Tarihî Millî Parkı", 1981, 34834);</w:t>
      </w:r>
    </w:p>
    <w:p w14:paraId="476CFA97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6.ilEkle("Afyon");</w:t>
      </w:r>
    </w:p>
    <w:p w14:paraId="3AD64760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6.ilEkle("Kütahya");</w:t>
      </w:r>
    </w:p>
    <w:p w14:paraId="497D0385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6.ilEkle("Uşak");</w:t>
      </w:r>
    </w:p>
    <w:p w14:paraId="5BFCD065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0CD38CAF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7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Beydağları Sahil Millî Parkı", 1972, 31166);</w:t>
      </w:r>
    </w:p>
    <w:p w14:paraId="2AC8CED2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7.ilEkle("Antalya");</w:t>
      </w:r>
    </w:p>
    <w:p w14:paraId="74B31F6F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16C9DAAA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8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Beyşehir Gölü Millî Parkı", 1993, 86855);</w:t>
      </w:r>
    </w:p>
    <w:p w14:paraId="58D6709E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8.ilEkle("Konya");</w:t>
      </w:r>
    </w:p>
    <w:p w14:paraId="35AB3477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0408959F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9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Boğazköy-Alacahöyük Millî Parkı", 1988, 2600);</w:t>
      </w:r>
    </w:p>
    <w:p w14:paraId="5860A6D0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9.ilEkle("Çorum");</w:t>
      </w:r>
    </w:p>
    <w:p w14:paraId="0EEC604B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1D36D1D9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0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Botan Vadisi Millî Parkı", 2019, 11384);</w:t>
      </w:r>
    </w:p>
    <w:p w14:paraId="5B1D38F0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0.ilEkle("Siirt");</w:t>
      </w:r>
    </w:p>
    <w:p w14:paraId="0B1E377E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1438A42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1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Derebucak Çamlık Mağaraları Millî Parkı", 2022, 1147);</w:t>
      </w:r>
    </w:p>
    <w:p w14:paraId="371BC345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1.ilEkle("Konya");</w:t>
      </w:r>
    </w:p>
    <w:p w14:paraId="3F1EF7DF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217FCA2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2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Dilek Yarımadası-Büyük Menderes Deltası Millî Parkı", 1966, 27598);</w:t>
      </w:r>
    </w:p>
    <w:p w14:paraId="0D43856E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2.ilEkle("Aydın");</w:t>
      </w:r>
    </w:p>
    <w:p w14:paraId="726297BD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4B641223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3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Gala Gölü Millî Parkı", 2005, 6087);</w:t>
      </w:r>
    </w:p>
    <w:p w14:paraId="5918B8E2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3.ilEkle("Edirne");</w:t>
      </w:r>
    </w:p>
    <w:p w14:paraId="24798CB8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661847C8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4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Güllük Dağı Millî Parkı", 1970, 6700);</w:t>
      </w:r>
    </w:p>
    <w:p w14:paraId="4C86B4CC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4.ilEkle("Antalya");</w:t>
      </w:r>
    </w:p>
    <w:p w14:paraId="66D2DA96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42189C96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5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("Hakkâri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ilo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ve Sat Dağları Millî Parkı", 2020, 27500);</w:t>
      </w:r>
    </w:p>
    <w:p w14:paraId="453BF624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5.ilEkle("Hakkari");</w:t>
      </w:r>
    </w:p>
    <w:p w14:paraId="285EA024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51324F7B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6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Hatila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Vadisi Millî Parkı", 1994, 16944);</w:t>
      </w:r>
    </w:p>
    <w:p w14:paraId="122009B0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6.ilEkle("Artvin");</w:t>
      </w:r>
    </w:p>
    <w:p w14:paraId="72205CE8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5E99246B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7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Honaz Dağı Millî Parkı", 1995, 9429);</w:t>
      </w:r>
    </w:p>
    <w:p w14:paraId="34170BB1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7.ilEkle("Denizli");</w:t>
      </w:r>
    </w:p>
    <w:p w14:paraId="73285193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6CCE7128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8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Ilgaz Dağı Millî Parkı", 1976, 1118);</w:t>
      </w:r>
    </w:p>
    <w:p w14:paraId="46D7F601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8.ilEkle("Çankırı");</w:t>
      </w:r>
    </w:p>
    <w:p w14:paraId="6605628C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8.ilEkle("Kastamonu");</w:t>
      </w:r>
    </w:p>
    <w:p w14:paraId="77A27B0F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F57E55D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9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İğneada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Longoz Ormanları Millî Parkı", 2007, 3155);</w:t>
      </w:r>
    </w:p>
    <w:p w14:paraId="5A06DE73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9.ilEkle("Kırklareli");</w:t>
      </w:r>
    </w:p>
    <w:p w14:paraId="5490CE6C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524BED9C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0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İstiklâl Yolu Tarihî Millî Parkı", 2018, 235);</w:t>
      </w:r>
    </w:p>
    <w:p w14:paraId="45E7547C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0.ilEkle("Ankara");</w:t>
      </w:r>
    </w:p>
    <w:p w14:paraId="56A0F894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0.ilEkle("Çankırı");</w:t>
      </w:r>
    </w:p>
    <w:p w14:paraId="786D364E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0.ilEkle("Kastamonu");</w:t>
      </w:r>
    </w:p>
    <w:p w14:paraId="10C947CC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14D42186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1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Kaçkar Dağları Millî Parkı", 1994, 52970);</w:t>
      </w:r>
    </w:p>
    <w:p w14:paraId="2916BEF0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1.ilEkle("Artvin");</w:t>
      </w:r>
    </w:p>
    <w:p w14:paraId="68A7CBEF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1.ilEkle("Erzurum");</w:t>
      </w:r>
    </w:p>
    <w:p w14:paraId="08478C5C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1.ilEkle("Rize");</w:t>
      </w:r>
    </w:p>
    <w:p w14:paraId="3BE0548D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81888BB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lastRenderedPageBreak/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2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Karagöl-Sahara Millî Parkı", 1994, 3251);</w:t>
      </w:r>
    </w:p>
    <w:p w14:paraId="504229CD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2.ilEkle("Artvin");</w:t>
      </w:r>
    </w:p>
    <w:p w14:paraId="154A7C56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6590A111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3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Karatepe-Aslantaş Millî Parkı", 1958, 4143);</w:t>
      </w:r>
    </w:p>
    <w:p w14:paraId="7880015C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3.ilEkle("Osmaniye");</w:t>
      </w:r>
    </w:p>
    <w:p w14:paraId="61C10DBF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463944CF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4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Kazdağı Millî Parkı", 1994, 20935);</w:t>
      </w:r>
    </w:p>
    <w:p w14:paraId="1E118CAC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4.ilEkle("Balıkesir");</w:t>
      </w:r>
    </w:p>
    <w:p w14:paraId="224E634D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34443905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5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Kızıldağ Millî Parkı", 1969, 55106);</w:t>
      </w:r>
    </w:p>
    <w:p w14:paraId="384C4990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5.ilEkle("Isparta");</w:t>
      </w:r>
    </w:p>
    <w:p w14:paraId="61AEDD7F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0C743638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6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Kop Dağı Müdafaası Tarihî Millî Parkı", 2016, 6335);</w:t>
      </w:r>
    </w:p>
    <w:p w14:paraId="6150B717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6.ilEkle("Bayburt");</w:t>
      </w:r>
    </w:p>
    <w:p w14:paraId="708CE8C2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6.ilEkle("Erzurum");</w:t>
      </w:r>
    </w:p>
    <w:p w14:paraId="68CA60E5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36F42C4D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7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Kovada Gölü Millî Parkı", 1970, 6551);</w:t>
      </w:r>
    </w:p>
    <w:p w14:paraId="50544A28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7.ilEkle("Isparta");</w:t>
      </w:r>
    </w:p>
    <w:p w14:paraId="4CADC59C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4182CCC9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8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Köprülü Kanyon Millî Parkı", 1973, 35719);</w:t>
      </w:r>
    </w:p>
    <w:p w14:paraId="51F71010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8.ilEkle("Antalya");</w:t>
      </w:r>
    </w:p>
    <w:p w14:paraId="0E3015E0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65C3E09B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9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Kuşcenneti Millî Parkı", 1959, 17058);</w:t>
      </w:r>
    </w:p>
    <w:p w14:paraId="268C76EC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9.ilEkle("Balıkesir");</w:t>
      </w:r>
    </w:p>
    <w:p w14:paraId="75BB02B0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2631AAB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0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Küre Dağları Millî Parkı", 2000, 37753);</w:t>
      </w:r>
    </w:p>
    <w:p w14:paraId="4F02C7FE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0.ilEkle("Bartın");</w:t>
      </w:r>
    </w:p>
    <w:p w14:paraId="38BF4C1E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0.ilEkle("Kastamonu");</w:t>
      </w:r>
    </w:p>
    <w:p w14:paraId="1DD7E382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7E3FA613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1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Malazgirt Meydan Muharebesi Tarihî Millî Parkı", 2018, 238);</w:t>
      </w:r>
    </w:p>
    <w:p w14:paraId="6AD31B6A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1.ilEkle("Muş");</w:t>
      </w:r>
    </w:p>
    <w:p w14:paraId="3FCF9CBB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1ABC8914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2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Marmaris Millî Parkı", 1996, 29206);</w:t>
      </w:r>
    </w:p>
    <w:p w14:paraId="4DE38142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2.ilEkle("Muğla");</w:t>
      </w:r>
    </w:p>
    <w:p w14:paraId="2BE29546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E855F2B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3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Munzur Vadisi Millî Parkı", 1971, 42674);</w:t>
      </w:r>
    </w:p>
    <w:p w14:paraId="4DA0CC10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3.ilEkle("Tunceli");</w:t>
      </w:r>
    </w:p>
    <w:p w14:paraId="2CC15AAE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10C08906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4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Nemrut Dağı Millî Parkı", 1988, 13827);</w:t>
      </w:r>
    </w:p>
    <w:p w14:paraId="45556D6B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lastRenderedPageBreak/>
        <w:t xml:space="preserve">            milliPark34.ilEkle("Adıyaman");</w:t>
      </w:r>
    </w:p>
    <w:p w14:paraId="79536B39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4.ilEkle("Malatya");</w:t>
      </w:r>
    </w:p>
    <w:p w14:paraId="1045633E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50FD0CFA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5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Nene Hatun Tarihî Millî Parkı", 2009, 387);</w:t>
      </w:r>
    </w:p>
    <w:p w14:paraId="16E7A94A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5.ilEkle("Erzurum");</w:t>
      </w:r>
    </w:p>
    <w:p w14:paraId="505646E3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18EA457D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6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Sakarya Meydan Muharebesi Tarihî Millî Parkı", 2015, 13850);</w:t>
      </w:r>
    </w:p>
    <w:p w14:paraId="6E7889C6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6.ilEkle("Ankara");</w:t>
      </w:r>
    </w:p>
    <w:p w14:paraId="214A6811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3E8726D2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7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Saklıkent Millî Parkı", 1996, 1643);</w:t>
      </w:r>
    </w:p>
    <w:p w14:paraId="61E92D8A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7.ilEkle("Antalya");</w:t>
      </w:r>
    </w:p>
    <w:p w14:paraId="4984EC83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7.ilEkle("Muğla");</w:t>
      </w:r>
    </w:p>
    <w:p w14:paraId="0B722E37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3663B88A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8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Sarıçalı Dağı Millî Parkı", 2021, 1024);</w:t>
      </w:r>
    </w:p>
    <w:p w14:paraId="2AAB67B1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8.ilEkle("Ankara");</w:t>
      </w:r>
    </w:p>
    <w:p w14:paraId="0CB5B7D0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3259571E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9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Sarıkamış-Allahuekber Dağları Millî Parkı", 2004, 22520);</w:t>
      </w:r>
    </w:p>
    <w:p w14:paraId="286FE85A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9.ilEkle("Erzurum");</w:t>
      </w:r>
    </w:p>
    <w:p w14:paraId="68317EFD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9.ilEkle("Kars");</w:t>
      </w:r>
    </w:p>
    <w:p w14:paraId="4DE195E3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62400778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40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Soğuksu Millî Parkı", 1959, 1186);</w:t>
      </w:r>
    </w:p>
    <w:p w14:paraId="4D6B76E9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0.ilEkle("Ankara");</w:t>
      </w:r>
    </w:p>
    <w:p w14:paraId="2EBDAD33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3DAA4E3A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41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pil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Dağı Millî Parkı", 1968, 6801);</w:t>
      </w:r>
    </w:p>
    <w:p w14:paraId="4987D299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1.ilEkle("İzmir");</w:t>
      </w:r>
    </w:p>
    <w:p w14:paraId="7AA71504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1.ilEkle("Manisa");</w:t>
      </w:r>
    </w:p>
    <w:p w14:paraId="76DE27B2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43A5D193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42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ultansazlığı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î Parkı", 2006, 24358);</w:t>
      </w:r>
    </w:p>
    <w:p w14:paraId="4B65BC42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2.ilEkle("Kayseri");</w:t>
      </w:r>
    </w:p>
    <w:p w14:paraId="18F4113C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6645FBCB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43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Tek Tek Dağları Millî Parkı", 2007, 19335);</w:t>
      </w:r>
    </w:p>
    <w:p w14:paraId="25D98226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3.ilEkle("Şanlıurfa");</w:t>
      </w:r>
    </w:p>
    <w:p w14:paraId="2462B8C2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7A56B2DB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44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roya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Tarihî Millî Parkı", 1996, 13517);</w:t>
      </w:r>
    </w:p>
    <w:p w14:paraId="6B18673A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4.ilEkle("Çanakkale");</w:t>
      </w:r>
    </w:p>
    <w:p w14:paraId="223D1D06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1D8F39E3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45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Uludağ Millî Parkı", 1961, 13024);</w:t>
      </w:r>
    </w:p>
    <w:p w14:paraId="1AAC709D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5.ilEkle("Bursa");</w:t>
      </w:r>
    </w:p>
    <w:p w14:paraId="646904E2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BED47BE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lastRenderedPageBreak/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46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Yedigöller Millî Parkı", 1965, 1623);</w:t>
      </w:r>
    </w:p>
    <w:p w14:paraId="48E5FE3E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6.ilEkle("Bolu");</w:t>
      </w:r>
    </w:p>
    <w:p w14:paraId="3A576F88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475E9A89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47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Yozgat Çamlığı Millî Parkı", 1958, 517);</w:t>
      </w:r>
    </w:p>
    <w:p w14:paraId="135B435A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7.ilEkle("Yozgat");</w:t>
      </w:r>
    </w:p>
    <w:p w14:paraId="2F339569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68F79C15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48 =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Yumurtalık Lagünü Millî Parkı", 2008, 16980);</w:t>
      </w:r>
    </w:p>
    <w:p w14:paraId="7E2BC1A5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8.ilEkle("Adana");</w:t>
      </w:r>
    </w:p>
    <w:p w14:paraId="6FB0C5FC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6BA835E0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);</w:t>
      </w:r>
    </w:p>
    <w:p w14:paraId="2F27D0C8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);</w:t>
      </w:r>
    </w:p>
    <w:p w14:paraId="25814C9E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);</w:t>
      </w:r>
    </w:p>
    <w:p w14:paraId="6C651992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4);</w:t>
      </w:r>
    </w:p>
    <w:p w14:paraId="7D92DD83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5);</w:t>
      </w:r>
    </w:p>
    <w:p w14:paraId="0648E4F4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6);</w:t>
      </w:r>
    </w:p>
    <w:p w14:paraId="35840995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7);</w:t>
      </w:r>
    </w:p>
    <w:p w14:paraId="257061A9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8);</w:t>
      </w:r>
    </w:p>
    <w:p w14:paraId="635F63A3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9);</w:t>
      </w:r>
    </w:p>
    <w:p w14:paraId="5D7E5CD9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0);</w:t>
      </w:r>
    </w:p>
    <w:p w14:paraId="53BCDB9B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1);</w:t>
      </w:r>
    </w:p>
    <w:p w14:paraId="0F419CEF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2);</w:t>
      </w:r>
    </w:p>
    <w:p w14:paraId="632E2535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3);</w:t>
      </w:r>
    </w:p>
    <w:p w14:paraId="7C565EC8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4);</w:t>
      </w:r>
    </w:p>
    <w:p w14:paraId="187F1A84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5);</w:t>
      </w:r>
    </w:p>
    <w:p w14:paraId="5F28F72B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6);</w:t>
      </w:r>
    </w:p>
    <w:p w14:paraId="419F15D2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7);</w:t>
      </w:r>
    </w:p>
    <w:p w14:paraId="0F14F408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8);</w:t>
      </w:r>
    </w:p>
    <w:p w14:paraId="31E2891C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9);</w:t>
      </w:r>
    </w:p>
    <w:p w14:paraId="5AB2C578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0);</w:t>
      </w:r>
    </w:p>
    <w:p w14:paraId="174E85AE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1);</w:t>
      </w:r>
    </w:p>
    <w:p w14:paraId="3A6B2C11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2);</w:t>
      </w:r>
    </w:p>
    <w:p w14:paraId="3C86696F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3);</w:t>
      </w:r>
    </w:p>
    <w:p w14:paraId="0B879853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4);</w:t>
      </w:r>
    </w:p>
    <w:p w14:paraId="6BEB6930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5);</w:t>
      </w:r>
    </w:p>
    <w:p w14:paraId="412F49C1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6);</w:t>
      </w:r>
    </w:p>
    <w:p w14:paraId="4E2D3992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7);</w:t>
      </w:r>
    </w:p>
    <w:p w14:paraId="38066251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8);</w:t>
      </w:r>
    </w:p>
    <w:p w14:paraId="67F693D1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9);</w:t>
      </w:r>
    </w:p>
    <w:p w14:paraId="7991A352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0);</w:t>
      </w:r>
    </w:p>
    <w:p w14:paraId="63337E4B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1);</w:t>
      </w:r>
    </w:p>
    <w:p w14:paraId="4980E6AD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lastRenderedPageBreak/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2);</w:t>
      </w:r>
    </w:p>
    <w:p w14:paraId="711E561C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3);</w:t>
      </w:r>
    </w:p>
    <w:p w14:paraId="33DA5327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4);</w:t>
      </w:r>
    </w:p>
    <w:p w14:paraId="59B4D70F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5);</w:t>
      </w:r>
    </w:p>
    <w:p w14:paraId="09AB36C4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6);</w:t>
      </w:r>
    </w:p>
    <w:p w14:paraId="0860A84A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7);</w:t>
      </w:r>
    </w:p>
    <w:p w14:paraId="7F24E35D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8);</w:t>
      </w:r>
    </w:p>
    <w:p w14:paraId="453367BD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9);</w:t>
      </w:r>
    </w:p>
    <w:p w14:paraId="601F885D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40);</w:t>
      </w:r>
    </w:p>
    <w:p w14:paraId="34BF354C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41);</w:t>
      </w:r>
    </w:p>
    <w:p w14:paraId="266C7276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42);</w:t>
      </w:r>
    </w:p>
    <w:p w14:paraId="296FE825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43);</w:t>
      </w:r>
    </w:p>
    <w:p w14:paraId="45298DA9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44);</w:t>
      </w:r>
    </w:p>
    <w:p w14:paraId="662C6B67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45);</w:t>
      </w:r>
    </w:p>
    <w:p w14:paraId="5121348B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46);</w:t>
      </w:r>
    </w:p>
    <w:p w14:paraId="01E9A871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47);</w:t>
      </w:r>
    </w:p>
    <w:p w14:paraId="7BEFB8C2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48);</w:t>
      </w:r>
    </w:p>
    <w:p w14:paraId="368FF625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4BE2CA2C" w14:textId="77777777" w:rsidR="00C90C17" w:rsidRP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}</w:t>
      </w:r>
    </w:p>
    <w:p w14:paraId="21B8D900" w14:textId="61C7764D" w:rsidR="00C90C17" w:rsidRDefault="00C90C17" w:rsidP="00C90C17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C90C17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}</w:t>
      </w:r>
    </w:p>
    <w:p w14:paraId="3C126567" w14:textId="77777777" w:rsidR="00AE3E9B" w:rsidRPr="00AE3E9B" w:rsidRDefault="00AE3E9B" w:rsidP="00AE3E9B">
      <w:pPr>
        <w:rPr>
          <w:lang w:val="tr-TR"/>
        </w:rPr>
      </w:pPr>
    </w:p>
    <w:p w14:paraId="37F007F1" w14:textId="4B69A433" w:rsidR="00E63A24" w:rsidRDefault="00E63A24" w:rsidP="00C90C17">
      <w:pPr>
        <w:pStyle w:val="Heading3"/>
        <w:rPr>
          <w:lang w:val="tr-TR"/>
        </w:rPr>
      </w:pPr>
      <w:r w:rsidRPr="00EC3614">
        <w:rPr>
          <w:lang w:val="tr-TR"/>
        </w:rPr>
        <w:lastRenderedPageBreak/>
        <w:t>2.</w:t>
      </w:r>
      <w:r>
        <w:rPr>
          <w:lang w:val="tr-TR"/>
        </w:rPr>
        <w:t>a</w:t>
      </w:r>
      <w:r w:rsidRPr="00EC3614">
        <w:rPr>
          <w:lang w:val="tr-TR"/>
        </w:rPr>
        <w:t>.</w:t>
      </w:r>
      <w:r w:rsidR="00514710">
        <w:rPr>
          <w:lang w:val="tr-TR"/>
        </w:rPr>
        <w:t>2</w:t>
      </w:r>
      <w:r w:rsidRPr="00EC3614">
        <w:rPr>
          <w:lang w:val="tr-TR"/>
        </w:rPr>
        <w:t xml:space="preserve"> </w:t>
      </w:r>
      <w:r>
        <w:rPr>
          <w:lang w:val="tr-TR"/>
        </w:rPr>
        <w:t>Ekran Görüntüleri</w:t>
      </w:r>
      <w:bookmarkEnd w:id="12"/>
    </w:p>
    <w:p w14:paraId="2ECD1225" w14:textId="03DCFFB9" w:rsidR="00C90C17" w:rsidRDefault="00C90C17" w:rsidP="00C90C17">
      <w:pPr>
        <w:rPr>
          <w:lang w:val="tr-TR"/>
        </w:rPr>
      </w:pPr>
      <w:r w:rsidRPr="00C90C17">
        <w:rPr>
          <w:noProof/>
          <w:lang w:val="tr-TR"/>
        </w:rPr>
        <w:drawing>
          <wp:inline distT="0" distB="0" distL="0" distR="0" wp14:anchorId="3630F58E" wp14:editId="0F492354">
            <wp:extent cx="4519052" cy="7186283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19052" cy="7186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B0425" w14:textId="1FE8C531" w:rsidR="00C90C17" w:rsidRDefault="00C90C17" w:rsidP="00C90C1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37CF259E" wp14:editId="6FE5A217">
            <wp:extent cx="4938395" cy="69729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8395" cy="6972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E1BEE5" w14:textId="4C4F426A" w:rsidR="00C90C17" w:rsidRDefault="00C90C17" w:rsidP="00C90C1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639CF785" wp14:editId="3C2F0911">
            <wp:extent cx="3947795" cy="554037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7795" cy="5540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B3A74A" w14:textId="73FA94F6" w:rsidR="00C90C17" w:rsidRDefault="00271029" w:rsidP="00C90C1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31C149D8" wp14:editId="5AE74CEE">
            <wp:extent cx="5182235" cy="7216775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2235" cy="7216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3187DE" w14:textId="42FF272F" w:rsidR="00271029" w:rsidRDefault="00271029" w:rsidP="00C90C1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17E0CF5F" wp14:editId="2077772B">
            <wp:extent cx="4740275" cy="6950075"/>
            <wp:effectExtent l="0" t="0" r="3175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0275" cy="6950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8F1169" w14:textId="0C29FF66" w:rsidR="00271029" w:rsidRDefault="00271029" w:rsidP="00C90C17">
      <w:pPr>
        <w:rPr>
          <w:lang w:val="tr-TR"/>
        </w:rPr>
      </w:pPr>
      <w:r>
        <w:rPr>
          <w:noProof/>
          <w:lang w:val="tr-TR"/>
        </w:rPr>
        <w:drawing>
          <wp:inline distT="0" distB="0" distL="0" distR="0" wp14:anchorId="3FCD2CA8" wp14:editId="26AF4BC7">
            <wp:extent cx="3749675" cy="662940"/>
            <wp:effectExtent l="0" t="0" r="3175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675" cy="662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37B57C" w14:textId="1C098397" w:rsidR="00271029" w:rsidRDefault="00271029" w:rsidP="00C90C17">
      <w:pPr>
        <w:rPr>
          <w:lang w:val="tr-TR"/>
        </w:rPr>
      </w:pPr>
    </w:p>
    <w:p w14:paraId="3409ED48" w14:textId="77777777" w:rsidR="00271029" w:rsidRPr="00C90C17" w:rsidRDefault="00271029" w:rsidP="00C90C17">
      <w:pPr>
        <w:rPr>
          <w:lang w:val="tr-TR"/>
        </w:rPr>
      </w:pPr>
    </w:p>
    <w:p w14:paraId="57F56F83" w14:textId="7F128322" w:rsidR="00A444C5" w:rsidRPr="00EC3614" w:rsidRDefault="004E5B73" w:rsidP="00A444C5">
      <w:pPr>
        <w:pStyle w:val="Heading2"/>
        <w:rPr>
          <w:lang w:val="tr-TR"/>
        </w:rPr>
      </w:pPr>
      <w:bookmarkStart w:id="13" w:name="_Toc118965486"/>
      <w:r w:rsidRPr="00EC3614">
        <w:rPr>
          <w:lang w:val="tr-TR"/>
        </w:rPr>
        <w:lastRenderedPageBreak/>
        <w:t>2.</w:t>
      </w:r>
      <w:r w:rsidR="00A444C5" w:rsidRPr="00EC3614">
        <w:rPr>
          <w:lang w:val="tr-TR"/>
        </w:rPr>
        <w:t xml:space="preserve">b </w:t>
      </w:r>
      <w:r w:rsidR="00E63A24">
        <w:rPr>
          <w:lang w:val="tr-TR"/>
        </w:rPr>
        <w:t>Milli Park Kuyruk Veri Yapısı Oluşturma</w:t>
      </w:r>
      <w:bookmarkEnd w:id="13"/>
    </w:p>
    <w:p w14:paraId="7DC3E9D9" w14:textId="747771BA" w:rsidR="00A444C5" w:rsidRPr="00EC3614" w:rsidRDefault="00C91E9A" w:rsidP="00A444C5">
      <w:pPr>
        <w:pStyle w:val="Heading3"/>
        <w:rPr>
          <w:lang w:val="tr-TR"/>
        </w:rPr>
      </w:pPr>
      <w:bookmarkStart w:id="14" w:name="_Toc118965487"/>
      <w:r w:rsidRPr="00EC3614">
        <w:rPr>
          <w:lang w:val="tr-TR"/>
        </w:rPr>
        <w:t>2</w:t>
      </w:r>
      <w:r w:rsidR="00A444C5" w:rsidRPr="00EC3614">
        <w:rPr>
          <w:lang w:val="tr-TR"/>
        </w:rPr>
        <w:t xml:space="preserve">.b.1 </w:t>
      </w:r>
      <w:r w:rsidR="003064A8" w:rsidRPr="00EC3614">
        <w:rPr>
          <w:lang w:val="tr-TR"/>
        </w:rPr>
        <w:t>Kaynak Kod</w:t>
      </w:r>
      <w:bookmarkEnd w:id="14"/>
    </w:p>
    <w:p w14:paraId="4B6A84C8" w14:textId="771B302E" w:rsidR="00DC4506" w:rsidRDefault="00DC4506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bookmarkStart w:id="15" w:name="_Toc118965488"/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NOT: Milli Parklar </w:t>
      </w:r>
      <w:proofErr w:type="spellStart"/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yazdirilirken</w:t>
      </w:r>
      <w:proofErr w:type="spellEnd"/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hektara </w:t>
      </w:r>
      <w:proofErr w:type="spellStart"/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gore</w:t>
      </w:r>
      <w:proofErr w:type="spellEnd"/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iki </w:t>
      </w:r>
      <w:proofErr w:type="spellStart"/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ayri</w:t>
      </w:r>
      <w:proofErr w:type="spellEnd"/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queue</w:t>
      </w:r>
      <w:proofErr w:type="spellEnd"/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kuyruk)</w:t>
      </w:r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oluşturulup ona </w:t>
      </w:r>
      <w:proofErr w:type="spellStart"/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gore</w:t>
      </w:r>
      <w:proofErr w:type="spellEnd"/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ekleme-</w:t>
      </w:r>
      <w:proofErr w:type="spellStart"/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ikarma</w:t>
      </w:r>
      <w:proofErr w:type="spellEnd"/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slemleri</w:t>
      </w:r>
      <w:proofErr w:type="spellEnd"/>
      <w:r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için Aybars Hocadan izin alınmıştır. </w:t>
      </w:r>
    </w:p>
    <w:p w14:paraId="3DA36E4C" w14:textId="17D7C342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amespac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proje2_2b</w:t>
      </w:r>
    </w:p>
    <w:p w14:paraId="41CB25F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{</w:t>
      </w:r>
    </w:p>
    <w:p w14:paraId="297C2BBB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lass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</w:p>
    <w:p w14:paraId="1BA664DA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{</w:t>
      </w:r>
    </w:p>
    <w:p w14:paraId="5977B059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rivat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ring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_Adi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5FB5262A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rivat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Lis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&lt;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ring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&gt;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l_Adlari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4385FF4F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rivat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n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lan_Yili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06A062AD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rivat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n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yuzolcumu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51F64CAE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70E89423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ublic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atic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Queue[]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Lists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Queue[2];</w:t>
      </w:r>
    </w:p>
    <w:p w14:paraId="2587F642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6BFEF90C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ublic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ring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_Adi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,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n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lan_Yili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,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n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yuzolcumu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)</w:t>
      </w:r>
    </w:p>
    <w:p w14:paraId="2FA52E9B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6EF9C3DA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his.milliPark_Adi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_Adi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7EDB705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his.il_Adlari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Lis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&lt;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ring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&gt;();</w:t>
      </w:r>
    </w:p>
    <w:p w14:paraId="4371940B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his.ilan_Yili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lan_Yili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77494D20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his.yuzolcumu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yuzolcumu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5220AA60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4A35187D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71F957A9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ublic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void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l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ring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lAdi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)</w:t>
      </w:r>
    </w:p>
    <w:p w14:paraId="05A4EFF3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2395F301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his.il_Adlari.Add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lAdi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);</w:t>
      </w:r>
    </w:p>
    <w:p w14:paraId="4A9829E8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4A8C7A21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0A361D75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ublic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ring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_Adi</w:t>
      </w:r>
      <w:proofErr w:type="spellEnd"/>
    </w:p>
    <w:p w14:paraId="5914C055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0C236AE1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ge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{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return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his.MilliPark_Adi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 }</w:t>
      </w:r>
    </w:p>
    <w:p w14:paraId="45C7DFBA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set {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his.MilliPark_Adi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valu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 }</w:t>
      </w:r>
    </w:p>
    <w:p w14:paraId="1FDEBFEF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3F75F3BD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B14712E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ublic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n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lan_Yili</w:t>
      </w:r>
      <w:proofErr w:type="spellEnd"/>
    </w:p>
    <w:p w14:paraId="4A46AB2E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1421E9C4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ge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{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return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his.ilan_Yili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 }</w:t>
      </w:r>
    </w:p>
    <w:p w14:paraId="7411C6D0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set {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his.ilan_Yili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valu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 }</w:t>
      </w:r>
    </w:p>
    <w:p w14:paraId="690505C2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00BAC869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18A70AF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lastRenderedPageBreak/>
        <w:t xml:space="preserve">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ublic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n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Yuzolcumu</w:t>
      </w:r>
      <w:proofErr w:type="spellEnd"/>
    </w:p>
    <w:p w14:paraId="5B5C364A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7B9B9FB1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ge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{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return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his.yuzolcumu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 }</w:t>
      </w:r>
    </w:p>
    <w:p w14:paraId="1C4A338D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set {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his.yuzolcumu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valu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 }</w:t>
      </w:r>
    </w:p>
    <w:p w14:paraId="65A87193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0A1A0DF1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4957B7E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ublic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overrid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ring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oString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)</w:t>
      </w:r>
    </w:p>
    <w:p w14:paraId="15AF594F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0301D89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ring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outpu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"Milli park Adi: " +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his.milliPark_Adi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+ "\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Milli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arkin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ilan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yili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: "</w:t>
      </w:r>
    </w:p>
    <w:p w14:paraId="78DE9E6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+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vert.ToString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his.ilan_Yili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) + "\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Milli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arkin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yuzolcumu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: " +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vert.ToString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his.yuzolcumu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) + " hektar\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Milli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arkin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bulundugu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iller: ";</w:t>
      </w:r>
    </w:p>
    <w:p w14:paraId="0F6F99D5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476D44A3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foreach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(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ring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il in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his.il_Adlari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)</w:t>
      </w:r>
    </w:p>
    <w:p w14:paraId="45EF0D43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outpu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+= il + " ";</w:t>
      </w:r>
    </w:p>
    <w:p w14:paraId="7EDC9A54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7019844B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return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outpu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1DF5342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62DE55DE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}</w:t>
      </w:r>
    </w:p>
    <w:p w14:paraId="06910B1B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0563BC0A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lass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Queue</w:t>
      </w:r>
    </w:p>
    <w:p w14:paraId="5E318C12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{</w:t>
      </w:r>
    </w:p>
    <w:p w14:paraId="2DD77079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rivat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n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axSiz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3D0294F2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rivat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[]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Lis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2718CA3A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rivat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n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bas;</w:t>
      </w:r>
    </w:p>
    <w:p w14:paraId="7D12E364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rivat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n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son;</w:t>
      </w:r>
    </w:p>
    <w:p w14:paraId="58AA68BD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rivat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n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izeOfLis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1C810CC7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1DD3FA4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ublic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Queue(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n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axSiz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)</w:t>
      </w:r>
    </w:p>
    <w:p w14:paraId="683509F2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55CB83CC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his.maxSiz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axSiz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7B8BFEC0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Lis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[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axSiz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];</w:t>
      </w:r>
    </w:p>
    <w:p w14:paraId="44B8FD31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bas = 0;</w:t>
      </w:r>
    </w:p>
    <w:p w14:paraId="07D61AF1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son = -1;</w:t>
      </w:r>
    </w:p>
    <w:p w14:paraId="3BD456BC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izeOfLis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0;</w:t>
      </w:r>
    </w:p>
    <w:p w14:paraId="5C103333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7489219D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4BDB6810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ublic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void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Enqueu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)</w:t>
      </w:r>
    </w:p>
    <w:p w14:paraId="3B341A89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58EAC2C0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f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(son + 1 =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axSiz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)</w:t>
      </w:r>
    </w:p>
    <w:p w14:paraId="413E1671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son = -1;</w:t>
      </w:r>
    </w:p>
    <w:p w14:paraId="05EFCCF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5B96C00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Lis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[++son]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41518B09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izeOfLis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++;</w:t>
      </w:r>
    </w:p>
    <w:p w14:paraId="704F9E7A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397F8FBA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6DB9B181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ublic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Dequeu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)</w:t>
      </w:r>
    </w:p>
    <w:p w14:paraId="07DB8107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0AF19109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removed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Lis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[bas++];</w:t>
      </w:r>
    </w:p>
    <w:p w14:paraId="7055AF2E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22E584C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f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(bas =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axSiz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)</w:t>
      </w:r>
    </w:p>
    <w:p w14:paraId="66FE1454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bas = 0;</w:t>
      </w:r>
    </w:p>
    <w:p w14:paraId="3C5EC79D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1B1C977F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izeOfLis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--;</w:t>
      </w:r>
    </w:p>
    <w:p w14:paraId="32ECA539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return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removed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3B8B5D7D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6C8E5FD2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CFEEC35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ublic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eekFron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)</w:t>
      </w:r>
    </w:p>
    <w:p w14:paraId="4AB87CE7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229C86FB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return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Lis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[bas];</w:t>
      </w:r>
    </w:p>
    <w:p w14:paraId="69F3159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2D90037E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08E2D71D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ublic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bool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sEmpty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)</w:t>
      </w:r>
    </w:p>
    <w:p w14:paraId="01631AF4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520DA495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return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izeOfLis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= 0;</w:t>
      </w:r>
    </w:p>
    <w:p w14:paraId="706FCCD5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0C11F17B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769B6F4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ublic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bool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sFull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)</w:t>
      </w:r>
    </w:p>
    <w:p w14:paraId="1D9C7C1E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17525DB2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return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izeOfLis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axSiz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4DE1447D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560D4C8C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573E683B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ublic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n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Size()</w:t>
      </w:r>
    </w:p>
    <w:p w14:paraId="10318351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568772C5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return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izeOfLis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254AE030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44874523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}</w:t>
      </w:r>
    </w:p>
    <w:p w14:paraId="1474364B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4953A84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lass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Program</w:t>
      </w:r>
    </w:p>
    <w:p w14:paraId="296B54C8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{</w:t>
      </w:r>
    </w:p>
    <w:p w14:paraId="15A03DD9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atic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void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listYazdir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Queue list1, Queue list2)</w:t>
      </w:r>
    </w:p>
    <w:p w14:paraId="3F71625B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lastRenderedPageBreak/>
        <w:t xml:space="preserve">        {</w:t>
      </w:r>
    </w:p>
    <w:p w14:paraId="7BD7238F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WriteLin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("\n15000 hektardan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kucu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 parklar: \n");</w:t>
      </w:r>
    </w:p>
    <w:p w14:paraId="077C1160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3DB33D0F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nt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list1toplam = 0, list2toplam = 0, count1 = 0, count2 = 0;</w:t>
      </w:r>
    </w:p>
    <w:p w14:paraId="203A303C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735921B8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whi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(!list1.isEmpty())</w:t>
      </w:r>
    </w:p>
    <w:p w14:paraId="3D6F8B53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{</w:t>
      </w:r>
    </w:p>
    <w:p w14:paraId="7B40D62D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count1++;</w:t>
      </w:r>
    </w:p>
    <w:p w14:paraId="01657330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removed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list1.Dequeue();</w:t>
      </w:r>
    </w:p>
    <w:p w14:paraId="2C00AF3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WriteLin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\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Milli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park {0}: \n", count1);</w:t>
      </w:r>
    </w:p>
    <w:p w14:paraId="314E7BFE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WriteLin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removed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);</w:t>
      </w:r>
    </w:p>
    <w:p w14:paraId="2AF7884B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list1toplam +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removedMilliPark.Yuzolcumu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75346C3D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}</w:t>
      </w:r>
    </w:p>
    <w:p w14:paraId="77295130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071C8BC3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WriteLin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("\n\n15000 hektar ve daha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buyu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 parklar: \n");</w:t>
      </w:r>
    </w:p>
    <w:p w14:paraId="6D2A6BEA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0F7AD311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whi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(!list2.isEmpty())</w:t>
      </w:r>
    </w:p>
    <w:p w14:paraId="75FFEBBE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{</w:t>
      </w:r>
    </w:p>
    <w:p w14:paraId="7603DD8B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count2++;</w:t>
      </w:r>
    </w:p>
    <w:p w14:paraId="0D5711B7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removed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list2.Dequeue();</w:t>
      </w:r>
    </w:p>
    <w:p w14:paraId="604F4277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WriteLin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\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Milli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park {0}: \n", count2);</w:t>
      </w:r>
    </w:p>
    <w:p w14:paraId="5BB5B6C8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WriteLin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removed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);</w:t>
      </w:r>
    </w:p>
    <w:p w14:paraId="6531F18B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list2toplam +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removedMilliPark.Yuzolcumu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480C47FF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}</w:t>
      </w:r>
    </w:p>
    <w:p w14:paraId="1A32EE10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EE388EC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WriteLin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("\n\n15000 hektardan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kucu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arklarin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hektarlarinin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oplami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: {0} hektar\n", list1toplam);</w:t>
      </w:r>
    </w:p>
    <w:p w14:paraId="6A08868C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WriteLin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("15000 hektar ve daha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buyu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parklarin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hektarlarinin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oplami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: {0} hektar\n", list2toplam);</w:t>
      </w:r>
    </w:p>
    <w:p w14:paraId="641E8744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WriteLin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um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 park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hektarlarin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oplami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: {0} hektar\n", list1toplam + list2toplam);</w:t>
      </w:r>
    </w:p>
    <w:p w14:paraId="023836D0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419B8DBF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0799BD79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atic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void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)</w:t>
      </w:r>
    </w:p>
    <w:p w14:paraId="30067059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0210D250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f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(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.Yuzolcumu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&lt; 15000)</w:t>
      </w:r>
    </w:p>
    <w:p w14:paraId="5A610195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.milliParkLists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[0].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Enqueu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);</w:t>
      </w:r>
    </w:p>
    <w:p w14:paraId="568685A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01C21DF4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else</w:t>
      </w:r>
    </w:p>
    <w:p w14:paraId="0F03DBA8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.milliParkLists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[1].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Enqueu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);</w:t>
      </w:r>
    </w:p>
    <w:p w14:paraId="220E707C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lastRenderedPageBreak/>
        <w:t xml:space="preserve">        }</w:t>
      </w:r>
    </w:p>
    <w:p w14:paraId="1EFE1539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1480ECD3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atic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void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ain(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ring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[]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args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)</w:t>
      </w:r>
    </w:p>
    <w:p w14:paraId="310A083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68E9C3E0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BackgroundColor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Color.Whit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6B0C546B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Clear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);</w:t>
      </w:r>
    </w:p>
    <w:p w14:paraId="530F8A3A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.ForegroundColor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onsoleColor.Blac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;</w:t>
      </w:r>
    </w:p>
    <w:p w14:paraId="1636A891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49ED7FD1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.milliParkLists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[0]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Queue(48);</w:t>
      </w:r>
    </w:p>
    <w:p w14:paraId="374D5728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.milliParkLists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[1]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Queue(48);</w:t>
      </w:r>
    </w:p>
    <w:p w14:paraId="2D157864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BB86C85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lar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);</w:t>
      </w:r>
    </w:p>
    <w:p w14:paraId="5D27FC23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6200B20A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listYazdir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.milliParkLists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[0],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.milliParkLists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[1]);</w:t>
      </w:r>
    </w:p>
    <w:p w14:paraId="4FBB15FA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57470AAF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5B71C6DF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tatic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void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lar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)</w:t>
      </w:r>
    </w:p>
    <w:p w14:paraId="36E7370C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{</w:t>
      </w:r>
    </w:p>
    <w:p w14:paraId="5F379FA0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Abant Gölü Millî Parkı", 2022, 1262);</w:t>
      </w:r>
    </w:p>
    <w:p w14:paraId="73F395EA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.ilEkle("Bolu");</w:t>
      </w:r>
    </w:p>
    <w:p w14:paraId="62CB153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3F9A557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Ağrı Dağı Millî Parkı", 2004, 88015);</w:t>
      </w:r>
    </w:p>
    <w:p w14:paraId="3B48C39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.ilEkle("Ağrı");</w:t>
      </w:r>
    </w:p>
    <w:p w14:paraId="7184282E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.ilEkle("Iğdır");</w:t>
      </w:r>
    </w:p>
    <w:p w14:paraId="760672FB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7075F434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Aladağlar Millî Parkı", 1995, 55064);</w:t>
      </w:r>
    </w:p>
    <w:p w14:paraId="782653D1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.ilEkle("Adana");</w:t>
      </w:r>
    </w:p>
    <w:p w14:paraId="716A6C8A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.ilEkle("Kayseri");</w:t>
      </w:r>
    </w:p>
    <w:p w14:paraId="1AD2CE77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.ilEkle("Niğde");</w:t>
      </w:r>
    </w:p>
    <w:p w14:paraId="2447671A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624B08F1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4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Altınbeşik Mağarası Millî Parkı", 1994, 1147);</w:t>
      </w:r>
    </w:p>
    <w:p w14:paraId="73A2DDBD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.ilEkle("Antalya");</w:t>
      </w:r>
    </w:p>
    <w:p w14:paraId="4A2193D8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0531ACCC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5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Altındere Vadisi Millî Parkı", 1987, 4468);</w:t>
      </w:r>
    </w:p>
    <w:p w14:paraId="5DBED417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5.ilEkle("Trabzon");</w:t>
      </w:r>
    </w:p>
    <w:p w14:paraId="7CDB6938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086074A5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6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Başkomutan Tarihî Millî Parkı", 1981, 34834);</w:t>
      </w:r>
    </w:p>
    <w:p w14:paraId="7767959C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6.ilEkle("Afyon");</w:t>
      </w:r>
    </w:p>
    <w:p w14:paraId="5BE3804D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6.ilEkle("Kütahya");</w:t>
      </w:r>
    </w:p>
    <w:p w14:paraId="41BDE2EA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6.ilEkle("Uşak");</w:t>
      </w:r>
    </w:p>
    <w:p w14:paraId="2CB6F5CA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02000481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7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Beydağları Sahil Millî Parkı", 1972, 31166);</w:t>
      </w:r>
    </w:p>
    <w:p w14:paraId="55B96C3A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7.ilEkle("Antalya");</w:t>
      </w:r>
    </w:p>
    <w:p w14:paraId="4579E31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700990B1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8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Beyşehir Gölü Millî Parkı", 1993, 86855);</w:t>
      </w:r>
    </w:p>
    <w:p w14:paraId="3A00BE01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8.ilEkle("Konya");</w:t>
      </w:r>
    </w:p>
    <w:p w14:paraId="4985EED3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3227F2EA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9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Boğazköy-Alacahöyük Millî Parkı", 1988, 2600);</w:t>
      </w:r>
    </w:p>
    <w:p w14:paraId="419EC1D1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9.ilEkle("Çorum");</w:t>
      </w:r>
    </w:p>
    <w:p w14:paraId="027E3B5B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3FB7D00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0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Botan Vadisi Millî Parkı", 2019, 11384);</w:t>
      </w:r>
    </w:p>
    <w:p w14:paraId="09B45857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0.ilEkle("Siirt");</w:t>
      </w:r>
    </w:p>
    <w:p w14:paraId="66ADCA22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343073F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1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Derebucak Çamlık Mağaraları Millî Parkı", 2022, 1147);</w:t>
      </w:r>
    </w:p>
    <w:p w14:paraId="41DD76A3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1.ilEkle("Konya");</w:t>
      </w:r>
    </w:p>
    <w:p w14:paraId="681D35FC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43ACFE88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2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Dilek Yarımadası-Büyük Menderes Deltası Millî Parkı", 1966, 27598);</w:t>
      </w:r>
    </w:p>
    <w:p w14:paraId="5EAD7628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2.ilEkle("Aydın");</w:t>
      </w:r>
    </w:p>
    <w:p w14:paraId="3F9AB2B3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CC6528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3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Gala Gölü Millî Parkı", 2005, 6087);</w:t>
      </w:r>
    </w:p>
    <w:p w14:paraId="4F589BD2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3.ilEkle("Edirne");</w:t>
      </w:r>
    </w:p>
    <w:p w14:paraId="155EA98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6B9A322C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4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Güllük Dağı Millî Parkı", 1970, 6700);</w:t>
      </w:r>
    </w:p>
    <w:p w14:paraId="1583C08B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4.ilEkle("Antalya");</w:t>
      </w:r>
    </w:p>
    <w:p w14:paraId="7A7E4007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586B3AD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5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("Hakkâri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Cilo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ve Sat Dağları Millî Parkı", 2020, 27500);</w:t>
      </w:r>
    </w:p>
    <w:p w14:paraId="24BD0BF8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5.ilEkle("Hakkari");</w:t>
      </w:r>
    </w:p>
    <w:p w14:paraId="0380F5F9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056912E0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6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Hatila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Vadisi Millî Parkı", 1994, 16944);</w:t>
      </w:r>
    </w:p>
    <w:p w14:paraId="2B05BE71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6.ilEkle("Artvin");</w:t>
      </w:r>
    </w:p>
    <w:p w14:paraId="1667CF31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78451FC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7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Honaz Dağı Millî Parkı", 1995, 9429);</w:t>
      </w:r>
    </w:p>
    <w:p w14:paraId="1A49F974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7.ilEkle("Denizli");</w:t>
      </w:r>
    </w:p>
    <w:p w14:paraId="22F3A6DE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78555050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8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Ilgaz Dağı Millî Parkı", 1976, 1118);</w:t>
      </w:r>
    </w:p>
    <w:p w14:paraId="7BF6F9B5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8.ilEkle("Çankırı");</w:t>
      </w:r>
    </w:p>
    <w:p w14:paraId="4CD67D47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18.ilEkle("Kastamonu");</w:t>
      </w:r>
    </w:p>
    <w:p w14:paraId="5B90F59E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632B8CA8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19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İğneada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Longoz Ormanları Millî Parkı", 2007, 3155);</w:t>
      </w:r>
    </w:p>
    <w:p w14:paraId="18BFF634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lastRenderedPageBreak/>
        <w:t xml:space="preserve">            milliPark19.ilEkle("Kırklareli");</w:t>
      </w:r>
    </w:p>
    <w:p w14:paraId="1754F552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315408C2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0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İstiklâl Yolu Tarihî Millî Parkı", 2018, 235);</w:t>
      </w:r>
    </w:p>
    <w:p w14:paraId="7FE0B644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0.ilEkle("Ankara");</w:t>
      </w:r>
    </w:p>
    <w:p w14:paraId="6ABD4CF4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0.ilEkle("Çankırı");</w:t>
      </w:r>
    </w:p>
    <w:p w14:paraId="7B3E2F63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0.ilEkle("Kastamonu");</w:t>
      </w:r>
    </w:p>
    <w:p w14:paraId="1BACE7BF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53434AC0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1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Kaçkar Dağları Millî Parkı", 1994, 52970);</w:t>
      </w:r>
    </w:p>
    <w:p w14:paraId="579782B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1.ilEkle("Artvin");</w:t>
      </w:r>
    </w:p>
    <w:p w14:paraId="6A7E6D9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1.ilEkle("Erzurum");</w:t>
      </w:r>
    </w:p>
    <w:p w14:paraId="0F3EFBCC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1.ilEkle("Rize");</w:t>
      </w:r>
    </w:p>
    <w:p w14:paraId="7E4E6E9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1F57A83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2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Karagöl-Sahara Millî Parkı", 1994, 3251);</w:t>
      </w:r>
    </w:p>
    <w:p w14:paraId="6169BD8B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2.ilEkle("Artvin");</w:t>
      </w:r>
    </w:p>
    <w:p w14:paraId="3099620D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07535D6D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3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Karatepe-Aslantaş Millî Parkı", 1958, 4143);</w:t>
      </w:r>
    </w:p>
    <w:p w14:paraId="2433C3C4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3.ilEkle("Osmaniye");</w:t>
      </w:r>
    </w:p>
    <w:p w14:paraId="70E9ED4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594083AD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4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Kazdağı Millî Parkı", 1994, 20935);</w:t>
      </w:r>
    </w:p>
    <w:p w14:paraId="1B085765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4.ilEkle("Balıkesir");</w:t>
      </w:r>
    </w:p>
    <w:p w14:paraId="2A0D8579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63C64D3E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5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Kızıldağ Millî Parkı", 1969, 55106);</w:t>
      </w:r>
    </w:p>
    <w:p w14:paraId="498E3F01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5.ilEkle("Isparta");</w:t>
      </w:r>
    </w:p>
    <w:p w14:paraId="7113F063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4F9FCCE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6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Kop Dağı Müdafaası Tarihî Millî Parkı", 2016, 6335);</w:t>
      </w:r>
    </w:p>
    <w:p w14:paraId="2564219C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6.ilEkle("Bayburt");</w:t>
      </w:r>
    </w:p>
    <w:p w14:paraId="0D6A2F0C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6.ilEkle("Erzurum");</w:t>
      </w:r>
    </w:p>
    <w:p w14:paraId="3D9B9CE0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15DE1C1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7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Kovada Gölü Millî Parkı", 1970, 6551);</w:t>
      </w:r>
    </w:p>
    <w:p w14:paraId="04E84240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7.ilEkle("Isparta");</w:t>
      </w:r>
    </w:p>
    <w:p w14:paraId="5D4244F3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525C04DA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8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Köprülü Kanyon Millî Parkı", 1973, 35719);</w:t>
      </w:r>
    </w:p>
    <w:p w14:paraId="2F33129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8.ilEkle("Antalya");</w:t>
      </w:r>
    </w:p>
    <w:p w14:paraId="555CD3D7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6537C6A8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29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Kuşcenneti Millî Parkı", 1959, 17058);</w:t>
      </w:r>
    </w:p>
    <w:p w14:paraId="27CCF5EC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29.ilEkle("Balıkesir");</w:t>
      </w:r>
    </w:p>
    <w:p w14:paraId="7D031EDF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7BC43D6E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0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Küre Dağları Millî Parkı", 2000, 37753);</w:t>
      </w:r>
    </w:p>
    <w:p w14:paraId="32759EDF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0.ilEkle("Bartın");</w:t>
      </w:r>
    </w:p>
    <w:p w14:paraId="655C98DE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0.ilEkle("Kastamonu");</w:t>
      </w:r>
    </w:p>
    <w:p w14:paraId="2C615DE8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E5C5E48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1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Malazgirt Meydan Muharebesi Tarihî Millî Parkı", 2018, 238);</w:t>
      </w:r>
    </w:p>
    <w:p w14:paraId="2899B132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1.ilEkle("Muş");</w:t>
      </w:r>
    </w:p>
    <w:p w14:paraId="2B2F981E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5BEB7F47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2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Marmaris Millî Parkı", 1996, 29206);</w:t>
      </w:r>
    </w:p>
    <w:p w14:paraId="747EB27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2.ilEkle("Muğla");</w:t>
      </w:r>
    </w:p>
    <w:p w14:paraId="3B9159BF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522CB80C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3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Munzur Vadisi Millî Parkı", 1971, 42674);</w:t>
      </w:r>
    </w:p>
    <w:p w14:paraId="189D7F0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3.ilEkle("Tunceli");</w:t>
      </w:r>
    </w:p>
    <w:p w14:paraId="6D1EDAC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53BBD6B7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4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Nemrut Dağı Millî Parkı", 1988, 13827);</w:t>
      </w:r>
    </w:p>
    <w:p w14:paraId="6828FCD3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4.ilEkle("Adıyaman");</w:t>
      </w:r>
    </w:p>
    <w:p w14:paraId="07781C6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4.ilEkle("Malatya");</w:t>
      </w:r>
    </w:p>
    <w:p w14:paraId="25E61E31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08210CEE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5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Nene Hatun Tarihî Millî Parkı", 2009, 387);</w:t>
      </w:r>
    </w:p>
    <w:p w14:paraId="76F9B2BE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5.ilEkle("Erzurum");</w:t>
      </w:r>
    </w:p>
    <w:p w14:paraId="644B0A4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DD604F5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6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Sakarya Meydan Muharebesi Tarihî Millî Parkı", 2015, 13850);</w:t>
      </w:r>
    </w:p>
    <w:p w14:paraId="06890991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6.ilEkle("Ankara");</w:t>
      </w:r>
    </w:p>
    <w:p w14:paraId="5240BBFE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1878E195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7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Saklıkent Millî Parkı", 1996, 1643);</w:t>
      </w:r>
    </w:p>
    <w:p w14:paraId="7072D097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7.ilEkle("Antalya");</w:t>
      </w:r>
    </w:p>
    <w:p w14:paraId="7FB92B49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7.ilEkle("Muğla");</w:t>
      </w:r>
    </w:p>
    <w:p w14:paraId="7DBE883A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117D0AE4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8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Sarıçalı Dağı Millî Parkı", 2021, 1024);</w:t>
      </w:r>
    </w:p>
    <w:p w14:paraId="05177D03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8.ilEkle("Ankara");</w:t>
      </w:r>
    </w:p>
    <w:p w14:paraId="712387B2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7B19ACEC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39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Sarıkamış-Allahuekber Dağları Millî Parkı", 2004, 22520);</w:t>
      </w:r>
    </w:p>
    <w:p w14:paraId="230BE447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9.ilEkle("Erzurum");</w:t>
      </w:r>
    </w:p>
    <w:p w14:paraId="1A414C17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39.ilEkle("Kars");</w:t>
      </w:r>
    </w:p>
    <w:p w14:paraId="5610CF18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5DE5A329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40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Soğuksu Millî Parkı", 1959, 1186);</w:t>
      </w:r>
    </w:p>
    <w:p w14:paraId="4DB134C2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0.ilEkle("Ankara");</w:t>
      </w:r>
    </w:p>
    <w:p w14:paraId="2241E0A7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545428E7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41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pil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Dağı Millî Parkı", 1968, 6801);</w:t>
      </w:r>
    </w:p>
    <w:p w14:paraId="3BB215A3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1.ilEkle("İzmir");</w:t>
      </w:r>
    </w:p>
    <w:p w14:paraId="39F4E163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1.ilEkle("Manisa");</w:t>
      </w:r>
    </w:p>
    <w:p w14:paraId="02775E4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38684599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lastRenderedPageBreak/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42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Sultansazlığı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î Parkı", 2006, 24358);</w:t>
      </w:r>
    </w:p>
    <w:p w14:paraId="1342D1D5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2.ilEkle("Kayseri");</w:t>
      </w:r>
    </w:p>
    <w:p w14:paraId="05789B4B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7EEA479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43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Tek Tek Dağları Millî Parkı", 2007, 19335);</w:t>
      </w:r>
    </w:p>
    <w:p w14:paraId="7CC9404C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3.ilEkle("Şanlıurfa");</w:t>
      </w:r>
    </w:p>
    <w:p w14:paraId="4FB498B9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5E53C773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44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Troya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Tarihî Millî Parkı", 1996, 13517);</w:t>
      </w:r>
    </w:p>
    <w:p w14:paraId="4F17633D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4.ilEkle("Çanakkale");</w:t>
      </w:r>
    </w:p>
    <w:p w14:paraId="4F46FA8B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71068919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45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Uludağ Millî Parkı", 1961, 13024);</w:t>
      </w:r>
    </w:p>
    <w:p w14:paraId="22C685C9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5.ilEkle("Bursa");</w:t>
      </w:r>
    </w:p>
    <w:p w14:paraId="350733AE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705674DF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46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Yedigöller Millî Parkı", 1965, 1623);</w:t>
      </w:r>
    </w:p>
    <w:p w14:paraId="3FCE86F9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6.ilEkle("Bolu");</w:t>
      </w:r>
    </w:p>
    <w:p w14:paraId="711CD0F3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7988F9F4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47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Yozgat Çamlığı Millî Parkı", 1958, 517);</w:t>
      </w:r>
    </w:p>
    <w:p w14:paraId="16E9F343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7.ilEkle("Yozgat");</w:t>
      </w:r>
    </w:p>
    <w:p w14:paraId="2826214A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59D7E674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milliPark48 =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new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"Yumurtalık Lagünü Millî Parkı", 2008, 16980);</w:t>
      </w:r>
    </w:p>
    <w:p w14:paraId="4AB0D06C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milliPark48.ilEkle("Adana");</w:t>
      </w:r>
    </w:p>
    <w:p w14:paraId="7C38A8BB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</w:p>
    <w:p w14:paraId="24AE048C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);</w:t>
      </w:r>
    </w:p>
    <w:p w14:paraId="42F13704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);</w:t>
      </w:r>
    </w:p>
    <w:p w14:paraId="3AD86B39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);</w:t>
      </w:r>
    </w:p>
    <w:p w14:paraId="1B962A39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4);</w:t>
      </w:r>
    </w:p>
    <w:p w14:paraId="6ADE8F3E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5);</w:t>
      </w:r>
    </w:p>
    <w:p w14:paraId="772A22C0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6);</w:t>
      </w:r>
    </w:p>
    <w:p w14:paraId="268408E0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7);</w:t>
      </w:r>
    </w:p>
    <w:p w14:paraId="32554D39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8);</w:t>
      </w:r>
    </w:p>
    <w:p w14:paraId="0D804100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9);</w:t>
      </w:r>
    </w:p>
    <w:p w14:paraId="0C4A66CF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0);</w:t>
      </w:r>
    </w:p>
    <w:p w14:paraId="1D56C375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1);</w:t>
      </w:r>
    </w:p>
    <w:p w14:paraId="24951215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2);</w:t>
      </w:r>
    </w:p>
    <w:p w14:paraId="05E37A69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3);</w:t>
      </w:r>
    </w:p>
    <w:p w14:paraId="02DBCC44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4);</w:t>
      </w:r>
    </w:p>
    <w:p w14:paraId="4537F012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5);</w:t>
      </w:r>
    </w:p>
    <w:p w14:paraId="0E01B232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6);</w:t>
      </w:r>
    </w:p>
    <w:p w14:paraId="721DCF80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7);</w:t>
      </w:r>
    </w:p>
    <w:p w14:paraId="7CAE4933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8);</w:t>
      </w:r>
    </w:p>
    <w:p w14:paraId="453B125A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19);</w:t>
      </w:r>
    </w:p>
    <w:p w14:paraId="063BE509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lastRenderedPageBreak/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0);</w:t>
      </w:r>
    </w:p>
    <w:p w14:paraId="42CE31AF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1);</w:t>
      </w:r>
    </w:p>
    <w:p w14:paraId="7B54CEE0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2);</w:t>
      </w:r>
    </w:p>
    <w:p w14:paraId="7F917270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3);</w:t>
      </w:r>
    </w:p>
    <w:p w14:paraId="09E037B0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4);</w:t>
      </w:r>
    </w:p>
    <w:p w14:paraId="79C51E4B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5);</w:t>
      </w:r>
    </w:p>
    <w:p w14:paraId="1A282EC4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6);</w:t>
      </w:r>
    </w:p>
    <w:p w14:paraId="1296D113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7);</w:t>
      </w:r>
    </w:p>
    <w:p w14:paraId="3EDF7E6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8);</w:t>
      </w:r>
    </w:p>
    <w:p w14:paraId="1F00E73F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29);</w:t>
      </w:r>
    </w:p>
    <w:p w14:paraId="00B42DB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0);</w:t>
      </w:r>
    </w:p>
    <w:p w14:paraId="1B4A6015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1);</w:t>
      </w:r>
    </w:p>
    <w:p w14:paraId="0F54CB9E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2);</w:t>
      </w:r>
    </w:p>
    <w:p w14:paraId="43141E0A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3);</w:t>
      </w:r>
    </w:p>
    <w:p w14:paraId="75D13936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4);</w:t>
      </w:r>
    </w:p>
    <w:p w14:paraId="768CD163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5);</w:t>
      </w:r>
    </w:p>
    <w:p w14:paraId="1349BE13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6);</w:t>
      </w:r>
    </w:p>
    <w:p w14:paraId="0F0DA32A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7);</w:t>
      </w:r>
    </w:p>
    <w:p w14:paraId="193947F2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8);</w:t>
      </w:r>
    </w:p>
    <w:p w14:paraId="4589BF8B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39);</w:t>
      </w:r>
    </w:p>
    <w:p w14:paraId="50860CEA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40);</w:t>
      </w:r>
    </w:p>
    <w:p w14:paraId="41AA498B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41);</w:t>
      </w:r>
    </w:p>
    <w:p w14:paraId="3CD43FD9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42);</w:t>
      </w:r>
    </w:p>
    <w:p w14:paraId="35A24651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43);</w:t>
      </w:r>
    </w:p>
    <w:p w14:paraId="2D706D24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44);</w:t>
      </w:r>
    </w:p>
    <w:p w14:paraId="4D17BE24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45);</w:t>
      </w:r>
    </w:p>
    <w:p w14:paraId="22E65088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46);</w:t>
      </w:r>
    </w:p>
    <w:p w14:paraId="78AC48FF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47);</w:t>
      </w:r>
    </w:p>
    <w:p w14:paraId="04794571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    </w:t>
      </w:r>
      <w:proofErr w:type="spellStart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milliParkEkle</w:t>
      </w:r>
      <w:proofErr w:type="spellEnd"/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(milliPark48);</w:t>
      </w:r>
    </w:p>
    <w:p w14:paraId="3B69BB9F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    }</w:t>
      </w:r>
    </w:p>
    <w:p w14:paraId="624F85BF" w14:textId="77777777" w:rsidR="00271029" w:rsidRP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 xml:space="preserve">    }</w:t>
      </w:r>
    </w:p>
    <w:p w14:paraId="051E867F" w14:textId="0A10F17F" w:rsidR="00271029" w:rsidRDefault="00271029" w:rsidP="00271029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r w:rsidRPr="00271029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}</w:t>
      </w:r>
    </w:p>
    <w:p w14:paraId="470D3C19" w14:textId="77777777" w:rsidR="00AE3E9B" w:rsidRPr="00AE3E9B" w:rsidRDefault="00AE3E9B" w:rsidP="00AE3E9B">
      <w:pPr>
        <w:rPr>
          <w:lang w:val="tr-TR"/>
        </w:rPr>
      </w:pPr>
    </w:p>
    <w:p w14:paraId="63F201B4" w14:textId="651F842C" w:rsidR="00A444C5" w:rsidRPr="00EC3614" w:rsidRDefault="00C91E9A" w:rsidP="00271029">
      <w:pPr>
        <w:pStyle w:val="Heading3"/>
        <w:rPr>
          <w:lang w:val="tr-TR"/>
        </w:rPr>
      </w:pPr>
      <w:r w:rsidRPr="00EC3614">
        <w:rPr>
          <w:lang w:val="tr-TR"/>
        </w:rPr>
        <w:lastRenderedPageBreak/>
        <w:t>2</w:t>
      </w:r>
      <w:r w:rsidR="00A444C5" w:rsidRPr="00EC3614">
        <w:rPr>
          <w:lang w:val="tr-TR"/>
        </w:rPr>
        <w:t>.b.</w:t>
      </w:r>
      <w:r w:rsidR="00A97FA9">
        <w:rPr>
          <w:lang w:val="tr-TR"/>
        </w:rPr>
        <w:t>2</w:t>
      </w:r>
      <w:r w:rsidR="00A444C5" w:rsidRPr="00EC3614">
        <w:rPr>
          <w:lang w:val="tr-TR"/>
        </w:rPr>
        <w:t xml:space="preserve"> </w:t>
      </w:r>
      <w:r w:rsidR="00E63A24">
        <w:rPr>
          <w:lang w:val="tr-TR"/>
        </w:rPr>
        <w:t>Ekran Görüntüleri</w:t>
      </w:r>
      <w:bookmarkEnd w:id="15"/>
    </w:p>
    <w:p w14:paraId="681AFAA6" w14:textId="2F0574B4" w:rsidR="00E63A24" w:rsidRDefault="00271029" w:rsidP="00E63A24">
      <w:pPr>
        <w:rPr>
          <w:lang w:val="tr-TR"/>
        </w:rPr>
      </w:pPr>
      <w:r w:rsidRPr="00271029">
        <w:rPr>
          <w:noProof/>
          <w:lang w:val="tr-TR"/>
        </w:rPr>
        <w:drawing>
          <wp:inline distT="0" distB="0" distL="0" distR="0" wp14:anchorId="5D083B4B" wp14:editId="1FD7A5EF">
            <wp:extent cx="4930567" cy="7209145"/>
            <wp:effectExtent l="0" t="0" r="3810" b="0"/>
            <wp:docPr id="14" name="Picture 14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30567" cy="720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ADDAD" w14:textId="550DD11E" w:rsidR="00271029" w:rsidRDefault="00271029" w:rsidP="00E63A24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4A9F09BD" wp14:editId="776C1A3C">
            <wp:extent cx="4938395" cy="6911975"/>
            <wp:effectExtent l="0" t="0" r="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8395" cy="6911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1C4D62" w14:textId="0D7E7175" w:rsidR="00271029" w:rsidRDefault="00271029" w:rsidP="00E63A24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77B0F894" wp14:editId="0F371E4C">
            <wp:extent cx="3642360" cy="5464175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360" cy="5464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D35737" w14:textId="7E70B53F" w:rsidR="00271029" w:rsidRDefault="00271029" w:rsidP="00E63A24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2A0E819A" wp14:editId="4FF1B4E5">
            <wp:extent cx="4816475" cy="7201535"/>
            <wp:effectExtent l="0" t="0" r="317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6475" cy="7201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E63430" w14:textId="33A9ABE9" w:rsidR="00271029" w:rsidRDefault="00C05D95" w:rsidP="00E63A24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5D28729A" wp14:editId="75B1A908">
            <wp:extent cx="4877435" cy="698055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7435" cy="69805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34D8C6" w14:textId="77203F3E" w:rsidR="00C05D95" w:rsidRDefault="00C05D95" w:rsidP="00E63A24">
      <w:pPr>
        <w:rPr>
          <w:lang w:val="tr-TR"/>
        </w:rPr>
      </w:pPr>
      <w:r>
        <w:rPr>
          <w:noProof/>
          <w:lang w:val="tr-TR"/>
        </w:rPr>
        <w:drawing>
          <wp:inline distT="0" distB="0" distL="0" distR="0" wp14:anchorId="33DD3D18" wp14:editId="7B27A4CD">
            <wp:extent cx="3780155" cy="55626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155" cy="5562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2735F8" w14:textId="77777777" w:rsidR="00C05D95" w:rsidRDefault="00C05D95" w:rsidP="00E63A24">
      <w:pPr>
        <w:rPr>
          <w:lang w:val="tr-TR"/>
        </w:rPr>
      </w:pPr>
    </w:p>
    <w:p w14:paraId="6D487C6B" w14:textId="4DA044F8" w:rsidR="00E63A24" w:rsidRPr="00EC3614" w:rsidRDefault="00E63A24" w:rsidP="00E63A24">
      <w:pPr>
        <w:pStyle w:val="Heading1"/>
        <w:rPr>
          <w:lang w:val="tr-TR"/>
        </w:rPr>
      </w:pPr>
      <w:bookmarkStart w:id="16" w:name="_Toc118965489"/>
      <w:r>
        <w:rPr>
          <w:lang w:val="tr-TR"/>
        </w:rPr>
        <w:lastRenderedPageBreak/>
        <w:t>3</w:t>
      </w:r>
      <w:r w:rsidRPr="00EC3614">
        <w:rPr>
          <w:lang w:val="tr-TR"/>
        </w:rPr>
        <w:t xml:space="preserve">) </w:t>
      </w:r>
      <w:proofErr w:type="spellStart"/>
      <w:r>
        <w:t>Öncelikli</w:t>
      </w:r>
      <w:proofErr w:type="spellEnd"/>
      <w:r>
        <w:t xml:space="preserve"> </w:t>
      </w:r>
      <w:proofErr w:type="spellStart"/>
      <w:r>
        <w:t>Kuyruk</w:t>
      </w:r>
      <w:bookmarkEnd w:id="16"/>
      <w:proofErr w:type="spellEnd"/>
    </w:p>
    <w:p w14:paraId="7EA7BB28" w14:textId="32314711" w:rsidR="00E63A24" w:rsidRDefault="00E63A24" w:rsidP="00E63A24">
      <w:pPr>
        <w:pStyle w:val="Heading2"/>
        <w:rPr>
          <w:lang w:val="tr-TR"/>
        </w:rPr>
      </w:pPr>
      <w:bookmarkStart w:id="17" w:name="_Toc118965490"/>
      <w:r>
        <w:rPr>
          <w:lang w:val="tr-TR"/>
        </w:rPr>
        <w:t>3</w:t>
      </w:r>
      <w:r w:rsidRPr="00EC3614">
        <w:rPr>
          <w:lang w:val="tr-TR"/>
        </w:rPr>
        <w:t>.</w:t>
      </w:r>
      <w:r>
        <w:rPr>
          <w:lang w:val="tr-TR"/>
        </w:rPr>
        <w:t>a</w:t>
      </w:r>
      <w:r w:rsidRPr="00EC3614">
        <w:rPr>
          <w:lang w:val="tr-TR"/>
        </w:rPr>
        <w:t xml:space="preserve"> </w:t>
      </w:r>
      <w:r>
        <w:rPr>
          <w:lang w:val="tr-TR"/>
        </w:rPr>
        <w:t>Öncelikli Kuyruk (sınıfı) Oluşturma</w:t>
      </w:r>
      <w:bookmarkEnd w:id="17"/>
    </w:p>
    <w:p w14:paraId="0063EDC4" w14:textId="44DCEB9B" w:rsidR="009D60CC" w:rsidRPr="00EC3614" w:rsidRDefault="009D60CC" w:rsidP="009D60CC">
      <w:pPr>
        <w:pStyle w:val="Heading3"/>
        <w:rPr>
          <w:lang w:val="tr-TR"/>
        </w:rPr>
      </w:pPr>
      <w:bookmarkStart w:id="18" w:name="_Toc118965491"/>
      <w:r>
        <w:rPr>
          <w:lang w:val="tr-TR"/>
        </w:rPr>
        <w:t>3</w:t>
      </w:r>
      <w:r w:rsidRPr="00EC3614">
        <w:rPr>
          <w:lang w:val="tr-TR"/>
        </w:rPr>
        <w:t>.</w:t>
      </w:r>
      <w:r>
        <w:rPr>
          <w:lang w:val="tr-TR"/>
        </w:rPr>
        <w:t>a</w:t>
      </w:r>
      <w:r w:rsidRPr="00EC3614">
        <w:rPr>
          <w:lang w:val="tr-TR"/>
        </w:rPr>
        <w:t>.1 Kaynak Kod</w:t>
      </w:r>
      <w:bookmarkEnd w:id="18"/>
    </w:p>
    <w:p w14:paraId="3EFFFE14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bookmarkStart w:id="19" w:name="_Toc118965492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proje2_3</w:t>
      </w:r>
    </w:p>
    <w:p w14:paraId="7DC320D3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{</w:t>
      </w:r>
    </w:p>
    <w:p w14:paraId="41CF3D82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2B91AF"/>
          <w:sz w:val="19"/>
          <w:szCs w:val="19"/>
          <w:lang w:bidi="ar-SA"/>
        </w:rPr>
        <w:t>MilliPark</w:t>
      </w:r>
      <w:proofErr w:type="spellEnd"/>
    </w:p>
    <w:p w14:paraId="46776BA2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{</w:t>
      </w:r>
    </w:p>
    <w:p w14:paraId="6E6903A9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_Ad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4DBE541E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List&lt;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&gt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il_Adlar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19ADE821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ilan_Yil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3FAEFCAD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yuzolcu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372045A6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6C1CD21C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List&lt;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&gt;[]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List&lt;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&gt;[2];</w:t>
      </w:r>
    </w:p>
    <w:p w14:paraId="28B57016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5399D5D5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2B91AF"/>
          <w:sz w:val="19"/>
          <w:szCs w:val="19"/>
          <w:lang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_Ad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ilan_Yil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yuzolcu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)</w:t>
      </w:r>
    </w:p>
    <w:p w14:paraId="4FAD1E0D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{</w:t>
      </w:r>
    </w:p>
    <w:p w14:paraId="3F66B21D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milliPark_Ad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_Ad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61CBD0C2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il_Adlar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List&lt;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&gt;();</w:t>
      </w:r>
    </w:p>
    <w:p w14:paraId="63149497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ilan_Yil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ilan_Yil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27955733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yuzolcu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yuzolcu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273EFA0C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}</w:t>
      </w:r>
    </w:p>
    <w:p w14:paraId="360B72E1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7042F761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ilEkl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ilAd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)</w:t>
      </w:r>
    </w:p>
    <w:p w14:paraId="541935AE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{</w:t>
      </w:r>
    </w:p>
    <w:p w14:paraId="662D2E59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il_Adlari.Ad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ilAd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);</w:t>
      </w:r>
    </w:p>
    <w:p w14:paraId="6E57F9E0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}</w:t>
      </w:r>
    </w:p>
    <w:p w14:paraId="4019F5A5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3EF18ABE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_Adi</w:t>
      </w:r>
      <w:proofErr w:type="spellEnd"/>
    </w:p>
    <w:p w14:paraId="53645FA8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{</w:t>
      </w:r>
    </w:p>
    <w:p w14:paraId="4CB6988E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ge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{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MilliPark_Ad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 }</w:t>
      </w:r>
    </w:p>
    <w:p w14:paraId="14076857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e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{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MilliPark_Ad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value; }</w:t>
      </w:r>
    </w:p>
    <w:p w14:paraId="7B3A8288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}</w:t>
      </w:r>
    </w:p>
    <w:p w14:paraId="0EAE8CB3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59587B14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Ilan_Yili</w:t>
      </w:r>
      <w:proofErr w:type="spellEnd"/>
    </w:p>
    <w:p w14:paraId="3276961E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{</w:t>
      </w:r>
    </w:p>
    <w:p w14:paraId="0A69CD4D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ge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{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ilan_Yil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 }</w:t>
      </w:r>
    </w:p>
    <w:p w14:paraId="17F5B2A1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e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{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ilan_Yil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value; }</w:t>
      </w:r>
    </w:p>
    <w:p w14:paraId="47D2920B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}</w:t>
      </w:r>
    </w:p>
    <w:p w14:paraId="74399BBD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6118A981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Yuzolcumu</w:t>
      </w:r>
      <w:proofErr w:type="spellEnd"/>
    </w:p>
    <w:p w14:paraId="0A2B9FD8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{</w:t>
      </w:r>
    </w:p>
    <w:p w14:paraId="469FDD1D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ge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{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yuzolcu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 }</w:t>
      </w:r>
    </w:p>
    <w:p w14:paraId="7DF26B7C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e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{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yuzolcu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value; }</w:t>
      </w:r>
    </w:p>
    <w:p w14:paraId="58127EF6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}</w:t>
      </w:r>
    </w:p>
    <w:p w14:paraId="589D9A94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313FF93B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override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To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)</w:t>
      </w:r>
    </w:p>
    <w:p w14:paraId="7E4921A0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{</w:t>
      </w:r>
    </w:p>
    <w:p w14:paraId="569BE51E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output = </w:t>
      </w:r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"Milli park Adi: "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+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milliPark_Ad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+ </w:t>
      </w:r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"\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nMilli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 xml:space="preserve"> parkin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ilan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yili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: "</w:t>
      </w:r>
    </w:p>
    <w:p w14:paraId="35B1A29D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    +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Convert.To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ilan_Yil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) + </w:t>
      </w:r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"\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nMilli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 xml:space="preserve"> parkin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yuzolcumu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: "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+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Convert.To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yuzolcu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) + </w:t>
      </w:r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 xml:space="preserve">"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hektar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\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nMilli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 xml:space="preserve"> parkin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bulundugu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iller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: "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7AB83E64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093E8EF9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foreach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il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il_Adlar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)</w:t>
      </w:r>
    </w:p>
    <w:p w14:paraId="3FFF97AF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    output += il + </w:t>
      </w:r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" "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4B6AFB60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623A73CE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output;</w:t>
      </w:r>
    </w:p>
    <w:p w14:paraId="77798F2F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}</w:t>
      </w:r>
    </w:p>
    <w:p w14:paraId="0D76E6C1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}</w:t>
      </w:r>
    </w:p>
    <w:p w14:paraId="257F2426" w14:textId="752C9DFF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}</w:t>
      </w:r>
    </w:p>
    <w:p w14:paraId="4BB6477B" w14:textId="2AE11FAA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2D55E2E6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lastRenderedPageBreak/>
        <w:t>namespace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proje2_3</w:t>
      </w:r>
    </w:p>
    <w:p w14:paraId="52EE6792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{</w:t>
      </w:r>
    </w:p>
    <w:p w14:paraId="1F0839F6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2B91AF"/>
          <w:sz w:val="19"/>
          <w:szCs w:val="19"/>
          <w:lang w:bidi="ar-SA"/>
        </w:rPr>
        <w:t>OncelikliKuyruk</w:t>
      </w:r>
      <w:proofErr w:type="spellEnd"/>
    </w:p>
    <w:p w14:paraId="19A457C1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{</w:t>
      </w:r>
    </w:p>
    <w:p w14:paraId="50C7423B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List&lt;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&gt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0744B757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723A3947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2B91AF"/>
          <w:sz w:val="19"/>
          <w:szCs w:val="19"/>
          <w:lang w:bidi="ar-SA"/>
        </w:rPr>
        <w:t>OncelikliKuyru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)</w:t>
      </w:r>
    </w:p>
    <w:p w14:paraId="3EB44D3B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{</w:t>
      </w:r>
    </w:p>
    <w:p w14:paraId="2603B4C4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milliPark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List&lt;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&gt;();</w:t>
      </w:r>
    </w:p>
    <w:p w14:paraId="773A7EFE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}</w:t>
      </w:r>
    </w:p>
    <w:p w14:paraId="1A26D488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5EB41B6E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bool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isEmpt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)</w:t>
      </w:r>
    </w:p>
    <w:p w14:paraId="3E8D2360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{</w:t>
      </w:r>
    </w:p>
    <w:p w14:paraId="4793009A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Cou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) == 0;</w:t>
      </w:r>
    </w:p>
    <w:p w14:paraId="6D8AEEE8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}</w:t>
      </w:r>
    </w:p>
    <w:p w14:paraId="05FC27C1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358DD920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Enqueue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)</w:t>
      </w:r>
    </w:p>
    <w:p w14:paraId="1DCF7B71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{</w:t>
      </w:r>
    </w:p>
    <w:p w14:paraId="3BBF5739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Ad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);</w:t>
      </w:r>
    </w:p>
    <w:p w14:paraId="3681EFE3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}</w:t>
      </w:r>
    </w:p>
    <w:p w14:paraId="31DCAA90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79881AA5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Dequeue()</w:t>
      </w:r>
    </w:p>
    <w:p w14:paraId="75731EF4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{</w:t>
      </w:r>
    </w:p>
    <w:p w14:paraId="5C776FF3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enKucukHekta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Fir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).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Yuzolcu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6D0E9A1C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index = 0, count = 0;</w:t>
      </w:r>
    </w:p>
    <w:p w14:paraId="643B2665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4C3CE534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foreach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milliPark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)</w:t>
      </w:r>
    </w:p>
    <w:p w14:paraId="5731E709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{</w:t>
      </w:r>
    </w:p>
    <w:p w14:paraId="30793ABC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.Yuzolcu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&lt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enKucukHekta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)</w:t>
      </w:r>
    </w:p>
    <w:p w14:paraId="35CEF871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    {</w:t>
      </w:r>
    </w:p>
    <w:p w14:paraId="601DDF17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enKucukHekta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.Yuzolcu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75045F9A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        index = count;</w:t>
      </w:r>
    </w:p>
    <w:p w14:paraId="43D48683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    }</w:t>
      </w:r>
    </w:p>
    <w:p w14:paraId="4B393B43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6DA353DA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    count++;</w:t>
      </w:r>
    </w:p>
    <w:p w14:paraId="2DD4BC38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}</w:t>
      </w:r>
    </w:p>
    <w:p w14:paraId="55458B15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</w:p>
    <w:p w14:paraId="67F57D31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removed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lementA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index);</w:t>
      </w:r>
    </w:p>
    <w:p w14:paraId="4FD0B577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RemoveA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index);</w:t>
      </w:r>
    </w:p>
    <w:p w14:paraId="14CE68F4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4D9D207F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removed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1FF48965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}</w:t>
      </w:r>
    </w:p>
    <w:p w14:paraId="0347B8B1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}</w:t>
      </w:r>
    </w:p>
    <w:p w14:paraId="71851F56" w14:textId="5716397C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}</w:t>
      </w:r>
    </w:p>
    <w:p w14:paraId="0AA82563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39942BE3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namespace proje2_3</w:t>
      </w:r>
    </w:p>
    <w:p w14:paraId="0464894C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{</w:t>
      </w:r>
    </w:p>
    <w:p w14:paraId="1FF3D651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class Program</w:t>
      </w:r>
    </w:p>
    <w:p w14:paraId="6871B39F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{</w:t>
      </w:r>
    </w:p>
    <w:p w14:paraId="6D04BE90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static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OncelikliKuyru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OncelikliKuyru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);</w:t>
      </w:r>
    </w:p>
    <w:p w14:paraId="6A0F986A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73570F51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static void Main(string[]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args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)</w:t>
      </w:r>
    </w:p>
    <w:p w14:paraId="6DF39D72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{</w:t>
      </w:r>
    </w:p>
    <w:p w14:paraId="35EC048B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Console.BackgroundColor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ConsoleColor.Whit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3A771227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Console.Clear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);</w:t>
      </w:r>
    </w:p>
    <w:p w14:paraId="05002ADA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Console.ForegroundColor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ConsoleColor.Blac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7278A803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19D26B7C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arEkl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);</w:t>
      </w:r>
    </w:p>
    <w:p w14:paraId="38723935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110972D5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int count = 0;</w:t>
      </w:r>
    </w:p>
    <w:p w14:paraId="32872148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0514A113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while (!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isEmpty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))</w:t>
      </w:r>
    </w:p>
    <w:p w14:paraId="0374082F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{</w:t>
      </w:r>
    </w:p>
    <w:p w14:paraId="156AA1FB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lastRenderedPageBreak/>
        <w:t xml:space="preserve">                count++;</w:t>
      </w:r>
    </w:p>
    <w:p w14:paraId="36D4E8C9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Console.WriteLin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\n\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nMilli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Park {0}: \n", count);</w:t>
      </w:r>
    </w:p>
    <w:p w14:paraId="20F32F41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Console.WriteLin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De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));</w:t>
      </w:r>
    </w:p>
    <w:p w14:paraId="2C6887FD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}</w:t>
      </w:r>
    </w:p>
    <w:p w14:paraId="4135B14D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}</w:t>
      </w:r>
    </w:p>
    <w:p w14:paraId="43DFC03F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79DF1297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static void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arEkl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)</w:t>
      </w:r>
    </w:p>
    <w:p w14:paraId="7DD925A9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{</w:t>
      </w:r>
    </w:p>
    <w:p w14:paraId="0E86B983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1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Abant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Gölü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2022, 1262);</w:t>
      </w:r>
    </w:p>
    <w:p w14:paraId="61878678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1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Bolu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273E860F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24A9A679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2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Ağr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Dağ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2004, 88015);</w:t>
      </w:r>
    </w:p>
    <w:p w14:paraId="1B642C34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2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Ağr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6D007BDD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2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Iğdır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469CB73C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052E4CA5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3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Aladağlar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1995, 55064);</w:t>
      </w:r>
    </w:p>
    <w:p w14:paraId="5C3F133B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3.ilEkle("Adana");</w:t>
      </w:r>
    </w:p>
    <w:p w14:paraId="7AD1AE99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3.ilEkle("Kayseri");</w:t>
      </w:r>
    </w:p>
    <w:p w14:paraId="59242090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3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Niğd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5A020D40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1BC34165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4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Altınbeşi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ağaras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1994, 1147);</w:t>
      </w:r>
    </w:p>
    <w:p w14:paraId="2CB07DCF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4.ilEkle("Antalya");</w:t>
      </w:r>
    </w:p>
    <w:p w14:paraId="09D737EF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2089751D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5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Altınder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Vadisi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1987, 4468);</w:t>
      </w:r>
    </w:p>
    <w:p w14:paraId="545E903B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5.ilEkle("Trabzon");</w:t>
      </w:r>
    </w:p>
    <w:p w14:paraId="4AD01833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2C3D4488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6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Başkomutan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Tarih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1981, 34834);</w:t>
      </w:r>
    </w:p>
    <w:p w14:paraId="457ACD61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6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Afyon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1325D004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6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Kütahya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2CA9F1C3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6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Uşa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0EAC842F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0B57B759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7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Beydağlar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Sahil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1972, 31166);</w:t>
      </w:r>
    </w:p>
    <w:p w14:paraId="3F21949E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7.ilEkle("Antalya");</w:t>
      </w:r>
    </w:p>
    <w:p w14:paraId="064F4F96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2BACED55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8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Beyşehir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Gölü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1993, 86855);</w:t>
      </w:r>
    </w:p>
    <w:p w14:paraId="2419A66E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8.ilEkle("Konya");</w:t>
      </w:r>
    </w:p>
    <w:p w14:paraId="0712878E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6CE711E6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9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Boğazköy-Alacahöyü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1988, 2600);</w:t>
      </w:r>
    </w:p>
    <w:p w14:paraId="77A6910C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9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Çorum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4C177A29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3BB65A06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10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Botan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Vadisi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2019, 11384);</w:t>
      </w:r>
    </w:p>
    <w:p w14:paraId="5DA87DEE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10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Siirt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23F406ED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63BA886A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11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Derebuca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Çamlı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ağaralar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2022, 1147);</w:t>
      </w:r>
    </w:p>
    <w:p w14:paraId="06102DF1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11.ilEkle("Konya");</w:t>
      </w:r>
    </w:p>
    <w:p w14:paraId="35BF2B73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01F2BDC3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12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Dile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Yarımadası-Büyü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enderes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Deltas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1966, 27598);</w:t>
      </w:r>
    </w:p>
    <w:p w14:paraId="5866934B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12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Aydın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722D7997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559E826D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13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("Gala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Gölü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2005, 6087);</w:t>
      </w:r>
    </w:p>
    <w:p w14:paraId="3CFE7114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lastRenderedPageBreak/>
        <w:t xml:space="preserve">            milliPark13.ilEkle("Edirne");</w:t>
      </w:r>
    </w:p>
    <w:p w14:paraId="0844F22C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580B36A8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14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Güllü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Dağ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1970, 6700);</w:t>
      </w:r>
    </w:p>
    <w:p w14:paraId="413CBF78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14.ilEkle("Antalya");</w:t>
      </w:r>
    </w:p>
    <w:p w14:paraId="528A42C6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1D307A27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15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Hakkâri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Cilo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v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Sat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Dağlar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2020, 27500);</w:t>
      </w:r>
    </w:p>
    <w:p w14:paraId="67CAE3F0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15.ilEkle("Hakkari");</w:t>
      </w:r>
    </w:p>
    <w:p w14:paraId="6D9749BF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5FF5233D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16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Hatila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Vadisi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1994, 16944);</w:t>
      </w:r>
    </w:p>
    <w:p w14:paraId="5A55C8EE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16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Artvin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280A3046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29EAB0CB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17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Honaz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Dağ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1995, 9429);</w:t>
      </w:r>
    </w:p>
    <w:p w14:paraId="2B8D1A8A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17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Denizli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5F3FDBD9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2FE20B1F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18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Ilgaz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Dağ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1976, 1118);</w:t>
      </w:r>
    </w:p>
    <w:p w14:paraId="0DD15E56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18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Çankır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341CB3F4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18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Kastamonu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4C305FA5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76D22C22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19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İğneada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Longoz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Ormanlar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2007, 3155);</w:t>
      </w:r>
    </w:p>
    <w:p w14:paraId="77F40378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19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Kırklareli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6735FAD1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1CE4173E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20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İstiklâl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Yolu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Tarih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2018, 235);</w:t>
      </w:r>
    </w:p>
    <w:p w14:paraId="755C6DE7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20.ilEkle("Ankara");</w:t>
      </w:r>
    </w:p>
    <w:p w14:paraId="75F12296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20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Çankır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3EC8D572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20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Kastamonu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39B1411E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601BF968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21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Kaçkar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Dağlar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1994, 52970);</w:t>
      </w:r>
    </w:p>
    <w:p w14:paraId="2C3BFEFF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21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Artvin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14B24BEA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21.ilEkle("Erzurum");</w:t>
      </w:r>
    </w:p>
    <w:p w14:paraId="17170A3B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21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Riz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69F03214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3EBE0F65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22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Karagöl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-Sahara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1994, 3251);</w:t>
      </w:r>
    </w:p>
    <w:p w14:paraId="1C615F46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22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Artvin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5E90C224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7274C461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23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Karatepe-Aslantaş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1958, 4143);</w:t>
      </w:r>
    </w:p>
    <w:p w14:paraId="049EAD43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23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Osmaniy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566985BB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293C3F16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24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Kazdağ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1994, 20935);</w:t>
      </w:r>
    </w:p>
    <w:p w14:paraId="074CF4E7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24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Balıkesir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2E5C0774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1B96B633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25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Kızıldağ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1969, 55106);</w:t>
      </w:r>
    </w:p>
    <w:p w14:paraId="7FD879D2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25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Isparta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2EC66F71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0DAE0929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26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("Kop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Dağ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üdafaas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Tarih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2016, 6335);</w:t>
      </w:r>
    </w:p>
    <w:p w14:paraId="68A22BD4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26.ilEkle("Bayburt");</w:t>
      </w:r>
    </w:p>
    <w:p w14:paraId="30785E3A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26.ilEkle("Erzurum");</w:t>
      </w:r>
    </w:p>
    <w:p w14:paraId="14C3945D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2E1F7D97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27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Kovada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Gölü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1970, 6551);</w:t>
      </w:r>
    </w:p>
    <w:p w14:paraId="0921E07A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27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Isparta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73AD5AE5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5C84F455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28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Köprülü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Kanyon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1973, 35719);</w:t>
      </w:r>
    </w:p>
    <w:p w14:paraId="739E4581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28.ilEkle("Antalya");</w:t>
      </w:r>
    </w:p>
    <w:p w14:paraId="19DD63E5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5D4E0FBF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29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Kuşcenneti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1959, 17058);</w:t>
      </w:r>
    </w:p>
    <w:p w14:paraId="16BEFE23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29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Balıkesir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38283FD6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7B25B447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30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Kür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Dağlar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2000, 37753);</w:t>
      </w:r>
    </w:p>
    <w:p w14:paraId="70820931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30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Bartın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47A79150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30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Kastamonu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027E954A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4D31E896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31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alazgirt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eydan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uharebesi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Tarih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2018, 238);</w:t>
      </w:r>
    </w:p>
    <w:p w14:paraId="0EB49EE2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31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uş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42400D28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2E459531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32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("Marmaris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1996, 29206);</w:t>
      </w:r>
    </w:p>
    <w:p w14:paraId="3E795497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32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uğla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4FAEEBE3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049C44CD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33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unzur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Vadisi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1971, 42674);</w:t>
      </w:r>
    </w:p>
    <w:p w14:paraId="7A081E12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33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Tunceli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2476A22F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7638B279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34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Nemrut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Dağ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1988, 13827);</w:t>
      </w:r>
    </w:p>
    <w:p w14:paraId="7823BE25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34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Adıyaman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0E428AC1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34.ilEkle("Malatya");</w:t>
      </w:r>
    </w:p>
    <w:p w14:paraId="29D1C496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6F6F8A5A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35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("Nene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Hatun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Tarih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2009, 387);</w:t>
      </w:r>
    </w:p>
    <w:p w14:paraId="251B9310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35.ilEkle("Erzurum");</w:t>
      </w:r>
    </w:p>
    <w:p w14:paraId="2DE583BD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58FBA29B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36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Sakarya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eydan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uharebesi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Tarih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2015, 13850);</w:t>
      </w:r>
    </w:p>
    <w:p w14:paraId="4899EFF2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36.ilEkle("Ankara");</w:t>
      </w:r>
    </w:p>
    <w:p w14:paraId="5496F65F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3E768416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37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Saklıkent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1996, 1643);</w:t>
      </w:r>
    </w:p>
    <w:p w14:paraId="63B61735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37.ilEkle("Antalya");</w:t>
      </w:r>
    </w:p>
    <w:p w14:paraId="5BA53693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37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uğla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6C2B9BF0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600A2DA9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38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Sarıçal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Dağ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2021, 1024);</w:t>
      </w:r>
    </w:p>
    <w:p w14:paraId="0186A6C2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38.ilEkle("Ankara");</w:t>
      </w:r>
    </w:p>
    <w:p w14:paraId="25B80558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1FB1C289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39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Sarıkamış-Allahuekber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Dağlar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2004, 22520);</w:t>
      </w:r>
    </w:p>
    <w:p w14:paraId="0180BE47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39.ilEkle("Erzurum");</w:t>
      </w:r>
    </w:p>
    <w:p w14:paraId="431063FA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39.ilEkle("Kars");</w:t>
      </w:r>
    </w:p>
    <w:p w14:paraId="66D8362A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0FA2C9C5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40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Soğuksu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1959, 1186);</w:t>
      </w:r>
    </w:p>
    <w:p w14:paraId="73233C3E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40.ilEkle("Ankara");</w:t>
      </w:r>
    </w:p>
    <w:p w14:paraId="29CB00C6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6BE97548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41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Spil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Dağ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1968, 6801);</w:t>
      </w:r>
    </w:p>
    <w:p w14:paraId="764544B0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41.ilEkle("İzmir");</w:t>
      </w:r>
    </w:p>
    <w:p w14:paraId="5A6905C1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41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anisa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0A0E93A9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6C436600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lastRenderedPageBreak/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42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Sultansazlığ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2006, 24358);</w:t>
      </w:r>
    </w:p>
    <w:p w14:paraId="70AD0343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42.ilEkle("Kayseri");</w:t>
      </w:r>
    </w:p>
    <w:p w14:paraId="38630585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49D7939C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43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("Tek Tek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Dağlar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2007, 19335);</w:t>
      </w:r>
    </w:p>
    <w:p w14:paraId="6E46AEC5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43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Şanlıurfa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28ABB95F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5EF34A73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44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("Troya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Tarih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1996, 13517);</w:t>
      </w:r>
    </w:p>
    <w:p w14:paraId="367C0EEC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44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Çanakkal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505531D9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6F6641EC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45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Uludağ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1961, 13024);</w:t>
      </w:r>
    </w:p>
    <w:p w14:paraId="40FBF0BF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45.ilEkle("Bursa");</w:t>
      </w:r>
    </w:p>
    <w:p w14:paraId="1C4FAC86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379A620D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46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Yedigöller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1965, 1623);</w:t>
      </w:r>
    </w:p>
    <w:p w14:paraId="38B0709A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46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Bolu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63DCA2A7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2258D14A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47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Yozgat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Çamlığ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1958, 517);</w:t>
      </w:r>
    </w:p>
    <w:p w14:paraId="4461B795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47.ilEkle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Yozgat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);</w:t>
      </w:r>
    </w:p>
    <w:p w14:paraId="73CCB5B4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0F63ADC9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illiPark48 = new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"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Yumurtalık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Lagünü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î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Parkı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", 2008, 16980);</w:t>
      </w:r>
    </w:p>
    <w:p w14:paraId="7E0EA100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milliPark48.ilEkle("Adana");</w:t>
      </w:r>
    </w:p>
    <w:p w14:paraId="12438AEB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44350E0C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1);</w:t>
      </w:r>
    </w:p>
    <w:p w14:paraId="4268B06F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2);</w:t>
      </w:r>
    </w:p>
    <w:p w14:paraId="45457681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3);</w:t>
      </w:r>
    </w:p>
    <w:p w14:paraId="14E00716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4);</w:t>
      </w:r>
    </w:p>
    <w:p w14:paraId="717C90C2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5);</w:t>
      </w:r>
    </w:p>
    <w:p w14:paraId="52CA6467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6);</w:t>
      </w:r>
    </w:p>
    <w:p w14:paraId="397A9C0F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7);</w:t>
      </w:r>
    </w:p>
    <w:p w14:paraId="2FC1C0B8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8);</w:t>
      </w:r>
    </w:p>
    <w:p w14:paraId="370B2172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9);</w:t>
      </w:r>
    </w:p>
    <w:p w14:paraId="410EDAA5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10);</w:t>
      </w:r>
    </w:p>
    <w:p w14:paraId="71E6C9AD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11);</w:t>
      </w:r>
    </w:p>
    <w:p w14:paraId="3DD3D49B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12);</w:t>
      </w:r>
    </w:p>
    <w:p w14:paraId="02900160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13);</w:t>
      </w:r>
    </w:p>
    <w:p w14:paraId="699162CA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14);</w:t>
      </w:r>
    </w:p>
    <w:p w14:paraId="0987D1F4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15);</w:t>
      </w:r>
    </w:p>
    <w:p w14:paraId="3A8E3DB4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16);</w:t>
      </w:r>
    </w:p>
    <w:p w14:paraId="7DE207D7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17);</w:t>
      </w:r>
    </w:p>
    <w:p w14:paraId="6353C10F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18);</w:t>
      </w:r>
    </w:p>
    <w:p w14:paraId="1F224354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19);</w:t>
      </w:r>
    </w:p>
    <w:p w14:paraId="007DB00E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20);</w:t>
      </w:r>
    </w:p>
    <w:p w14:paraId="70D7C7F3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21);</w:t>
      </w:r>
    </w:p>
    <w:p w14:paraId="211E9E55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22);</w:t>
      </w:r>
    </w:p>
    <w:p w14:paraId="2EACD4DC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23);</w:t>
      </w:r>
    </w:p>
    <w:p w14:paraId="376EB551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24);</w:t>
      </w:r>
    </w:p>
    <w:p w14:paraId="2D2EC383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25);</w:t>
      </w:r>
    </w:p>
    <w:p w14:paraId="760F3F52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26);</w:t>
      </w:r>
    </w:p>
    <w:p w14:paraId="41FD189C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27);</w:t>
      </w:r>
    </w:p>
    <w:p w14:paraId="25A60133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28);</w:t>
      </w:r>
    </w:p>
    <w:p w14:paraId="6C88C3E9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29);</w:t>
      </w:r>
    </w:p>
    <w:p w14:paraId="55D0BF4C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30);</w:t>
      </w:r>
    </w:p>
    <w:p w14:paraId="4447B7FA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31);</w:t>
      </w:r>
    </w:p>
    <w:p w14:paraId="0E69C4D8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32);</w:t>
      </w:r>
    </w:p>
    <w:p w14:paraId="0AB14FD7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33);</w:t>
      </w:r>
    </w:p>
    <w:p w14:paraId="4F509584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34);</w:t>
      </w:r>
    </w:p>
    <w:p w14:paraId="6184BB73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35);</w:t>
      </w:r>
    </w:p>
    <w:p w14:paraId="3C180418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lastRenderedPageBreak/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36);</w:t>
      </w:r>
    </w:p>
    <w:p w14:paraId="0061D3FB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37);</w:t>
      </w:r>
    </w:p>
    <w:p w14:paraId="440DEDB2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38);</w:t>
      </w:r>
    </w:p>
    <w:p w14:paraId="65649144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39);</w:t>
      </w:r>
    </w:p>
    <w:p w14:paraId="5E25D07E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40);</w:t>
      </w:r>
    </w:p>
    <w:p w14:paraId="6BBC561A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41);</w:t>
      </w:r>
    </w:p>
    <w:p w14:paraId="3340059A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42);</w:t>
      </w:r>
    </w:p>
    <w:p w14:paraId="3A23BCFD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43);</w:t>
      </w:r>
    </w:p>
    <w:p w14:paraId="0815F9CD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44);</w:t>
      </w:r>
    </w:p>
    <w:p w14:paraId="4E1CD050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45);</w:t>
      </w:r>
    </w:p>
    <w:p w14:paraId="427078A9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46);</w:t>
      </w:r>
    </w:p>
    <w:p w14:paraId="6FD1BEF0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47);</w:t>
      </w:r>
    </w:p>
    <w:p w14:paraId="5C96EB55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milliParkList.Enqueue</w:t>
      </w:r>
      <w:proofErr w:type="spellEnd"/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(milliPark48);</w:t>
      </w:r>
    </w:p>
    <w:p w14:paraId="24CEF652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}</w:t>
      </w:r>
    </w:p>
    <w:p w14:paraId="32CC647B" w14:textId="77777777" w:rsidR="00C05D95" w:rsidRP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}</w:t>
      </w:r>
    </w:p>
    <w:p w14:paraId="19887867" w14:textId="7F3A49D0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 w:rsidRPr="00C05D95">
        <w:rPr>
          <w:rFonts w:ascii="Cascadia Mono" w:hAnsi="Cascadia Mono" w:cs="Cascadia Mono"/>
          <w:color w:val="000000"/>
          <w:sz w:val="19"/>
          <w:szCs w:val="19"/>
          <w:lang w:bidi="ar-SA"/>
        </w:rPr>
        <w:t>}</w:t>
      </w:r>
    </w:p>
    <w:p w14:paraId="7A2EACDE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1CCC2371" w14:textId="5D66EC09" w:rsidR="009D60CC" w:rsidRPr="00EC3614" w:rsidRDefault="009D60CC" w:rsidP="009D60CC">
      <w:pPr>
        <w:pStyle w:val="Heading3"/>
        <w:rPr>
          <w:lang w:val="tr-TR"/>
        </w:rPr>
      </w:pPr>
      <w:r>
        <w:rPr>
          <w:lang w:val="tr-TR"/>
        </w:rPr>
        <w:lastRenderedPageBreak/>
        <w:t>3</w:t>
      </w:r>
      <w:r w:rsidRPr="00EC3614">
        <w:rPr>
          <w:lang w:val="tr-TR"/>
        </w:rPr>
        <w:t>.</w:t>
      </w:r>
      <w:r>
        <w:rPr>
          <w:lang w:val="tr-TR"/>
        </w:rPr>
        <w:t>a</w:t>
      </w:r>
      <w:r w:rsidRPr="00EC3614">
        <w:rPr>
          <w:lang w:val="tr-TR"/>
        </w:rPr>
        <w:t>.2 Ekran görüntüleri</w:t>
      </w:r>
      <w:bookmarkEnd w:id="19"/>
    </w:p>
    <w:p w14:paraId="0DC1F790" w14:textId="2FE16AF3" w:rsidR="00E63A24" w:rsidRDefault="00C05D95" w:rsidP="00E63A24">
      <w:pPr>
        <w:rPr>
          <w:lang w:val="tr-TR"/>
        </w:rPr>
      </w:pPr>
      <w:r w:rsidRPr="00C05D95">
        <w:rPr>
          <w:noProof/>
          <w:lang w:val="tr-TR"/>
        </w:rPr>
        <w:drawing>
          <wp:inline distT="0" distB="0" distL="0" distR="0" wp14:anchorId="0ABBC90F" wp14:editId="611CFB4C">
            <wp:extent cx="4244708" cy="7224386"/>
            <wp:effectExtent l="0" t="0" r="3810" b="0"/>
            <wp:docPr id="20" name="Picture 20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abl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44708" cy="7224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0CC08" w14:textId="67EA74D1" w:rsidR="00C05D95" w:rsidRDefault="00C05D95" w:rsidP="00E63A24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6F5F7EB2" wp14:editId="76F1C5E3">
            <wp:extent cx="4595495" cy="718629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495" cy="71862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8906DE3" w14:textId="75F792FD" w:rsidR="00C05D95" w:rsidRDefault="00C05D95" w:rsidP="00E63A24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714F7C0C" wp14:editId="4EEB8489">
            <wp:extent cx="4976495" cy="7254875"/>
            <wp:effectExtent l="0" t="0" r="0" b="31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495" cy="7254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CEEEB8" w14:textId="7C869DAB" w:rsidR="00C05D95" w:rsidRDefault="00C05D95" w:rsidP="00E63A24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42B10302" wp14:editId="56E078C9">
            <wp:extent cx="4915535" cy="720153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5535" cy="7201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500285" w14:textId="535BA37A" w:rsidR="00C05D95" w:rsidRDefault="00C05D95" w:rsidP="00E63A24">
      <w:pPr>
        <w:rPr>
          <w:lang w:val="tr-TR"/>
        </w:rPr>
      </w:pPr>
    </w:p>
    <w:p w14:paraId="7D9B70FC" w14:textId="77777777" w:rsidR="00C05D95" w:rsidRDefault="00C05D95" w:rsidP="00E63A24">
      <w:pPr>
        <w:rPr>
          <w:lang w:val="tr-TR"/>
        </w:rPr>
      </w:pPr>
    </w:p>
    <w:p w14:paraId="2A48482A" w14:textId="3E2D394B" w:rsidR="009D60CC" w:rsidRPr="00EC3614" w:rsidRDefault="009D60CC" w:rsidP="009D60CC">
      <w:pPr>
        <w:pStyle w:val="Heading1"/>
        <w:rPr>
          <w:lang w:val="tr-TR"/>
        </w:rPr>
      </w:pPr>
      <w:bookmarkStart w:id="20" w:name="_Toc118965493"/>
      <w:r>
        <w:rPr>
          <w:lang w:val="tr-TR"/>
        </w:rPr>
        <w:lastRenderedPageBreak/>
        <w:t>4</w:t>
      </w:r>
      <w:r w:rsidRPr="00EC3614">
        <w:rPr>
          <w:lang w:val="tr-TR"/>
        </w:rPr>
        <w:t xml:space="preserve">) </w:t>
      </w:r>
      <w:r w:rsidR="00592512">
        <w:rPr>
          <w:lang w:val="tr-TR"/>
        </w:rPr>
        <w:t xml:space="preserve">Kuyruk ve </w:t>
      </w:r>
      <w:proofErr w:type="spellStart"/>
      <w:r>
        <w:t>Öncelikli</w:t>
      </w:r>
      <w:proofErr w:type="spellEnd"/>
      <w:r>
        <w:t xml:space="preserve"> </w:t>
      </w:r>
      <w:proofErr w:type="spellStart"/>
      <w:r>
        <w:t>Kuyruk</w:t>
      </w:r>
      <w:bookmarkEnd w:id="20"/>
      <w:proofErr w:type="spellEnd"/>
    </w:p>
    <w:p w14:paraId="4D46A582" w14:textId="4AB919E9" w:rsidR="009D60CC" w:rsidRDefault="009D60CC" w:rsidP="002A6758">
      <w:pPr>
        <w:pStyle w:val="Heading2"/>
        <w:rPr>
          <w:lang w:val="tr-TR"/>
        </w:rPr>
      </w:pPr>
      <w:bookmarkStart w:id="21" w:name="_Toc118965494"/>
      <w:r>
        <w:rPr>
          <w:lang w:val="tr-TR"/>
        </w:rPr>
        <w:t>4</w:t>
      </w:r>
      <w:r w:rsidRPr="00EC3614">
        <w:rPr>
          <w:lang w:val="tr-TR"/>
        </w:rPr>
        <w:t>.</w:t>
      </w:r>
      <w:r w:rsidR="002A6758">
        <w:rPr>
          <w:lang w:val="tr-TR"/>
        </w:rPr>
        <w:t xml:space="preserve">a </w:t>
      </w:r>
      <w:r w:rsidR="00592512">
        <w:rPr>
          <w:lang w:val="tr-TR"/>
        </w:rPr>
        <w:t>Kuyruk kullanarak süre hesaplanması</w:t>
      </w:r>
      <w:bookmarkEnd w:id="21"/>
      <w:r w:rsidR="00592512">
        <w:rPr>
          <w:lang w:val="tr-TR"/>
        </w:rPr>
        <w:t xml:space="preserve"> </w:t>
      </w:r>
    </w:p>
    <w:p w14:paraId="0C20F712" w14:textId="3FE54E97" w:rsidR="002A6758" w:rsidRPr="00EC3614" w:rsidRDefault="002A6758" w:rsidP="002A6758">
      <w:pPr>
        <w:pStyle w:val="Heading3"/>
        <w:rPr>
          <w:lang w:val="tr-TR"/>
        </w:rPr>
      </w:pPr>
      <w:bookmarkStart w:id="22" w:name="_Toc118965495"/>
      <w:r>
        <w:rPr>
          <w:lang w:val="tr-TR"/>
        </w:rPr>
        <w:t>4</w:t>
      </w:r>
      <w:r w:rsidRPr="00EC3614">
        <w:rPr>
          <w:lang w:val="tr-TR"/>
        </w:rPr>
        <w:t>.</w:t>
      </w:r>
      <w:r>
        <w:rPr>
          <w:lang w:val="tr-TR"/>
        </w:rPr>
        <w:t>a</w:t>
      </w:r>
      <w:r w:rsidRPr="00EC3614">
        <w:rPr>
          <w:lang w:val="tr-TR"/>
        </w:rPr>
        <w:t>.1 Kaynak Kod</w:t>
      </w:r>
      <w:bookmarkEnd w:id="22"/>
    </w:p>
    <w:p w14:paraId="7A1FE20F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bookmarkStart w:id="23" w:name="_Toc118965496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proje2_4a</w:t>
      </w:r>
    </w:p>
    <w:p w14:paraId="34305F46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{</w:t>
      </w:r>
    </w:p>
    <w:p w14:paraId="3EC3C3CA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2B91AF"/>
          <w:sz w:val="19"/>
          <w:szCs w:val="19"/>
          <w:lang w:bidi="ar-SA"/>
        </w:rPr>
        <w:t>TamsayiKuyruk</w:t>
      </w:r>
      <w:proofErr w:type="spellEnd"/>
    </w:p>
    <w:p w14:paraId="773B0188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{</w:t>
      </w:r>
    </w:p>
    <w:p w14:paraId="2DB6C6DA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List&lt;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&gt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tamsayi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57F76A31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49B1C134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2B91AF"/>
          <w:sz w:val="19"/>
          <w:szCs w:val="19"/>
          <w:lang w:bidi="ar-SA"/>
        </w:rPr>
        <w:t>TamsayiKuyru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)</w:t>
      </w:r>
    </w:p>
    <w:p w14:paraId="434DB4D8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{</w:t>
      </w:r>
    </w:p>
    <w:p w14:paraId="171F8ADA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tamsayi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List&lt;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&gt;();</w:t>
      </w:r>
    </w:p>
    <w:p w14:paraId="301E9281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}</w:t>
      </w:r>
    </w:p>
    <w:p w14:paraId="1FE73961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049101E7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bool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isEmpt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)</w:t>
      </w:r>
    </w:p>
    <w:p w14:paraId="4A02AF38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{</w:t>
      </w:r>
    </w:p>
    <w:p w14:paraId="6408C8F0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tamsayiList.Cou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) == 0;</w:t>
      </w:r>
    </w:p>
    <w:p w14:paraId="401197F9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}</w:t>
      </w:r>
    </w:p>
    <w:p w14:paraId="7DFFFDCD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60B89336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Enqueue(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tamsay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)</w:t>
      </w:r>
    </w:p>
    <w:p w14:paraId="23F474A2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{</w:t>
      </w:r>
    </w:p>
    <w:p w14:paraId="742B218C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tamsayiList.Ad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tamsay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);</w:t>
      </w:r>
    </w:p>
    <w:p w14:paraId="35B2E8A1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}</w:t>
      </w:r>
    </w:p>
    <w:p w14:paraId="2B932A34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47C6CBD5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Dequeue()</w:t>
      </w:r>
    </w:p>
    <w:p w14:paraId="30867409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{</w:t>
      </w:r>
    </w:p>
    <w:p w14:paraId="311E45F4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removedTamsay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tamsayiList.Fir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);</w:t>
      </w:r>
    </w:p>
    <w:p w14:paraId="716E5C75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tamsayiList.Remov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tamsayiList.Fir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));</w:t>
      </w:r>
    </w:p>
    <w:p w14:paraId="31DDE4E6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28A310B7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removedTamsay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12C5090F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}</w:t>
      </w:r>
    </w:p>
    <w:p w14:paraId="2BF9505A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168C669D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Size()</w:t>
      </w:r>
    </w:p>
    <w:p w14:paraId="23494750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{</w:t>
      </w:r>
    </w:p>
    <w:p w14:paraId="4D419D55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tamsayiList.Cou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);</w:t>
      </w:r>
    </w:p>
    <w:p w14:paraId="693D947A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}</w:t>
      </w:r>
    </w:p>
    <w:p w14:paraId="7A75FAE9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}</w:t>
      </w:r>
    </w:p>
    <w:p w14:paraId="0458DA41" w14:textId="77777777" w:rsidR="00C05D95" w:rsidRDefault="00C05D95" w:rsidP="00C05D95">
      <w:pPr>
        <w:pStyle w:val="Heading3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}</w:t>
      </w:r>
    </w:p>
    <w:p w14:paraId="595D6491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proje2_4a</w:t>
      </w:r>
    </w:p>
    <w:p w14:paraId="6EE7E690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{</w:t>
      </w:r>
    </w:p>
    <w:p w14:paraId="518524FD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lang w:bidi="ar-SA"/>
        </w:rPr>
        <w:t>Program</w:t>
      </w:r>
    </w:p>
    <w:p w14:paraId="7BE8CF5B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{</w:t>
      </w:r>
    </w:p>
    <w:p w14:paraId="2D67C0E8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TamsayiKuyru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Kuyrug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TamsayiKuyru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);</w:t>
      </w:r>
    </w:p>
    <w:p w14:paraId="00605F06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0C2A1B63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ain(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[]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arg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)</w:t>
      </w:r>
    </w:p>
    <w:p w14:paraId="46694CE7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{</w:t>
      </w:r>
    </w:p>
    <w:p w14:paraId="50B81B04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Console.BackgroundColo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ConsoleColor.Whit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41F14298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Console.Clea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);</w:t>
      </w:r>
    </w:p>
    <w:p w14:paraId="5F948866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Console.ForegroundColo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ConsoleColor.Blac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6041A052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50B05FE0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cons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URUN_OKUMA_SURESI = 3;</w:t>
      </w:r>
    </w:p>
    <w:p w14:paraId="195AF868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51F87410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TamsayilariEkl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);</w:t>
      </w:r>
    </w:p>
    <w:p w14:paraId="43897230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0AEE7641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list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Kuyrugu.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()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toplam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0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usteriSures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0, count = 0;</w:t>
      </w:r>
    </w:p>
    <w:p w14:paraId="793B54C8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74306D32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while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(!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Kuyrugu.isEmpt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))</w:t>
      </w:r>
    </w:p>
    <w:p w14:paraId="00DA10C7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{</w:t>
      </w:r>
    </w:p>
    <w:p w14:paraId="48C24E47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    count++;</w:t>
      </w:r>
    </w:p>
    <w:p w14:paraId="6141C52C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lastRenderedPageBreak/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usteriSures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+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Kuyrugu.Dequeu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) * URUN_OKUMA_SURESI;</w:t>
      </w:r>
    </w:p>
    <w:p w14:paraId="333603F3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Console.Write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 xml:space="preserve">"{0}.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musterinin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islem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tamamlanma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suresi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 xml:space="preserve">: {1}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saniye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, count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usteriSures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);</w:t>
      </w:r>
    </w:p>
    <w:p w14:paraId="3A424863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toplam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+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usteriSures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1BDFBFE7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}</w:t>
      </w:r>
    </w:p>
    <w:p w14:paraId="71D1D4C3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19DC207F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ort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(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)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toplam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/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list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2CD77218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Console.Write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"\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nOrtalama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islem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tamamlanma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suresi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 xml:space="preserve">: {0:0.00}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saniye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ort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);</w:t>
      </w:r>
    </w:p>
    <w:p w14:paraId="6040C0E8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}</w:t>
      </w:r>
    </w:p>
    <w:p w14:paraId="2F357B58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31C9AA7F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TamsayilariEkl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)</w:t>
      </w:r>
    </w:p>
    <w:p w14:paraId="209EA793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{</w:t>
      </w:r>
    </w:p>
    <w:p w14:paraId="018F794A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Kuyrugu.Enqueu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8);</w:t>
      </w:r>
    </w:p>
    <w:p w14:paraId="782CB8E9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Kuyrugu.Enqueu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9);</w:t>
      </w:r>
    </w:p>
    <w:p w14:paraId="66BEC937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Kuyrugu.Enqueu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6);</w:t>
      </w:r>
    </w:p>
    <w:p w14:paraId="403A310D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Kuyrugu.Enqueu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7);</w:t>
      </w:r>
    </w:p>
    <w:p w14:paraId="1378930C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Kuyrugu.Enqueu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10);</w:t>
      </w:r>
    </w:p>
    <w:p w14:paraId="13ADE63D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Kuyrugu.Enqueu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1);</w:t>
      </w:r>
    </w:p>
    <w:p w14:paraId="11667274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Kuyrugu.Enqueu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11);</w:t>
      </w:r>
    </w:p>
    <w:p w14:paraId="224179C6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Kuyrugu.Enqueu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5);</w:t>
      </w:r>
    </w:p>
    <w:p w14:paraId="44E96C28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Kuyrugu.Enqueu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3);</w:t>
      </w:r>
    </w:p>
    <w:p w14:paraId="49E72275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Kuyrugu.Enqueu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4);</w:t>
      </w:r>
    </w:p>
    <w:p w14:paraId="4321B9DF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Kuyrugu.Enqueu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2);</w:t>
      </w:r>
    </w:p>
    <w:p w14:paraId="7FE471E8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}</w:t>
      </w:r>
    </w:p>
    <w:p w14:paraId="79F2BF93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}</w:t>
      </w:r>
    </w:p>
    <w:p w14:paraId="70AC52A0" w14:textId="77777777" w:rsidR="00C05D95" w:rsidRDefault="00C05D95" w:rsidP="00C05D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}</w:t>
      </w:r>
    </w:p>
    <w:p w14:paraId="6D7F145F" w14:textId="77777777" w:rsidR="00C05D95" w:rsidRDefault="00C05D95" w:rsidP="00C05D95">
      <w:pPr>
        <w:pStyle w:val="Heading3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6092EAC4" w14:textId="5FB99467" w:rsidR="002A6758" w:rsidRPr="00EC3614" w:rsidRDefault="002A6758" w:rsidP="00C05D95">
      <w:pPr>
        <w:pStyle w:val="Heading3"/>
        <w:rPr>
          <w:lang w:val="tr-TR"/>
        </w:rPr>
      </w:pPr>
      <w:r>
        <w:rPr>
          <w:lang w:val="tr-TR"/>
        </w:rPr>
        <w:t>4</w:t>
      </w:r>
      <w:r w:rsidRPr="00EC3614">
        <w:rPr>
          <w:lang w:val="tr-TR"/>
        </w:rPr>
        <w:t>.</w:t>
      </w:r>
      <w:r>
        <w:rPr>
          <w:lang w:val="tr-TR"/>
        </w:rPr>
        <w:t>a</w:t>
      </w:r>
      <w:r w:rsidRPr="00EC3614">
        <w:rPr>
          <w:lang w:val="tr-TR"/>
        </w:rPr>
        <w:t>.2 Ekran görüntüleri</w:t>
      </w:r>
      <w:bookmarkEnd w:id="23"/>
    </w:p>
    <w:p w14:paraId="7F455231" w14:textId="3BC6AD40" w:rsidR="002A6758" w:rsidRDefault="00DE4FDE" w:rsidP="002A6758">
      <w:pPr>
        <w:rPr>
          <w:lang w:val="tr-TR"/>
        </w:rPr>
      </w:pPr>
      <w:r w:rsidRPr="00DE4FDE">
        <w:rPr>
          <w:noProof/>
          <w:lang w:val="tr-TR"/>
        </w:rPr>
        <w:drawing>
          <wp:inline distT="0" distB="0" distL="0" distR="0" wp14:anchorId="707C3401" wp14:editId="3A4E7EAC">
            <wp:extent cx="5760720" cy="2501265"/>
            <wp:effectExtent l="0" t="0" r="0" b="0"/>
            <wp:docPr id="25" name="Picture 2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abl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0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136FB" w14:textId="73D72701" w:rsidR="00DE4FDE" w:rsidRDefault="00DE4FDE" w:rsidP="002A6758">
      <w:pPr>
        <w:rPr>
          <w:lang w:val="tr-TR"/>
        </w:rPr>
      </w:pPr>
    </w:p>
    <w:p w14:paraId="200039D1" w14:textId="03789EF1" w:rsidR="00DE4FDE" w:rsidRDefault="00DE4FDE" w:rsidP="002A6758">
      <w:pPr>
        <w:rPr>
          <w:lang w:val="tr-TR"/>
        </w:rPr>
      </w:pPr>
    </w:p>
    <w:p w14:paraId="45762D83" w14:textId="1862FCFD" w:rsidR="00DE4FDE" w:rsidRDefault="00DE4FDE" w:rsidP="002A6758">
      <w:pPr>
        <w:rPr>
          <w:lang w:val="tr-TR"/>
        </w:rPr>
      </w:pPr>
    </w:p>
    <w:p w14:paraId="2890348D" w14:textId="6D5710BE" w:rsidR="00DE4FDE" w:rsidRDefault="00DE4FDE" w:rsidP="002A6758">
      <w:pPr>
        <w:rPr>
          <w:lang w:val="tr-TR"/>
        </w:rPr>
      </w:pPr>
    </w:p>
    <w:p w14:paraId="402A4781" w14:textId="77777777" w:rsidR="00DE4FDE" w:rsidRDefault="00DE4FDE" w:rsidP="002A6758">
      <w:pPr>
        <w:rPr>
          <w:lang w:val="tr-TR"/>
        </w:rPr>
      </w:pPr>
    </w:p>
    <w:p w14:paraId="5DC11F8A" w14:textId="24204FF8" w:rsidR="002A6758" w:rsidRDefault="002A6758" w:rsidP="002A6758">
      <w:pPr>
        <w:pStyle w:val="Heading2"/>
        <w:rPr>
          <w:lang w:val="tr-TR"/>
        </w:rPr>
      </w:pPr>
      <w:bookmarkStart w:id="24" w:name="_Toc118965497"/>
      <w:r>
        <w:rPr>
          <w:lang w:val="tr-TR"/>
        </w:rPr>
        <w:lastRenderedPageBreak/>
        <w:t>4</w:t>
      </w:r>
      <w:r w:rsidRPr="00EC3614">
        <w:rPr>
          <w:lang w:val="tr-TR"/>
        </w:rPr>
        <w:t>.</w:t>
      </w:r>
      <w:r>
        <w:rPr>
          <w:lang w:val="tr-TR"/>
        </w:rPr>
        <w:t xml:space="preserve">b </w:t>
      </w:r>
      <w:r w:rsidR="00592512">
        <w:rPr>
          <w:lang w:val="tr-TR"/>
        </w:rPr>
        <w:t>Öncelikli Kuyruk sınıfı kullanarak süre hesaplanması</w:t>
      </w:r>
      <w:bookmarkEnd w:id="24"/>
      <w:r w:rsidR="00592512">
        <w:rPr>
          <w:lang w:val="tr-TR"/>
        </w:rPr>
        <w:t xml:space="preserve"> </w:t>
      </w:r>
    </w:p>
    <w:p w14:paraId="160AFC49" w14:textId="1EF1FB74" w:rsidR="002A6758" w:rsidRPr="00EC3614" w:rsidRDefault="002A6758" w:rsidP="002A6758">
      <w:pPr>
        <w:pStyle w:val="Heading3"/>
        <w:rPr>
          <w:lang w:val="tr-TR"/>
        </w:rPr>
      </w:pPr>
      <w:bookmarkStart w:id="25" w:name="_Toc118965498"/>
      <w:r>
        <w:rPr>
          <w:lang w:val="tr-TR"/>
        </w:rPr>
        <w:t>4</w:t>
      </w:r>
      <w:r w:rsidRPr="00EC3614">
        <w:rPr>
          <w:lang w:val="tr-TR"/>
        </w:rPr>
        <w:t>.</w:t>
      </w:r>
      <w:r>
        <w:rPr>
          <w:lang w:val="tr-TR"/>
        </w:rPr>
        <w:t>b</w:t>
      </w:r>
      <w:r w:rsidRPr="00EC3614">
        <w:rPr>
          <w:lang w:val="tr-TR"/>
        </w:rPr>
        <w:t>.1 Kaynak Kod</w:t>
      </w:r>
      <w:bookmarkEnd w:id="25"/>
    </w:p>
    <w:p w14:paraId="1D56AB24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bookmarkStart w:id="26" w:name="_Toc118965499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proje2_4b</w:t>
      </w:r>
    </w:p>
    <w:p w14:paraId="20F03EAD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{</w:t>
      </w:r>
    </w:p>
    <w:p w14:paraId="3BA127F9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2B91AF"/>
          <w:sz w:val="19"/>
          <w:szCs w:val="19"/>
          <w:lang w:bidi="ar-SA"/>
        </w:rPr>
        <w:t>OncelikliKuyruk</w:t>
      </w:r>
      <w:proofErr w:type="spellEnd"/>
    </w:p>
    <w:p w14:paraId="30874CFB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{</w:t>
      </w:r>
    </w:p>
    <w:p w14:paraId="51A104A3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List&lt;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&gt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tamsayi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293BB7AF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73027F93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2B91AF"/>
          <w:sz w:val="19"/>
          <w:szCs w:val="19"/>
          <w:lang w:bidi="ar-SA"/>
        </w:rPr>
        <w:t>OncelikliKuyru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)</w:t>
      </w:r>
    </w:p>
    <w:p w14:paraId="41E523C9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{</w:t>
      </w:r>
    </w:p>
    <w:p w14:paraId="0E9AB9C1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tamsayi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List&lt;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&gt;();</w:t>
      </w:r>
    </w:p>
    <w:p w14:paraId="60D4CB85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}</w:t>
      </w:r>
    </w:p>
    <w:p w14:paraId="5E90A62D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6E43E5A9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bool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isEmpt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)</w:t>
      </w:r>
    </w:p>
    <w:p w14:paraId="3DCE7204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{</w:t>
      </w:r>
    </w:p>
    <w:p w14:paraId="33F8D367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tamsayiList.Cou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) == 0;</w:t>
      </w:r>
    </w:p>
    <w:p w14:paraId="6BD2E8FD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}</w:t>
      </w:r>
    </w:p>
    <w:p w14:paraId="15411232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7C63CB5F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Enqueue(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tamsay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)</w:t>
      </w:r>
    </w:p>
    <w:p w14:paraId="1B7DF918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{</w:t>
      </w:r>
    </w:p>
    <w:p w14:paraId="4AC9D1AE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tamsayiList.Ad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tamsay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);</w:t>
      </w:r>
    </w:p>
    <w:p w14:paraId="3B7DD063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}</w:t>
      </w:r>
    </w:p>
    <w:p w14:paraId="64B02713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54D7FE2F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Dequeue()</w:t>
      </w:r>
    </w:p>
    <w:p w14:paraId="7D3F3BB2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{</w:t>
      </w:r>
    </w:p>
    <w:p w14:paraId="7DE207B5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enKucukUrunSayis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tamsayiList.Fir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);</w:t>
      </w:r>
    </w:p>
    <w:p w14:paraId="634EA842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index = 0, count = 0;</w:t>
      </w:r>
    </w:p>
    <w:p w14:paraId="5B99CF68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36B6A40B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foreach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Sayis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.tamsayi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)</w:t>
      </w:r>
    </w:p>
    <w:p w14:paraId="17C01CFB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{</w:t>
      </w:r>
    </w:p>
    <w:p w14:paraId="40247AA3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Sayis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&lt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enKucukUrunSayis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)</w:t>
      </w:r>
    </w:p>
    <w:p w14:paraId="5281948F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    {</w:t>
      </w:r>
    </w:p>
    <w:p w14:paraId="502D0784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enKucukUrunSayis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Sayis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6A863D6D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        index = count;</w:t>
      </w:r>
    </w:p>
    <w:p w14:paraId="3AEF5CB5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    }</w:t>
      </w:r>
    </w:p>
    <w:p w14:paraId="0BC46AFE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09494095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    count++;</w:t>
      </w:r>
    </w:p>
    <w:p w14:paraId="5A3F5158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}</w:t>
      </w:r>
    </w:p>
    <w:p w14:paraId="4A20862B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5CC7FA5C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removedUrunSayis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tamsayiList.ElementA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index);</w:t>
      </w:r>
    </w:p>
    <w:p w14:paraId="7EDC73FC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tamsayiList.RemoveA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index);</w:t>
      </w:r>
    </w:p>
    <w:p w14:paraId="6A5A7F35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2CCF0D6A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removedUrunSayis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1E426A56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}</w:t>
      </w:r>
    </w:p>
    <w:p w14:paraId="74F61C03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209D96D4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Size()</w:t>
      </w:r>
    </w:p>
    <w:p w14:paraId="58B000AE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{</w:t>
      </w:r>
    </w:p>
    <w:p w14:paraId="7316FFDB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tamsayiList.Cou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);</w:t>
      </w:r>
    </w:p>
    <w:p w14:paraId="54625CEF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}</w:t>
      </w:r>
    </w:p>
    <w:p w14:paraId="5C9417B6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}</w:t>
      </w:r>
    </w:p>
    <w:p w14:paraId="385E879F" w14:textId="4164FCA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}</w:t>
      </w:r>
    </w:p>
    <w:p w14:paraId="673D4A5C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proje2_4b</w:t>
      </w:r>
    </w:p>
    <w:p w14:paraId="355A8B42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{</w:t>
      </w:r>
    </w:p>
    <w:p w14:paraId="6D9D22AA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lang w:bidi="ar-SA"/>
        </w:rPr>
        <w:t>Program</w:t>
      </w:r>
    </w:p>
    <w:p w14:paraId="4047BCBC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{</w:t>
      </w:r>
    </w:p>
    <w:p w14:paraId="1B203E35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OncelikliKuyru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Kuyrug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OncelikliKuyru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);</w:t>
      </w:r>
    </w:p>
    <w:p w14:paraId="3EFF3CCA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60CBDA70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Main(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[]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arg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)</w:t>
      </w:r>
    </w:p>
    <w:p w14:paraId="0787D85A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{</w:t>
      </w:r>
    </w:p>
    <w:p w14:paraId="0183AA20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Console.BackgroundColo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ConsoleColor.Whit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33222E4B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Console.Clea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);</w:t>
      </w:r>
    </w:p>
    <w:p w14:paraId="4156D494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Console.ForegroundColo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ConsoleColor.Blac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3B26153C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3F096A53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cons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URUN_OKUMA_SURESI = 3;</w:t>
      </w:r>
    </w:p>
    <w:p w14:paraId="6740CF96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3C689ABD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TamsayilariEkl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);</w:t>
      </w:r>
    </w:p>
    <w:p w14:paraId="1405180F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2278B14C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list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Kuyrugu.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()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toplam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0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usteriSures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0, count = 0;</w:t>
      </w:r>
    </w:p>
    <w:p w14:paraId="0B366CC8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41F7E2AA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while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(!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Kuyrugu.isEmpt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))</w:t>
      </w:r>
    </w:p>
    <w:p w14:paraId="5DBF5B76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{</w:t>
      </w:r>
    </w:p>
    <w:p w14:paraId="1124B78E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    count++;</w:t>
      </w:r>
    </w:p>
    <w:p w14:paraId="48A27576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usteriSures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+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Kuyrugu.Dequeu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) * URUN_OKUMA_SURESI;</w:t>
      </w:r>
    </w:p>
    <w:p w14:paraId="1B811686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Console.Write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 xml:space="preserve">"{0}.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musterinin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islem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tamamlanma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suresi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 xml:space="preserve">: {1}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saniye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, count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usteriSures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);</w:t>
      </w:r>
    </w:p>
    <w:p w14:paraId="4249C050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toplam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+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musteriSures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2263884B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}</w:t>
      </w:r>
    </w:p>
    <w:p w14:paraId="5F7066CF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7624EA90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ort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= (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)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toplam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/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list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;</w:t>
      </w:r>
    </w:p>
    <w:p w14:paraId="01478E94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Console.Write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"\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nOrtalama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islem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tamamlanma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suresi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 xml:space="preserve">: {0:0.00}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saniye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bidi="ar-SA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ort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);</w:t>
      </w:r>
    </w:p>
    <w:p w14:paraId="31356569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}</w:t>
      </w:r>
    </w:p>
    <w:p w14:paraId="688035F9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19A38C14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ar-SA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TamsayilariEkl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)</w:t>
      </w:r>
    </w:p>
    <w:p w14:paraId="3241ABBD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{</w:t>
      </w:r>
    </w:p>
    <w:p w14:paraId="1C664EA6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Kuyrugu.Enqueu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8);</w:t>
      </w:r>
    </w:p>
    <w:p w14:paraId="1BE3F9BE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Kuyrugu.Enqueu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9);</w:t>
      </w:r>
    </w:p>
    <w:p w14:paraId="13F0B3C9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Kuyrugu.Enqueu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6);</w:t>
      </w:r>
    </w:p>
    <w:p w14:paraId="142DDD9F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Kuyrugu.Enqueu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7);</w:t>
      </w:r>
    </w:p>
    <w:p w14:paraId="3E9BC7B2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Kuyrugu.Enqueu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10);</w:t>
      </w:r>
    </w:p>
    <w:p w14:paraId="7948D492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Kuyrugu.Enqueu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1);</w:t>
      </w:r>
    </w:p>
    <w:p w14:paraId="7A0FEE3B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Kuyrugu.Enqueu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11);</w:t>
      </w:r>
    </w:p>
    <w:p w14:paraId="50333DC0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Kuyrugu.Enqueu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5);</w:t>
      </w:r>
    </w:p>
    <w:p w14:paraId="58D4D361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Kuyrugu.Enqueu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3);</w:t>
      </w:r>
    </w:p>
    <w:p w14:paraId="77BE07E7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Kuyrugu.Enqueu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4);</w:t>
      </w:r>
    </w:p>
    <w:p w14:paraId="504216B0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urunKuyrugu.Enqueu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(2);</w:t>
      </w:r>
    </w:p>
    <w:p w14:paraId="126D3BD3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    }</w:t>
      </w:r>
    </w:p>
    <w:p w14:paraId="039CD7FC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 xml:space="preserve">    }</w:t>
      </w:r>
    </w:p>
    <w:p w14:paraId="33169938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bidi="ar-SA"/>
        </w:rPr>
        <w:t>}</w:t>
      </w:r>
    </w:p>
    <w:p w14:paraId="5A3D7114" w14:textId="77777777" w:rsidR="00DE4FDE" w:rsidRDefault="00DE4FDE" w:rsidP="00DE4F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ar-SA"/>
        </w:rPr>
      </w:pPr>
    </w:p>
    <w:p w14:paraId="668F99D0" w14:textId="26855027" w:rsidR="002A6758" w:rsidRPr="00EC3614" w:rsidRDefault="002A6758" w:rsidP="002A6758">
      <w:pPr>
        <w:pStyle w:val="Heading3"/>
        <w:rPr>
          <w:lang w:val="tr-TR"/>
        </w:rPr>
      </w:pPr>
      <w:r>
        <w:rPr>
          <w:lang w:val="tr-TR"/>
        </w:rPr>
        <w:t>4</w:t>
      </w:r>
      <w:r w:rsidRPr="00EC3614">
        <w:rPr>
          <w:lang w:val="tr-TR"/>
        </w:rPr>
        <w:t>.</w:t>
      </w:r>
      <w:r>
        <w:rPr>
          <w:lang w:val="tr-TR"/>
        </w:rPr>
        <w:t>b</w:t>
      </w:r>
      <w:r w:rsidRPr="00EC3614">
        <w:rPr>
          <w:lang w:val="tr-TR"/>
        </w:rPr>
        <w:t>.2 Ekran görüntüleri</w:t>
      </w:r>
      <w:bookmarkEnd w:id="26"/>
    </w:p>
    <w:p w14:paraId="2E0CA0C6" w14:textId="64B67EAC" w:rsidR="002A6758" w:rsidRDefault="00DE4FDE" w:rsidP="002A6758">
      <w:pPr>
        <w:rPr>
          <w:lang w:val="tr-TR"/>
        </w:rPr>
      </w:pPr>
      <w:r w:rsidRPr="00DE4FDE">
        <w:rPr>
          <w:noProof/>
          <w:lang w:val="tr-TR"/>
        </w:rPr>
        <w:drawing>
          <wp:inline distT="0" distB="0" distL="0" distR="0" wp14:anchorId="48268B30" wp14:editId="09B69033">
            <wp:extent cx="5662151" cy="2484335"/>
            <wp:effectExtent l="0" t="0" r="0" b="0"/>
            <wp:docPr id="26" name="Picture 2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abl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662151" cy="248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70DED" w14:textId="3880C7BB" w:rsidR="002A6758" w:rsidRDefault="002A6758" w:rsidP="002A6758">
      <w:pPr>
        <w:pStyle w:val="Heading2"/>
        <w:rPr>
          <w:lang w:val="tr-TR"/>
        </w:rPr>
      </w:pPr>
      <w:bookmarkStart w:id="27" w:name="_Toc118965500"/>
      <w:r>
        <w:rPr>
          <w:lang w:val="tr-TR"/>
        </w:rPr>
        <w:lastRenderedPageBreak/>
        <w:t>4.c Kuyruk ve Öncelikli Kuyruk Yapılarının Karşılaştırılması</w:t>
      </w:r>
      <w:bookmarkEnd w:id="27"/>
    </w:p>
    <w:p w14:paraId="3F7B34D0" w14:textId="0D725A48" w:rsidR="002A6758" w:rsidRPr="002A6758" w:rsidRDefault="00DE4FDE" w:rsidP="002A6758">
      <w:pPr>
        <w:rPr>
          <w:lang w:val="tr-TR"/>
        </w:rPr>
      </w:pPr>
      <w:proofErr w:type="spellStart"/>
      <w:r w:rsidRPr="00DE4FDE">
        <w:t>Kasalarda</w:t>
      </w:r>
      <w:proofErr w:type="spellEnd"/>
      <w:r w:rsidRPr="00DE4FDE">
        <w:t xml:space="preserve"> PQ </w:t>
      </w:r>
      <w:proofErr w:type="spellStart"/>
      <w:r w:rsidRPr="00DE4FDE">
        <w:t>kullanimi</w:t>
      </w:r>
      <w:proofErr w:type="spellEnd"/>
      <w:r w:rsidRPr="00DE4FDE">
        <w:t xml:space="preserve">, Queue </w:t>
      </w:r>
      <w:proofErr w:type="spellStart"/>
      <w:r w:rsidRPr="00DE4FDE">
        <w:t>kullanimina</w:t>
      </w:r>
      <w:proofErr w:type="spellEnd"/>
      <w:r w:rsidRPr="00DE4FDE">
        <w:t xml:space="preserve"> gore zaman </w:t>
      </w:r>
      <w:proofErr w:type="spellStart"/>
      <w:r w:rsidRPr="00DE4FDE">
        <w:t>kazanci</w:t>
      </w:r>
      <w:proofErr w:type="spellEnd"/>
      <w:r w:rsidRPr="00DE4FDE">
        <w:t xml:space="preserve"> </w:t>
      </w:r>
      <w:proofErr w:type="spellStart"/>
      <w:r w:rsidRPr="00DE4FDE">
        <w:t>saglandi</w:t>
      </w:r>
      <w:proofErr w:type="spellEnd"/>
      <w:r w:rsidRPr="00DE4FDE">
        <w:t xml:space="preserve">. </w:t>
      </w:r>
      <w:proofErr w:type="spellStart"/>
      <w:r w:rsidRPr="00DE4FDE">
        <w:t>Ortalama</w:t>
      </w:r>
      <w:proofErr w:type="spellEnd"/>
      <w:r w:rsidRPr="00DE4FDE">
        <w:t xml:space="preserve"> </w:t>
      </w:r>
      <w:proofErr w:type="spellStart"/>
      <w:r w:rsidRPr="00DE4FDE">
        <w:t>islem</w:t>
      </w:r>
      <w:proofErr w:type="spellEnd"/>
      <w:r w:rsidRPr="00DE4FDE">
        <w:t xml:space="preserve"> </w:t>
      </w:r>
      <w:proofErr w:type="spellStart"/>
      <w:r w:rsidRPr="00DE4FDE">
        <w:t>tamamlama</w:t>
      </w:r>
      <w:proofErr w:type="spellEnd"/>
      <w:r w:rsidRPr="00DE4FDE">
        <w:t xml:space="preserve"> </w:t>
      </w:r>
      <w:proofErr w:type="spellStart"/>
      <w:r w:rsidRPr="00DE4FDE">
        <w:t>suresi</w:t>
      </w:r>
      <w:proofErr w:type="spellEnd"/>
      <w:r w:rsidRPr="00DE4FDE">
        <w:t xml:space="preserve">, PQ da </w:t>
      </w:r>
      <w:proofErr w:type="spellStart"/>
      <w:r w:rsidRPr="00DE4FDE">
        <w:t>kisaldi</w:t>
      </w:r>
      <w:proofErr w:type="spellEnd"/>
      <w:r w:rsidRPr="00DE4FDE">
        <w:t>.</w:t>
      </w:r>
      <w:r>
        <w:t xml:space="preserve"> </w:t>
      </w:r>
      <w:proofErr w:type="spellStart"/>
      <w:r w:rsidRPr="00DE4FDE">
        <w:t>Ancak</w:t>
      </w:r>
      <w:proofErr w:type="spellEnd"/>
      <w:r w:rsidRPr="00DE4FDE">
        <w:t xml:space="preserve"> PQ nun time complexity </w:t>
      </w:r>
      <w:proofErr w:type="spellStart"/>
      <w:r w:rsidRPr="00DE4FDE">
        <w:t>si</w:t>
      </w:r>
      <w:proofErr w:type="spellEnd"/>
      <w:r w:rsidRPr="00DE4FDE">
        <w:t xml:space="preserve"> </w:t>
      </w:r>
      <w:proofErr w:type="spellStart"/>
      <w:r w:rsidRPr="00DE4FDE">
        <w:t>daha</w:t>
      </w:r>
      <w:proofErr w:type="spellEnd"/>
      <w:r w:rsidRPr="00DE4FDE">
        <w:t xml:space="preserve"> </w:t>
      </w:r>
      <w:proofErr w:type="spellStart"/>
      <w:r w:rsidRPr="00DE4FDE">
        <w:t>yuksek</w:t>
      </w:r>
      <w:proofErr w:type="spellEnd"/>
      <w:r w:rsidRPr="00DE4FDE">
        <w:t xml:space="preserve"> </w:t>
      </w:r>
      <w:proofErr w:type="spellStart"/>
      <w:r w:rsidRPr="00DE4FDE">
        <w:t>oldugundan</w:t>
      </w:r>
      <w:proofErr w:type="spellEnd"/>
      <w:r w:rsidRPr="00DE4FDE">
        <w:t xml:space="preserve"> Queue ye gore </w:t>
      </w:r>
      <w:proofErr w:type="spellStart"/>
      <w:r w:rsidRPr="00DE4FDE">
        <w:t>daha</w:t>
      </w:r>
      <w:proofErr w:type="spellEnd"/>
      <w:r w:rsidRPr="00DE4FDE">
        <w:t xml:space="preserve"> </w:t>
      </w:r>
      <w:proofErr w:type="spellStart"/>
      <w:r w:rsidRPr="00DE4FDE">
        <w:t>yavas</w:t>
      </w:r>
      <w:proofErr w:type="spellEnd"/>
      <w:r w:rsidRPr="00DE4FDE">
        <w:t xml:space="preserve"> </w:t>
      </w:r>
      <w:proofErr w:type="spellStart"/>
      <w:r w:rsidRPr="00DE4FDE">
        <w:t>calisir</w:t>
      </w:r>
      <w:proofErr w:type="spellEnd"/>
      <w:r w:rsidRPr="00DE4FDE">
        <w:t>.</w:t>
      </w:r>
      <w:r>
        <w:t xml:space="preserve"> </w:t>
      </w:r>
    </w:p>
    <w:p w14:paraId="4EEFC928" w14:textId="3BCA3951" w:rsidR="00260915" w:rsidRPr="00E63A24" w:rsidRDefault="00260915" w:rsidP="00E63A24">
      <w:pPr>
        <w:rPr>
          <w:lang w:val="tr-TR"/>
        </w:rPr>
      </w:pPr>
    </w:p>
    <w:p w14:paraId="27FC2A57" w14:textId="2056DD41" w:rsidR="004C761A" w:rsidRPr="00EC3614" w:rsidRDefault="00A2496B" w:rsidP="00BC7981">
      <w:pPr>
        <w:pStyle w:val="Heading1"/>
        <w:rPr>
          <w:lang w:val="tr-TR"/>
        </w:rPr>
      </w:pPr>
      <w:bookmarkStart w:id="28" w:name="_Toc118965501"/>
      <w:r>
        <w:rPr>
          <w:lang w:val="tr-TR"/>
        </w:rPr>
        <w:t>Ö</w:t>
      </w:r>
      <w:r w:rsidRPr="00EC3614">
        <w:rPr>
          <w:lang w:val="tr-TR"/>
        </w:rPr>
        <w:t>z değerlendirme</w:t>
      </w:r>
      <w:r w:rsidR="007741F7" w:rsidRPr="00EC3614">
        <w:rPr>
          <w:lang w:val="tr-TR"/>
        </w:rPr>
        <w:t xml:space="preserve"> Tablosu</w:t>
      </w:r>
      <w:bookmarkEnd w:id="28"/>
    </w:p>
    <w:p w14:paraId="21DA296D" w14:textId="5C1081EF" w:rsidR="009D60CC" w:rsidRDefault="009D60CC" w:rsidP="009D60CC">
      <w:pPr>
        <w:spacing w:after="120" w:line="240" w:lineRule="auto"/>
        <w:jc w:val="both"/>
        <w:rPr>
          <w:b/>
          <w:sz w:val="24"/>
          <w:szCs w:val="24"/>
        </w:rPr>
      </w:pPr>
    </w:p>
    <w:p w14:paraId="3E1840FB" w14:textId="5EFC69F7" w:rsidR="007427C1" w:rsidRPr="007427C1" w:rsidRDefault="007427C1" w:rsidP="007427C1">
      <w:pPr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 w:bidi="ar-SA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25"/>
        <w:gridCol w:w="720"/>
        <w:gridCol w:w="1088"/>
        <w:gridCol w:w="3829"/>
      </w:tblGrid>
      <w:tr w:rsidR="00DE4FDE" w:rsidRPr="007427C1" w14:paraId="6D1CA5BA" w14:textId="77777777" w:rsidTr="007427C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81A5CA" w14:textId="77777777" w:rsidR="007427C1" w:rsidRPr="007427C1" w:rsidRDefault="007427C1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Proje 2 Maddeleri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C21098" w14:textId="77777777" w:rsidR="007427C1" w:rsidRPr="007427C1" w:rsidRDefault="007427C1" w:rsidP="00742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Pua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038BBC" w14:textId="77777777" w:rsidR="007427C1" w:rsidRPr="007427C1" w:rsidRDefault="007427C1" w:rsidP="007427C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Tahmini No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147015" w14:textId="77777777" w:rsidR="007427C1" w:rsidRPr="007427C1" w:rsidRDefault="007427C1" w:rsidP="007427C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Açıklama </w:t>
            </w:r>
          </w:p>
        </w:tc>
      </w:tr>
      <w:tr w:rsidR="00DE4FDE" w:rsidRPr="007427C1" w14:paraId="57B1D719" w14:textId="77777777" w:rsidTr="007427C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0EB113" w14:textId="77777777" w:rsidR="007427C1" w:rsidRPr="007427C1" w:rsidRDefault="007427C1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1 a) Sınıf Oluşturma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AC244E" w14:textId="77777777" w:rsidR="007427C1" w:rsidRPr="007427C1" w:rsidRDefault="007427C1" w:rsidP="00742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F9AEA8" w14:textId="1E89A928" w:rsidR="007427C1" w:rsidRPr="00DE4FDE" w:rsidRDefault="00DE4FDE" w:rsidP="00DE4F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tr-TR" w:eastAsia="tr-TR" w:bidi="ar-SA"/>
              </w:rPr>
            </w:pPr>
            <w:r w:rsidRPr="00DE4FDE">
              <w:rPr>
                <w:rFonts w:ascii="Calibri" w:eastAsia="Times New Roman" w:hAnsi="Calibri" w:cs="Calibri"/>
                <w:b/>
                <w:bCs/>
                <w:sz w:val="24"/>
                <w:szCs w:val="24"/>
                <w:lang w:val="tr-TR" w:eastAsia="tr-TR" w:bidi="ar-SA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AE59A4" w14:textId="7FD7B54F" w:rsidR="007427C1" w:rsidRPr="00DE4FDE" w:rsidRDefault="00DE4FDE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 w:eastAsia="tr-TR" w:bidi="ar-SA"/>
              </w:rPr>
            </w:pPr>
            <w:r w:rsidRPr="00DE4F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 w:eastAsia="tr-TR" w:bidi="ar-SA"/>
              </w:rPr>
              <w:t>Sınıf</w:t>
            </w:r>
            <w:r w:rsidR="0093450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 w:eastAsia="tr-TR" w:bidi="ar-SA"/>
              </w:rPr>
              <w:t xml:space="preserve"> eksiksiz şekilde</w:t>
            </w:r>
            <w:r w:rsidRPr="00DE4F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 w:eastAsia="tr-TR" w:bidi="ar-SA"/>
              </w:rPr>
              <w:t xml:space="preserve"> oluşturuldu.</w:t>
            </w:r>
          </w:p>
        </w:tc>
      </w:tr>
      <w:tr w:rsidR="00DE4FDE" w:rsidRPr="007427C1" w14:paraId="75ADA83D" w14:textId="77777777" w:rsidTr="007427C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95B0D9" w14:textId="77777777" w:rsidR="007427C1" w:rsidRPr="007427C1" w:rsidRDefault="007427C1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1 b) Bileşik veri yapısının oluşturulması ve elemanların eklenmesi; Kaynak kod, ekran görüntüsü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AE5BB5" w14:textId="77777777" w:rsidR="007427C1" w:rsidRPr="007427C1" w:rsidRDefault="007427C1" w:rsidP="00742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1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0117A7" w14:textId="6E31EA73" w:rsidR="007427C1" w:rsidRPr="00DE4FDE" w:rsidRDefault="00DE4FDE" w:rsidP="00DE4FD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tr-TR" w:eastAsia="tr-TR" w:bidi="ar-SA"/>
              </w:rPr>
            </w:pPr>
            <w:r w:rsidRPr="00DE4FDE">
              <w:rPr>
                <w:rFonts w:eastAsia="Times New Roman" w:cstheme="minorHAnsi"/>
                <w:b/>
                <w:bCs/>
                <w:sz w:val="24"/>
                <w:szCs w:val="24"/>
                <w:lang w:val="tr-TR" w:eastAsia="tr-TR" w:bidi="ar-SA"/>
              </w:rPr>
              <w:t>1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F546E5" w14:textId="75983E16" w:rsidR="007427C1" w:rsidRPr="007427C1" w:rsidRDefault="00DE4FDE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DE4F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 w:eastAsia="tr-TR" w:bidi="ar-SA"/>
              </w:rPr>
              <w:t>Bileşik veri yapısının oluşturulması ve elemanların eklenmesi; Kaynak kod, ekran görüntüsü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 w:eastAsia="tr-TR" w:bidi="ar-SA"/>
              </w:rPr>
              <w:t xml:space="preserve"> eksiksiz şekilde verildi. </w:t>
            </w:r>
          </w:p>
        </w:tc>
      </w:tr>
      <w:tr w:rsidR="00DE4FDE" w:rsidRPr="007427C1" w14:paraId="50898E5C" w14:textId="77777777" w:rsidTr="007427C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1C1F7A" w14:textId="77777777" w:rsidR="007427C1" w:rsidRPr="007427C1" w:rsidRDefault="007427C1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1 c) Veri yapısının elemanlarının listelenmesi ve 2 adet yüzölçümü değeri bulunması; Kaynak kodlar, ekran görüntüsü.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F053C7" w14:textId="77777777" w:rsidR="007427C1" w:rsidRPr="007427C1" w:rsidRDefault="007427C1" w:rsidP="00742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CAC592" w14:textId="66D9F83E" w:rsidR="007427C1" w:rsidRPr="00DE4FDE" w:rsidRDefault="00DE4FDE" w:rsidP="00DE4FD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tr-TR" w:eastAsia="tr-TR" w:bidi="ar-SA"/>
              </w:rPr>
            </w:pPr>
            <w:r w:rsidRPr="00DE4FDE">
              <w:rPr>
                <w:rFonts w:eastAsia="Times New Roman" w:cstheme="minorHAnsi"/>
                <w:b/>
                <w:bCs/>
                <w:sz w:val="24"/>
                <w:szCs w:val="24"/>
                <w:lang w:val="tr-TR" w:eastAsia="tr-TR" w:bidi="ar-SA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0A486F" w14:textId="3116D0BE" w:rsidR="007427C1" w:rsidRPr="007427C1" w:rsidRDefault="00DE4FDE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DE4F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 w:eastAsia="tr-TR" w:bidi="ar-SA"/>
              </w:rPr>
              <w:t>Veri yapısının elemanlarının listelenmesi ve 2 adet yüzölçümü değeri bulunması; Kaynak kodlar, ekran görüntüsü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 w:eastAsia="tr-TR" w:bidi="ar-SA"/>
              </w:rPr>
              <w:t xml:space="preserve"> eksiksiz şekilde verildi. </w:t>
            </w:r>
          </w:p>
        </w:tc>
      </w:tr>
      <w:tr w:rsidR="00DE4FDE" w:rsidRPr="007427C1" w14:paraId="73A5BA1C" w14:textId="77777777" w:rsidTr="007427C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273690" w14:textId="77777777" w:rsidR="007427C1" w:rsidRPr="007427C1" w:rsidRDefault="007427C1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 xml:space="preserve">2 a) </w:t>
            </w:r>
            <w:proofErr w:type="spellStart"/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Yığıt</w:t>
            </w:r>
            <w:proofErr w:type="spellEnd"/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 xml:space="preserve"> kaynak kod ve ekran görüntüleri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6515AB" w14:textId="77777777" w:rsidR="007427C1" w:rsidRPr="007427C1" w:rsidRDefault="007427C1" w:rsidP="00742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FD156A" w14:textId="728298E4" w:rsidR="007427C1" w:rsidRPr="00DE4FDE" w:rsidRDefault="00DE4FDE" w:rsidP="00DE4FD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tr-TR" w:eastAsia="tr-TR" w:bidi="ar-SA"/>
              </w:rPr>
            </w:pPr>
            <w:r w:rsidRPr="00DE4FDE">
              <w:rPr>
                <w:rFonts w:eastAsia="Times New Roman" w:cstheme="minorHAnsi"/>
                <w:b/>
                <w:bCs/>
                <w:sz w:val="24"/>
                <w:szCs w:val="24"/>
                <w:lang w:val="tr-TR" w:eastAsia="tr-TR" w:bidi="ar-SA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2B6A9C" w14:textId="7B11536F" w:rsidR="007427C1" w:rsidRPr="007427C1" w:rsidRDefault="00DE4FDE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proofErr w:type="spellStart"/>
            <w:r w:rsidRPr="00DE4F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 w:eastAsia="tr-TR" w:bidi="ar-SA"/>
              </w:rPr>
              <w:t>Yığıt</w:t>
            </w:r>
            <w:proofErr w:type="spellEnd"/>
            <w:r w:rsidRPr="00DE4F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 w:eastAsia="tr-TR" w:bidi="ar-SA"/>
              </w:rPr>
              <w:t xml:space="preserve"> kaynak kod ve ekran görüntüleri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 w:eastAsia="tr-TR" w:bidi="ar-SA"/>
              </w:rPr>
              <w:t xml:space="preserve"> eksiksiz şekilde verildi. </w:t>
            </w:r>
          </w:p>
        </w:tc>
      </w:tr>
      <w:tr w:rsidR="00DE4FDE" w:rsidRPr="007427C1" w14:paraId="021BB16D" w14:textId="77777777" w:rsidTr="007427C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E1C367" w14:textId="77777777" w:rsidR="007427C1" w:rsidRPr="007427C1" w:rsidRDefault="007427C1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2 b) Kuyruk kaynak kod ve ekran görüntüleri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120A60" w14:textId="77777777" w:rsidR="007427C1" w:rsidRPr="007427C1" w:rsidRDefault="007427C1" w:rsidP="00742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24FB6A" w14:textId="35CCE1A8" w:rsidR="007427C1" w:rsidRPr="00DE4FDE" w:rsidRDefault="00DE4FDE" w:rsidP="00DE4FD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tr-TR" w:eastAsia="tr-TR" w:bidi="ar-SA"/>
              </w:rPr>
            </w:pPr>
            <w:r w:rsidRPr="00DE4FDE">
              <w:rPr>
                <w:rFonts w:eastAsia="Times New Roman" w:cstheme="minorHAnsi"/>
                <w:b/>
                <w:bCs/>
                <w:sz w:val="24"/>
                <w:szCs w:val="24"/>
                <w:lang w:val="tr-TR" w:eastAsia="tr-TR" w:bidi="ar-SA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CDD2C5" w14:textId="56DBED36" w:rsidR="007427C1" w:rsidRPr="007427C1" w:rsidRDefault="00DE4FDE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DE4F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 w:eastAsia="tr-TR" w:bidi="ar-SA"/>
              </w:rPr>
              <w:t>Kuyruk kaynak kod ve ekran görüntüleri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 w:eastAsia="tr-TR" w:bidi="ar-SA"/>
              </w:rPr>
              <w:t xml:space="preserve"> eksiksiz şekilde verildi. </w:t>
            </w:r>
          </w:p>
        </w:tc>
      </w:tr>
      <w:tr w:rsidR="00DE4FDE" w:rsidRPr="007427C1" w14:paraId="1D886779" w14:textId="77777777" w:rsidTr="007427C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725E9D" w14:textId="318A5033" w:rsidR="007427C1" w:rsidRPr="007427C1" w:rsidRDefault="007427C1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 xml:space="preserve">3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 xml:space="preserve">) </w:t>
            </w: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Öncelikli Kuyruk kod ve ekran görüntüleri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A499D5" w14:textId="77777777" w:rsidR="007427C1" w:rsidRPr="007427C1" w:rsidRDefault="007427C1" w:rsidP="00742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AE6767" w14:textId="6A8B3ACE" w:rsidR="007427C1" w:rsidRPr="00DE4FDE" w:rsidRDefault="00DE4FDE" w:rsidP="00DE4FD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tr-TR" w:eastAsia="tr-TR" w:bidi="ar-SA"/>
              </w:rPr>
            </w:pPr>
            <w:r w:rsidRPr="00DE4FDE">
              <w:rPr>
                <w:rFonts w:eastAsia="Times New Roman" w:cstheme="minorHAnsi"/>
                <w:b/>
                <w:bCs/>
                <w:sz w:val="24"/>
                <w:szCs w:val="24"/>
                <w:lang w:val="tr-TR" w:eastAsia="tr-TR" w:bidi="ar-SA"/>
              </w:rPr>
              <w:t>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C1D154" w14:textId="49F5B034" w:rsidR="007427C1" w:rsidRPr="007427C1" w:rsidRDefault="00DE4FDE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DE4F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 w:eastAsia="tr-TR" w:bidi="ar-SA"/>
              </w:rPr>
              <w:t>Öncelikli Kuyruk kod ve ekran görüntüleri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 w:eastAsia="tr-TR" w:bidi="ar-SA"/>
              </w:rPr>
              <w:t xml:space="preserve"> eksiksiz şekilde verildi. </w:t>
            </w:r>
          </w:p>
        </w:tc>
      </w:tr>
      <w:tr w:rsidR="00DE4FDE" w:rsidRPr="007427C1" w14:paraId="15F07EA0" w14:textId="77777777" w:rsidTr="007427C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F64C46" w14:textId="77777777" w:rsidR="007427C1" w:rsidRPr="007427C1" w:rsidRDefault="007427C1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4) Kod, sonuçlar tablosu, ekran görüntüleri, karşılaştırma ve soruların cevapları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D8DF90" w14:textId="77777777" w:rsidR="007427C1" w:rsidRPr="007427C1" w:rsidRDefault="007427C1" w:rsidP="00742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0571C0" w14:textId="3399E58C" w:rsidR="007427C1" w:rsidRPr="00DE4FDE" w:rsidRDefault="00DE4FDE" w:rsidP="00DE4FD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tr-TR" w:eastAsia="tr-TR" w:bidi="ar-SA"/>
              </w:rPr>
            </w:pPr>
            <w:r w:rsidRPr="00DE4FDE">
              <w:rPr>
                <w:rFonts w:eastAsia="Times New Roman" w:cstheme="minorHAnsi"/>
                <w:b/>
                <w:bCs/>
                <w:sz w:val="24"/>
                <w:szCs w:val="24"/>
                <w:lang w:val="tr-TR" w:eastAsia="tr-TR" w:bidi="ar-SA"/>
              </w:rPr>
              <w:t>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E9B5CD" w14:textId="6A72A305" w:rsidR="007427C1" w:rsidRPr="007427C1" w:rsidRDefault="00DE4FDE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DE4F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 w:eastAsia="tr-TR" w:bidi="ar-SA"/>
              </w:rPr>
              <w:t>Kod, sonuçlar tablosu, ekran görüntüleri, karşılaştırma ve soruların cevapları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 w:eastAsia="tr-TR" w:bidi="ar-SA"/>
              </w:rPr>
              <w:t xml:space="preserve"> eksiksiz şekilde verildi. </w:t>
            </w:r>
          </w:p>
        </w:tc>
      </w:tr>
      <w:tr w:rsidR="00DE4FDE" w:rsidRPr="007427C1" w14:paraId="17EBBD5D" w14:textId="77777777" w:rsidTr="007427C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366B0F" w14:textId="77777777" w:rsidR="007427C1" w:rsidRPr="007427C1" w:rsidRDefault="007427C1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5) Özdeğerlendirme Tablosu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B5FB5D" w14:textId="77777777" w:rsidR="007427C1" w:rsidRPr="007427C1" w:rsidRDefault="007427C1" w:rsidP="00742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78DB40" w14:textId="78DAF52E" w:rsidR="007427C1" w:rsidRPr="00DE4FDE" w:rsidRDefault="00DE4FDE" w:rsidP="00DE4FD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tr-TR" w:eastAsia="tr-TR" w:bidi="ar-SA"/>
              </w:rPr>
            </w:pPr>
            <w:r w:rsidRPr="00DE4FDE">
              <w:rPr>
                <w:rFonts w:eastAsia="Times New Roman" w:cstheme="minorHAnsi"/>
                <w:b/>
                <w:bCs/>
                <w:sz w:val="24"/>
                <w:szCs w:val="24"/>
                <w:lang w:val="tr-TR" w:eastAsia="tr-TR" w:bidi="ar-SA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80167E" w14:textId="18BC8E33" w:rsidR="007427C1" w:rsidRPr="00DE4FDE" w:rsidRDefault="00DE4FDE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tr-TR" w:eastAsia="tr-TR" w:bidi="ar-SA"/>
              </w:rPr>
              <w:t xml:space="preserve">Özdeğerlendirme tablosu eksiksiz şekilde dolduruldu. </w:t>
            </w:r>
          </w:p>
        </w:tc>
      </w:tr>
      <w:tr w:rsidR="00DE4FDE" w:rsidRPr="007427C1" w14:paraId="489528C0" w14:textId="77777777" w:rsidTr="007427C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CC473E" w14:textId="77777777" w:rsidR="007427C1" w:rsidRPr="007427C1" w:rsidRDefault="007427C1" w:rsidP="007427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Topla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D5E0AD" w14:textId="77777777" w:rsidR="007427C1" w:rsidRPr="007427C1" w:rsidRDefault="007427C1" w:rsidP="00742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1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192DCD" w14:textId="2592382F" w:rsidR="007427C1" w:rsidRPr="00DE4FDE" w:rsidRDefault="00DE4FDE" w:rsidP="00DE4FD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tr-TR" w:eastAsia="tr-TR" w:bidi="ar-SA"/>
              </w:rPr>
            </w:pPr>
            <w:r w:rsidRPr="00DE4FDE">
              <w:rPr>
                <w:rFonts w:eastAsia="Times New Roman" w:cstheme="minorHAnsi"/>
                <w:b/>
                <w:bCs/>
                <w:sz w:val="24"/>
                <w:szCs w:val="24"/>
                <w:lang w:val="tr-TR" w:eastAsia="tr-TR" w:bidi="ar-SA"/>
              </w:rPr>
              <w:t>1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FF1354" w14:textId="77777777" w:rsidR="007427C1" w:rsidRPr="007427C1" w:rsidRDefault="007427C1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</w:p>
        </w:tc>
      </w:tr>
    </w:tbl>
    <w:p w14:paraId="383C36BB" w14:textId="4A6399B1" w:rsidR="00260915" w:rsidRPr="00260915" w:rsidRDefault="00260915" w:rsidP="00260915">
      <w:pPr>
        <w:rPr>
          <w:b/>
        </w:rPr>
      </w:pPr>
    </w:p>
    <w:sectPr w:rsidR="00260915" w:rsidRPr="00260915" w:rsidSect="009A7303">
      <w:footerReference w:type="default" r:id="rId32"/>
      <w:footerReference w:type="first" r:id="rId3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63224" w14:textId="77777777" w:rsidR="007F46B6" w:rsidRDefault="007F46B6" w:rsidP="008C5C2A">
      <w:pPr>
        <w:spacing w:after="0" w:line="240" w:lineRule="auto"/>
      </w:pPr>
      <w:r>
        <w:separator/>
      </w:r>
    </w:p>
  </w:endnote>
  <w:endnote w:type="continuationSeparator" w:id="0">
    <w:p w14:paraId="37ABBC3E" w14:textId="77777777" w:rsidR="007F46B6" w:rsidRDefault="007F46B6" w:rsidP="008C5C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A2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6015737"/>
      <w:docPartObj>
        <w:docPartGallery w:val="Page Numbers (Bottom of Page)"/>
        <w:docPartUnique/>
      </w:docPartObj>
    </w:sdtPr>
    <w:sdtContent>
      <w:p w14:paraId="78E7F6F2" w14:textId="1E811453" w:rsidR="008C5C2A" w:rsidRDefault="009A7303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6496A" w:rsidRPr="0006496A">
          <w:rPr>
            <w:noProof/>
            <w:lang w:val="tr-TR"/>
          </w:rPr>
          <w:t>5</w:t>
        </w:r>
        <w:r>
          <w:fldChar w:fldCharType="end"/>
        </w:r>
      </w:p>
    </w:sdtContent>
  </w:sdt>
  <w:p w14:paraId="6D3B8A90" w14:textId="77777777" w:rsidR="008C5C2A" w:rsidRDefault="008C5C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0405627"/>
      <w:docPartObj>
        <w:docPartGallery w:val="Page Numbers (Bottom of Page)"/>
        <w:docPartUnique/>
      </w:docPartObj>
    </w:sdtPr>
    <w:sdtContent>
      <w:p w14:paraId="2BBB96B9" w14:textId="3C3EFCB0" w:rsidR="009A7303" w:rsidRDefault="009A7303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6496A" w:rsidRPr="0006496A">
          <w:rPr>
            <w:noProof/>
            <w:lang w:val="tr-TR"/>
          </w:rPr>
          <w:t>1</w:t>
        </w:r>
        <w:r>
          <w:fldChar w:fldCharType="end"/>
        </w:r>
      </w:p>
    </w:sdtContent>
  </w:sdt>
  <w:p w14:paraId="020B5AEC" w14:textId="77777777" w:rsidR="009A7303" w:rsidRDefault="009A73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D541A" w14:textId="77777777" w:rsidR="007F46B6" w:rsidRDefault="007F46B6" w:rsidP="008C5C2A">
      <w:pPr>
        <w:spacing w:after="0" w:line="240" w:lineRule="auto"/>
      </w:pPr>
      <w:r>
        <w:separator/>
      </w:r>
    </w:p>
  </w:footnote>
  <w:footnote w:type="continuationSeparator" w:id="0">
    <w:p w14:paraId="0ABDE378" w14:textId="77777777" w:rsidR="007F46B6" w:rsidRDefault="007F46B6" w:rsidP="008C5C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tbQwMLc0MTczMbJQ0lEKTi0uzszPAykwqwUAQy7/kywAAAA="/>
  </w:docVars>
  <w:rsids>
    <w:rsidRoot w:val="006333FA"/>
    <w:rsid w:val="000120A2"/>
    <w:rsid w:val="00021FB4"/>
    <w:rsid w:val="0006496A"/>
    <w:rsid w:val="000710B3"/>
    <w:rsid w:val="000A2D74"/>
    <w:rsid w:val="000B088F"/>
    <w:rsid w:val="000C76C0"/>
    <w:rsid w:val="001030CF"/>
    <w:rsid w:val="0016700D"/>
    <w:rsid w:val="001B7E88"/>
    <w:rsid w:val="001C4DC8"/>
    <w:rsid w:val="001C6C80"/>
    <w:rsid w:val="001D485F"/>
    <w:rsid w:val="00211824"/>
    <w:rsid w:val="00216380"/>
    <w:rsid w:val="0022420C"/>
    <w:rsid w:val="002378AE"/>
    <w:rsid w:val="00252C00"/>
    <w:rsid w:val="00260915"/>
    <w:rsid w:val="00271029"/>
    <w:rsid w:val="002763DD"/>
    <w:rsid w:val="002771E4"/>
    <w:rsid w:val="002A6758"/>
    <w:rsid w:val="00301640"/>
    <w:rsid w:val="003064A8"/>
    <w:rsid w:val="00310109"/>
    <w:rsid w:val="00334B8E"/>
    <w:rsid w:val="00342E3B"/>
    <w:rsid w:val="00344F98"/>
    <w:rsid w:val="00352B34"/>
    <w:rsid w:val="0035637B"/>
    <w:rsid w:val="00367AC9"/>
    <w:rsid w:val="003760D1"/>
    <w:rsid w:val="003A1E7A"/>
    <w:rsid w:val="003A60F1"/>
    <w:rsid w:val="003B0B14"/>
    <w:rsid w:val="003C4C15"/>
    <w:rsid w:val="003C61CF"/>
    <w:rsid w:val="00435BBA"/>
    <w:rsid w:val="00442AFA"/>
    <w:rsid w:val="00457339"/>
    <w:rsid w:val="0048317E"/>
    <w:rsid w:val="004833DA"/>
    <w:rsid w:val="004C761A"/>
    <w:rsid w:val="004E5B73"/>
    <w:rsid w:val="00514710"/>
    <w:rsid w:val="005629FF"/>
    <w:rsid w:val="0058535C"/>
    <w:rsid w:val="00590231"/>
    <w:rsid w:val="00592512"/>
    <w:rsid w:val="00596A57"/>
    <w:rsid w:val="005A26B9"/>
    <w:rsid w:val="005F1E60"/>
    <w:rsid w:val="00633118"/>
    <w:rsid w:val="006333FA"/>
    <w:rsid w:val="00686F22"/>
    <w:rsid w:val="00693034"/>
    <w:rsid w:val="006B05E1"/>
    <w:rsid w:val="006B0DA5"/>
    <w:rsid w:val="006B41BF"/>
    <w:rsid w:val="006C2398"/>
    <w:rsid w:val="006D3C2B"/>
    <w:rsid w:val="006E3D9D"/>
    <w:rsid w:val="006E5F93"/>
    <w:rsid w:val="006F0242"/>
    <w:rsid w:val="006F1A24"/>
    <w:rsid w:val="00725043"/>
    <w:rsid w:val="007427C1"/>
    <w:rsid w:val="007741F7"/>
    <w:rsid w:val="007A5085"/>
    <w:rsid w:val="007B7A7A"/>
    <w:rsid w:val="007D3DCA"/>
    <w:rsid w:val="007F46B6"/>
    <w:rsid w:val="00831355"/>
    <w:rsid w:val="0083208E"/>
    <w:rsid w:val="00847EFC"/>
    <w:rsid w:val="008608A6"/>
    <w:rsid w:val="00895366"/>
    <w:rsid w:val="008B09EA"/>
    <w:rsid w:val="008C5C2A"/>
    <w:rsid w:val="00916024"/>
    <w:rsid w:val="0093450D"/>
    <w:rsid w:val="00966569"/>
    <w:rsid w:val="0099005B"/>
    <w:rsid w:val="009A7303"/>
    <w:rsid w:val="009D60CC"/>
    <w:rsid w:val="009E3CD2"/>
    <w:rsid w:val="009F66D3"/>
    <w:rsid w:val="00A01CE0"/>
    <w:rsid w:val="00A2496B"/>
    <w:rsid w:val="00A25840"/>
    <w:rsid w:val="00A444C5"/>
    <w:rsid w:val="00A4568D"/>
    <w:rsid w:val="00A74C59"/>
    <w:rsid w:val="00A81B4C"/>
    <w:rsid w:val="00A82771"/>
    <w:rsid w:val="00A949C1"/>
    <w:rsid w:val="00A97FA9"/>
    <w:rsid w:val="00AA4C81"/>
    <w:rsid w:val="00AA4E02"/>
    <w:rsid w:val="00AD51FD"/>
    <w:rsid w:val="00AE3E9B"/>
    <w:rsid w:val="00AF4812"/>
    <w:rsid w:val="00B039CB"/>
    <w:rsid w:val="00B3317F"/>
    <w:rsid w:val="00B424E4"/>
    <w:rsid w:val="00B626F8"/>
    <w:rsid w:val="00BB513D"/>
    <w:rsid w:val="00BC7981"/>
    <w:rsid w:val="00BD21CF"/>
    <w:rsid w:val="00C05D95"/>
    <w:rsid w:val="00C13972"/>
    <w:rsid w:val="00C314E1"/>
    <w:rsid w:val="00C561A9"/>
    <w:rsid w:val="00C8644B"/>
    <w:rsid w:val="00C86526"/>
    <w:rsid w:val="00C90C17"/>
    <w:rsid w:val="00C91E9A"/>
    <w:rsid w:val="00CA45B7"/>
    <w:rsid w:val="00CB78D1"/>
    <w:rsid w:val="00CD3DC7"/>
    <w:rsid w:val="00CE11AB"/>
    <w:rsid w:val="00CF6A29"/>
    <w:rsid w:val="00D03977"/>
    <w:rsid w:val="00D62422"/>
    <w:rsid w:val="00D76A94"/>
    <w:rsid w:val="00D8159D"/>
    <w:rsid w:val="00D824D5"/>
    <w:rsid w:val="00DA2765"/>
    <w:rsid w:val="00DA60EA"/>
    <w:rsid w:val="00DA632C"/>
    <w:rsid w:val="00DB1DBE"/>
    <w:rsid w:val="00DC4506"/>
    <w:rsid w:val="00DC53C8"/>
    <w:rsid w:val="00DC58B3"/>
    <w:rsid w:val="00DC742A"/>
    <w:rsid w:val="00DD2CA0"/>
    <w:rsid w:val="00DD7453"/>
    <w:rsid w:val="00DE4FDE"/>
    <w:rsid w:val="00DE7634"/>
    <w:rsid w:val="00DF1B8A"/>
    <w:rsid w:val="00E02785"/>
    <w:rsid w:val="00E079A5"/>
    <w:rsid w:val="00E07DAD"/>
    <w:rsid w:val="00E37E95"/>
    <w:rsid w:val="00E437E4"/>
    <w:rsid w:val="00E452B5"/>
    <w:rsid w:val="00E45FC4"/>
    <w:rsid w:val="00E63A24"/>
    <w:rsid w:val="00E63DC0"/>
    <w:rsid w:val="00E9695B"/>
    <w:rsid w:val="00EC3614"/>
    <w:rsid w:val="00ED3C10"/>
    <w:rsid w:val="00EE21B3"/>
    <w:rsid w:val="00EE553F"/>
    <w:rsid w:val="00EF0A95"/>
    <w:rsid w:val="00EF4B48"/>
    <w:rsid w:val="00F47878"/>
    <w:rsid w:val="00FC5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86B9B"/>
  <w15:chartTrackingRefBased/>
  <w15:docId w15:val="{CC06F01F-FEBF-42F3-9360-045DBA9C3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0B14"/>
    <w:pPr>
      <w:spacing w:after="200" w:line="276" w:lineRule="auto"/>
    </w:pPr>
    <w:rPr>
      <w:lang w:val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41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41B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331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bidi="en-US"/>
    </w:rPr>
  </w:style>
  <w:style w:type="paragraph" w:styleId="ListParagraph">
    <w:name w:val="List Paragraph"/>
    <w:basedOn w:val="Normal"/>
    <w:uiPriority w:val="34"/>
    <w:qFormat/>
    <w:rsid w:val="000B088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5C2A"/>
    <w:rPr>
      <w:lang w:val="en-US" w:bidi="en-US"/>
    </w:rPr>
  </w:style>
  <w:style w:type="paragraph" w:styleId="Footer">
    <w:name w:val="footer"/>
    <w:basedOn w:val="Normal"/>
    <w:link w:val="Footer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5C2A"/>
    <w:rPr>
      <w:lang w:val="en-US" w:bidi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590231"/>
    <w:pPr>
      <w:spacing w:line="259" w:lineRule="auto"/>
      <w:outlineLvl w:val="9"/>
    </w:pPr>
    <w:rPr>
      <w:lang w:val="tr-TR" w:eastAsia="tr-TR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59023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9023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590231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3317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bidi="en-US"/>
    </w:rPr>
  </w:style>
  <w:style w:type="paragraph" w:styleId="TOC3">
    <w:name w:val="toc 3"/>
    <w:basedOn w:val="Normal"/>
    <w:next w:val="Normal"/>
    <w:autoRedefine/>
    <w:uiPriority w:val="39"/>
    <w:unhideWhenUsed/>
    <w:rsid w:val="001C6C80"/>
    <w:pPr>
      <w:spacing w:after="100"/>
      <w:ind w:left="440"/>
    </w:pPr>
  </w:style>
  <w:style w:type="table" w:styleId="TableGrid">
    <w:name w:val="Table Grid"/>
    <w:basedOn w:val="TableNormal"/>
    <w:uiPriority w:val="59"/>
    <w:rsid w:val="00DB1D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427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14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95B1F81-FBFE-4B3C-B505-7CA7F8B07D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62</Pages>
  <Words>9559</Words>
  <Characters>54492</Characters>
  <Application>Microsoft Office Word</Application>
  <DocSecurity>0</DocSecurity>
  <Lines>454</Lines>
  <Paragraphs>1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MAN GOKALP</dc:creator>
  <cp:keywords/>
  <dc:description/>
  <cp:lastModifiedBy>Atakan Gesmeli</cp:lastModifiedBy>
  <cp:revision>43</cp:revision>
  <dcterms:created xsi:type="dcterms:W3CDTF">2020-12-01T12:31:00Z</dcterms:created>
  <dcterms:modified xsi:type="dcterms:W3CDTF">2022-12-03T19:14:00Z</dcterms:modified>
</cp:coreProperties>
</file>